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864E31" w14:textId="16F0E6CE" w:rsidR="002F30F6" w:rsidRDefault="0023754B" w:rsidP="0023754B">
      <w:pPr>
        <w:pStyle w:val="Title"/>
        <w:jc w:val="left"/>
      </w:pPr>
      <w:r>
        <w:t>&lt;Paper Title&gt;</w:t>
      </w:r>
      <w:r w:rsidR="00000000">
        <w:t>SSRN Template</w:t>
      </w:r>
    </w:p>
    <w:p w14:paraId="097282D9" w14:textId="5A04BA6A" w:rsidR="002F30F6" w:rsidRDefault="0023754B" w:rsidP="0023754B">
      <w:pPr>
        <w:pStyle w:val="Author"/>
        <w:jc w:val="left"/>
      </w:pPr>
      <w:r>
        <w:t xml:space="preserve">&lt;Name of Authors </w:t>
      </w:r>
      <w:r w:rsidRPr="0023754B">
        <w:rPr>
          <w:b/>
          <w:bCs/>
        </w:rPr>
        <w:t>without</w:t>
      </w:r>
      <w:r>
        <w:t xml:space="preserve"> title (Dr., Mr., Er. Prof. </w:t>
      </w:r>
      <w:proofErr w:type="spellStart"/>
      <w:r>
        <w:t>etc</w:t>
      </w:r>
      <w:proofErr w:type="spellEnd"/>
      <w:r>
        <w:t xml:space="preserve">) and </w:t>
      </w:r>
      <w:r w:rsidRPr="0023754B">
        <w:rPr>
          <w:b/>
          <w:bCs/>
        </w:rPr>
        <w:t>without</w:t>
      </w:r>
      <w:r>
        <w:t xml:space="preserve"> designation</w:t>
      </w:r>
      <w:r w:rsidRPr="0023754B">
        <w:rPr>
          <w:vertAlign w:val="superscript"/>
        </w:rPr>
        <w:t>1</w:t>
      </w:r>
      <w:r>
        <w:t>&gt;</w:t>
      </w:r>
    </w:p>
    <w:p w14:paraId="29CAFA62" w14:textId="5B6F2E46" w:rsidR="0023754B" w:rsidRPr="0023754B" w:rsidRDefault="0023754B" w:rsidP="0023754B">
      <w:pPr>
        <w:pStyle w:val="BodyText"/>
      </w:pPr>
      <w:r>
        <w:t>&lt;</w:t>
      </w:r>
      <w:r w:rsidRPr="0023754B">
        <w:rPr>
          <w:vertAlign w:val="superscript"/>
        </w:rPr>
        <w:t>1</w:t>
      </w:r>
      <w:r>
        <w:t>Affiliation&gt;</w:t>
      </w:r>
    </w:p>
    <w:p w14:paraId="09127888" w14:textId="4C406274" w:rsidR="002F30F6" w:rsidRDefault="0023754B" w:rsidP="0023754B">
      <w:pPr>
        <w:pStyle w:val="Date"/>
        <w:jc w:val="left"/>
      </w:pPr>
      <w:r>
        <w:t>&lt;Date of Submission/Publication&gt;</w:t>
      </w:r>
    </w:p>
    <w:p w14:paraId="69B22FF8" w14:textId="77777777" w:rsidR="002F30F6" w:rsidRDefault="00000000" w:rsidP="008A628B">
      <w:pPr>
        <w:pStyle w:val="BodyText"/>
        <w:jc w:val="both"/>
      </w:pPr>
      <w:r>
        <w:t xml:space="preserve">Lorem ipsum dolor </w:t>
      </w:r>
      <w:proofErr w:type="gramStart"/>
      <w:r>
        <w:t>sit</w:t>
      </w:r>
      <w:proofErr w:type="gramEnd"/>
      <w:r>
        <w:t xml:space="preserve"> amet, consectetur adipiscing elit. Quisque ultrices posuere sapien ut rutrum. Vivamus venenatis volutpat metus ut tempus. Nullam pretium diam tortor, eget rhoncus sapien laoreet in. Vivamus luctus tortor auctor turpis dapibus, tempor rhoncus magna auctor. Donec egestas orci eget ipsum placerat placerat. Aenean et dignissim ex. Aenean fermentum iaculis diam, eget mattis elit cursus ac. Suspendisse gravida, sem ac volutpat mattis, justo purus aliquet arcu, ut egestas erat elit at dui. Nulla pellentesque aliquam risus, ut mollis dolor luctus gravida. Praesent non dictum ipsum. Duis laoreet nisl vel condimentum dictum.</w:t>
      </w:r>
    </w:p>
    <w:p w14:paraId="73E73DD1" w14:textId="77777777" w:rsidR="002F30F6" w:rsidRDefault="00000000" w:rsidP="008A628B">
      <w:pPr>
        <w:pStyle w:val="BodyText"/>
        <w:jc w:val="both"/>
      </w:pPr>
      <w:r>
        <w:t>Headings in structured abstracts should be bold and followed by a period. Each heading should begin a new paragraph. For example:</w:t>
      </w:r>
    </w:p>
    <w:p w14:paraId="093B7D61" w14:textId="77777777" w:rsidR="002F30F6" w:rsidRDefault="00000000">
      <w:pPr>
        <w:pStyle w:val="BodyText"/>
      </w:pPr>
      <w:r>
        <w:rPr>
          <w:b/>
        </w:rPr>
        <w:t>Background.</w:t>
      </w:r>
      <w:r>
        <w:t> The background section text goes here. Next line for new section.</w:t>
      </w:r>
    </w:p>
    <w:p w14:paraId="4A45AEDB" w14:textId="77777777" w:rsidR="002F30F6" w:rsidRDefault="00000000">
      <w:pPr>
        <w:pStyle w:val="BodyText"/>
      </w:pPr>
      <w:r>
        <w:rPr>
          <w:b/>
        </w:rPr>
        <w:t>Methods.</w:t>
      </w:r>
      <w:r>
        <w:t> The methods section text goes here.</w:t>
      </w:r>
    </w:p>
    <w:p w14:paraId="6E51DF5F" w14:textId="77777777" w:rsidR="002F30F6" w:rsidRDefault="00000000">
      <w:pPr>
        <w:pStyle w:val="BodyText"/>
      </w:pPr>
      <w:r>
        <w:rPr>
          <w:b/>
        </w:rPr>
        <w:t>Results.</w:t>
      </w:r>
      <w:r>
        <w:t> The results section text goes here.</w:t>
      </w:r>
    </w:p>
    <w:p w14:paraId="55F33B38" w14:textId="77777777" w:rsidR="002F30F6" w:rsidRDefault="00000000">
      <w:pPr>
        <w:pStyle w:val="BodyText"/>
      </w:pPr>
      <w:r>
        <w:rPr>
          <w:b/>
        </w:rPr>
        <w:t>Discussion. </w:t>
      </w:r>
      <w:r>
        <w:t>The discussion section text goes here.</w:t>
      </w:r>
    </w:p>
    <w:p w14:paraId="6F33A8FC" w14:textId="77777777" w:rsidR="002F30F6" w:rsidRDefault="00000000">
      <w:pPr>
        <w:pStyle w:val="Heading1"/>
      </w:pPr>
      <w:bookmarkStart w:id="0" w:name="introduction"/>
      <w:r>
        <w:t>Introduction</w:t>
      </w:r>
      <w:bookmarkEnd w:id="0"/>
    </w:p>
    <w:p w14:paraId="2BE6BCFD" w14:textId="77777777" w:rsidR="002F30F6" w:rsidRDefault="00000000" w:rsidP="008A628B">
      <w:pPr>
        <w:pStyle w:val="FirstParagraph"/>
        <w:jc w:val="both"/>
      </w:pPr>
      <w:r>
        <w:t>Lorem ipsum dolor sit amet, consectetur adipiscing elit. Quisque ultrices posuere sapien ut rutrum. Vivamus venenatis volutpat metus ut tempus. Nullam pretium diam tortor, eget rhoncus sapien laoreet in. Vivamus luctus tortor auctor turpis dapibus, tempor rhoncus magna auctor. Donec egestas orci eget ipsum placerat placerat. Aenean et dignissim ex. Aenean fermentum iaculis diam, eget mattis elit cursus ac. Suspendisse gravida, sem ac volutpat mattis, justo purus aliquet arcu, ut egestas erat elit at dui. Nulla pellentesque aliquam risus, ut mollis dolor luctus gravida. Praesent non dictum ipsum. Duis laoreet nisl vel condimentum dictum (Feynman, Feynman, and Weinberg, n.d.).</w:t>
      </w:r>
    </w:p>
    <w:p w14:paraId="4DED100C" w14:textId="77777777" w:rsidR="002F30F6" w:rsidRDefault="00000000">
      <w:pPr>
        <w:pStyle w:val="Heading1"/>
      </w:pPr>
      <w:bookmarkStart w:id="1" w:name="materials-methods"/>
      <w:r>
        <w:t>Materials &amp; Methods</w:t>
      </w:r>
      <w:bookmarkEnd w:id="1"/>
    </w:p>
    <w:p w14:paraId="1A8D89E8" w14:textId="77777777" w:rsidR="002F30F6" w:rsidRDefault="00000000" w:rsidP="008A628B">
      <w:pPr>
        <w:pStyle w:val="FirstParagraph"/>
        <w:jc w:val="both"/>
      </w:pPr>
      <w:r>
        <w:t xml:space="preserve">Lorem ipsum dolor sit amet, consectetur adipiscing elit. Quisque ultrices posuere sapien ut rutrum. Vivamus venenatis volutpat metus ut tempus. Nullam pretium diam tortor, eget rhoncus sapien laoreet in. Vivamus luctus tortor auctor turpis dapibus, tempor rhoncus magna auctor. Donec egestas orci eget ipsum placerat placerat. Aenean et dignissim ex. </w:t>
      </w:r>
      <w:r>
        <w:lastRenderedPageBreak/>
        <w:t xml:space="preserve">Aenean fermentum iaculis diam, eget mattis elit cursus ac. Suspendisse gravida, sem ac volutpat mattis, justo purus aliquet arcu, ut egestas erat elit at dui. Nulla pellentesque aliquam risus, ut mollis dolor luctus gravida. </w:t>
      </w:r>
      <w:proofErr w:type="spellStart"/>
      <w:r>
        <w:t>Praesent</w:t>
      </w:r>
      <w:proofErr w:type="spellEnd"/>
      <w:r>
        <w:t xml:space="preserve"> non dictum ipsum.</w:t>
      </w:r>
    </w:p>
    <w:p w14:paraId="66266F16" w14:textId="77777777" w:rsidR="00A03E65" w:rsidRDefault="00A03E65" w:rsidP="00A03E65">
      <w:pPr>
        <w:spacing w:after="0"/>
        <w:ind w:left="-5"/>
        <w:jc w:val="both"/>
      </w:pPr>
      <w:r>
        <w:t>Table 1: Existing related work done on food detection and classification. A clear comparative study of strengths and limitations of existing methods with the proposed one.</w:t>
      </w:r>
    </w:p>
    <w:tbl>
      <w:tblPr>
        <w:tblStyle w:val="TableGrid"/>
        <w:tblW w:w="9172" w:type="dxa"/>
        <w:jc w:val="center"/>
        <w:tblInd w:w="0" w:type="dxa"/>
        <w:tblCellMar>
          <w:top w:w="99" w:type="dxa"/>
          <w:left w:w="124" w:type="dxa"/>
          <w:bottom w:w="0" w:type="dxa"/>
          <w:right w:w="123" w:type="dxa"/>
        </w:tblCellMar>
        <w:tblLook w:val="04A0" w:firstRow="1" w:lastRow="0" w:firstColumn="1" w:lastColumn="0" w:noHBand="0" w:noVBand="1"/>
      </w:tblPr>
      <w:tblGrid>
        <w:gridCol w:w="1947"/>
        <w:gridCol w:w="1948"/>
        <w:gridCol w:w="1381"/>
        <w:gridCol w:w="1948"/>
        <w:gridCol w:w="1948"/>
      </w:tblGrid>
      <w:tr w:rsidR="00A03E65" w14:paraId="1C819860" w14:textId="77777777" w:rsidTr="00A03E65">
        <w:trPr>
          <w:trHeight w:val="631"/>
          <w:jc w:val="center"/>
        </w:trPr>
        <w:tc>
          <w:tcPr>
            <w:tcW w:w="1948" w:type="dxa"/>
            <w:tcBorders>
              <w:top w:val="single" w:sz="3" w:space="0" w:color="000000"/>
              <w:left w:val="single" w:sz="3" w:space="0" w:color="000000"/>
              <w:bottom w:val="single" w:sz="3" w:space="0" w:color="000000"/>
              <w:right w:val="single" w:sz="3" w:space="0" w:color="000000"/>
            </w:tcBorders>
          </w:tcPr>
          <w:p w14:paraId="6B808664" w14:textId="77777777" w:rsidR="00A03E65" w:rsidRDefault="00A03E65" w:rsidP="00972973">
            <w:pPr>
              <w:tabs>
                <w:tab w:val="right" w:pos="1701"/>
              </w:tabs>
              <w:spacing w:line="259" w:lineRule="auto"/>
            </w:pPr>
            <w:r>
              <w:rPr>
                <w:rFonts w:ascii="Calibri" w:eastAsia="Calibri" w:hAnsi="Calibri" w:cs="Calibri"/>
              </w:rPr>
              <w:t>Approach</w:t>
            </w:r>
            <w:r>
              <w:rPr>
                <w:rFonts w:ascii="Calibri" w:eastAsia="Calibri" w:hAnsi="Calibri" w:cs="Calibri"/>
              </w:rPr>
              <w:tab/>
              <w:t>and</w:t>
            </w:r>
          </w:p>
          <w:p w14:paraId="3CB09DA5" w14:textId="77777777" w:rsidR="00A03E65" w:rsidRDefault="00A03E65" w:rsidP="00972973">
            <w:pPr>
              <w:spacing w:line="259" w:lineRule="auto"/>
            </w:pPr>
            <w:r>
              <w:rPr>
                <w:rFonts w:ascii="Calibri" w:eastAsia="Calibri" w:hAnsi="Calibri" w:cs="Calibri"/>
              </w:rPr>
              <w:t>Reference</w:t>
            </w:r>
          </w:p>
        </w:tc>
        <w:tc>
          <w:tcPr>
            <w:tcW w:w="1948" w:type="dxa"/>
            <w:tcBorders>
              <w:top w:val="single" w:sz="3" w:space="0" w:color="000000"/>
              <w:left w:val="single" w:sz="3" w:space="0" w:color="000000"/>
              <w:bottom w:val="single" w:sz="3" w:space="0" w:color="000000"/>
              <w:right w:val="single" w:sz="3" w:space="0" w:color="000000"/>
            </w:tcBorders>
          </w:tcPr>
          <w:p w14:paraId="5E9C8B65" w14:textId="77777777" w:rsidR="00A03E65" w:rsidRDefault="00A03E65" w:rsidP="00972973">
            <w:pPr>
              <w:spacing w:line="259" w:lineRule="auto"/>
            </w:pPr>
            <w:r>
              <w:rPr>
                <w:rFonts w:ascii="Calibri" w:eastAsia="Calibri" w:hAnsi="Calibri" w:cs="Calibri"/>
              </w:rPr>
              <w:t>Contribution</w:t>
            </w:r>
          </w:p>
        </w:tc>
        <w:tc>
          <w:tcPr>
            <w:tcW w:w="1381" w:type="dxa"/>
            <w:tcBorders>
              <w:top w:val="single" w:sz="3" w:space="0" w:color="000000"/>
              <w:left w:val="single" w:sz="3" w:space="0" w:color="000000"/>
              <w:bottom w:val="single" w:sz="3" w:space="0" w:color="000000"/>
              <w:right w:val="single" w:sz="3" w:space="0" w:color="000000"/>
            </w:tcBorders>
          </w:tcPr>
          <w:p w14:paraId="369C9455" w14:textId="77777777" w:rsidR="00A03E65" w:rsidRDefault="00A03E65" w:rsidP="00972973">
            <w:pPr>
              <w:spacing w:line="259" w:lineRule="auto"/>
            </w:pPr>
            <w:proofErr w:type="spellStart"/>
            <w:r>
              <w:rPr>
                <w:rFonts w:ascii="Calibri" w:eastAsia="Calibri" w:hAnsi="Calibri" w:cs="Calibri"/>
              </w:rPr>
              <w:t>CoMethod</w:t>
            </w:r>
            <w:proofErr w:type="spellEnd"/>
          </w:p>
        </w:tc>
        <w:tc>
          <w:tcPr>
            <w:tcW w:w="1948" w:type="dxa"/>
            <w:tcBorders>
              <w:top w:val="single" w:sz="3" w:space="0" w:color="000000"/>
              <w:left w:val="single" w:sz="3" w:space="0" w:color="000000"/>
              <w:bottom w:val="single" w:sz="3" w:space="0" w:color="000000"/>
              <w:right w:val="single" w:sz="3" w:space="0" w:color="000000"/>
            </w:tcBorders>
          </w:tcPr>
          <w:p w14:paraId="2FF35746" w14:textId="77777777" w:rsidR="00A03E65" w:rsidRDefault="00A03E65" w:rsidP="00972973">
            <w:pPr>
              <w:spacing w:line="259" w:lineRule="auto"/>
            </w:pPr>
            <w:r>
              <w:rPr>
                <w:rFonts w:ascii="Calibri" w:eastAsia="Calibri" w:hAnsi="Calibri" w:cs="Calibri"/>
              </w:rPr>
              <w:t>Strengths</w:t>
            </w:r>
          </w:p>
        </w:tc>
        <w:tc>
          <w:tcPr>
            <w:tcW w:w="1948" w:type="dxa"/>
            <w:tcBorders>
              <w:top w:val="single" w:sz="3" w:space="0" w:color="000000"/>
              <w:left w:val="single" w:sz="3" w:space="0" w:color="000000"/>
              <w:bottom w:val="single" w:sz="3" w:space="0" w:color="000000"/>
              <w:right w:val="single" w:sz="3" w:space="0" w:color="000000"/>
            </w:tcBorders>
          </w:tcPr>
          <w:p w14:paraId="2567DC77" w14:textId="77777777" w:rsidR="00A03E65" w:rsidRDefault="00A03E65" w:rsidP="00972973">
            <w:pPr>
              <w:spacing w:line="259" w:lineRule="auto"/>
            </w:pPr>
            <w:r>
              <w:rPr>
                <w:rFonts w:ascii="Calibri" w:eastAsia="Calibri" w:hAnsi="Calibri" w:cs="Calibri"/>
              </w:rPr>
              <w:t>Limitations</w:t>
            </w:r>
          </w:p>
        </w:tc>
      </w:tr>
      <w:tr w:rsidR="00A03E65" w14:paraId="7BD6FB59" w14:textId="77777777" w:rsidTr="00A03E65">
        <w:trPr>
          <w:trHeight w:val="1444"/>
          <w:jc w:val="center"/>
        </w:trPr>
        <w:tc>
          <w:tcPr>
            <w:tcW w:w="1948" w:type="dxa"/>
            <w:tcBorders>
              <w:top w:val="single" w:sz="3" w:space="0" w:color="000000"/>
              <w:left w:val="single" w:sz="3" w:space="0" w:color="000000"/>
              <w:bottom w:val="single" w:sz="3" w:space="0" w:color="000000"/>
              <w:right w:val="single" w:sz="3" w:space="0" w:color="000000"/>
            </w:tcBorders>
          </w:tcPr>
          <w:p w14:paraId="32BF57DE" w14:textId="77777777" w:rsidR="00A03E65" w:rsidRDefault="00A03E65" w:rsidP="00972973">
            <w:pPr>
              <w:spacing w:line="256" w:lineRule="auto"/>
            </w:pPr>
            <w:r>
              <w:t xml:space="preserve">Food Spoilage Detection, Pandit, H. </w:t>
            </w:r>
            <w:r>
              <w:rPr>
                <w:rFonts w:ascii="Calibri" w:eastAsia="Calibri" w:hAnsi="Calibri" w:cs="Calibri"/>
                <w:i/>
              </w:rPr>
              <w:t xml:space="preserve">et al. </w:t>
            </w:r>
            <w:r>
              <w:t>(2024)</w:t>
            </w:r>
          </w:p>
          <w:p w14:paraId="719AB3F1" w14:textId="77777777" w:rsidR="00A03E65" w:rsidRDefault="00A03E65" w:rsidP="00972973">
            <w:pPr>
              <w:spacing w:line="259" w:lineRule="auto"/>
            </w:pPr>
            <w:r>
              <w:t>[Ref?]</w:t>
            </w:r>
          </w:p>
        </w:tc>
        <w:tc>
          <w:tcPr>
            <w:tcW w:w="1948" w:type="dxa"/>
            <w:tcBorders>
              <w:top w:val="single" w:sz="3" w:space="0" w:color="000000"/>
              <w:left w:val="single" w:sz="3" w:space="0" w:color="000000"/>
              <w:bottom w:val="single" w:sz="3" w:space="0" w:color="000000"/>
              <w:right w:val="single" w:sz="3" w:space="0" w:color="000000"/>
            </w:tcBorders>
          </w:tcPr>
          <w:p w14:paraId="56F60BA7" w14:textId="77777777" w:rsidR="00A03E65" w:rsidRDefault="00A03E65" w:rsidP="00972973">
            <w:pPr>
              <w:spacing w:line="259" w:lineRule="auto"/>
            </w:pPr>
            <w:r>
              <w:t>Identified spoilage in raw ingredients (fruits and vegetables) to prevent intake.</w:t>
            </w:r>
          </w:p>
        </w:tc>
        <w:tc>
          <w:tcPr>
            <w:tcW w:w="1381" w:type="dxa"/>
            <w:tcBorders>
              <w:top w:val="single" w:sz="3" w:space="0" w:color="000000"/>
              <w:left w:val="single" w:sz="3" w:space="0" w:color="000000"/>
              <w:bottom w:val="single" w:sz="3" w:space="0" w:color="000000"/>
              <w:right w:val="single" w:sz="3" w:space="0" w:color="000000"/>
            </w:tcBorders>
          </w:tcPr>
          <w:p w14:paraId="3829DD1C" w14:textId="77777777" w:rsidR="00A03E65" w:rsidRDefault="00A03E65" w:rsidP="00972973">
            <w:pPr>
              <w:spacing w:line="259" w:lineRule="auto"/>
              <w:ind w:right="21"/>
            </w:pPr>
            <w:r>
              <w:t>Utilization of ML/AI.</w:t>
            </w:r>
          </w:p>
        </w:tc>
        <w:tc>
          <w:tcPr>
            <w:tcW w:w="1948" w:type="dxa"/>
            <w:tcBorders>
              <w:top w:val="single" w:sz="3" w:space="0" w:color="000000"/>
              <w:left w:val="single" w:sz="3" w:space="0" w:color="000000"/>
              <w:bottom w:val="single" w:sz="3" w:space="0" w:color="000000"/>
              <w:right w:val="single" w:sz="3" w:space="0" w:color="000000"/>
            </w:tcBorders>
          </w:tcPr>
          <w:p w14:paraId="3914540A" w14:textId="77777777" w:rsidR="00A03E65" w:rsidRDefault="00A03E65" w:rsidP="00A03E65">
            <w:pPr>
              <w:numPr>
                <w:ilvl w:val="0"/>
                <w:numId w:val="3"/>
              </w:numPr>
              <w:spacing w:after="21" w:line="249" w:lineRule="auto"/>
              <w:jc w:val="both"/>
            </w:pPr>
            <w:r>
              <w:t>Effective for pre-cooking inventory management.</w:t>
            </w:r>
          </w:p>
          <w:p w14:paraId="5BE8C771" w14:textId="77777777" w:rsidR="00A03E65" w:rsidRDefault="00A03E65" w:rsidP="00A03E65">
            <w:pPr>
              <w:numPr>
                <w:ilvl w:val="0"/>
                <w:numId w:val="3"/>
              </w:numPr>
              <w:spacing w:line="259" w:lineRule="auto"/>
              <w:jc w:val="both"/>
            </w:pPr>
            <w:r>
              <w:t>High accuracy for distinct.</w:t>
            </w:r>
          </w:p>
        </w:tc>
        <w:tc>
          <w:tcPr>
            <w:tcW w:w="1948" w:type="dxa"/>
            <w:tcBorders>
              <w:top w:val="single" w:sz="3" w:space="0" w:color="000000"/>
              <w:left w:val="single" w:sz="3" w:space="0" w:color="000000"/>
              <w:bottom w:val="single" w:sz="3" w:space="0" w:color="000000"/>
              <w:right w:val="single" w:sz="3" w:space="0" w:color="000000"/>
            </w:tcBorders>
          </w:tcPr>
          <w:p w14:paraId="0C3822A7" w14:textId="77777777" w:rsidR="00A03E65" w:rsidRDefault="00A03E65" w:rsidP="00A03E65">
            <w:pPr>
              <w:numPr>
                <w:ilvl w:val="0"/>
                <w:numId w:val="4"/>
              </w:numPr>
              <w:spacing w:line="244" w:lineRule="auto"/>
            </w:pPr>
            <w:r>
              <w:t xml:space="preserve">Limited to </w:t>
            </w:r>
            <w:proofErr w:type="spellStart"/>
            <w:r>
              <w:t>rawingredients</w:t>
            </w:r>
            <w:proofErr w:type="spellEnd"/>
            <w:r>
              <w:t>.</w:t>
            </w:r>
          </w:p>
          <w:p w14:paraId="60962A05" w14:textId="77777777" w:rsidR="00A03E65" w:rsidRDefault="00A03E65" w:rsidP="00A03E65">
            <w:pPr>
              <w:numPr>
                <w:ilvl w:val="0"/>
                <w:numId w:val="4"/>
              </w:numPr>
              <w:spacing w:line="259" w:lineRule="auto"/>
            </w:pPr>
            <w:r>
              <w:t xml:space="preserve">Cannot </w:t>
            </w:r>
            <w:proofErr w:type="spellStart"/>
            <w:r>
              <w:t>identifyitems</w:t>
            </w:r>
            <w:proofErr w:type="spellEnd"/>
            <w:r>
              <w:t>.</w:t>
            </w:r>
          </w:p>
        </w:tc>
      </w:tr>
    </w:tbl>
    <w:p w14:paraId="42F05230" w14:textId="77777777" w:rsidR="002F30F6" w:rsidRDefault="00000000" w:rsidP="008A628B">
      <w:pPr>
        <w:pStyle w:val="BodyText"/>
        <w:jc w:val="both"/>
      </w:pPr>
      <w:r>
        <w:t xml:space="preserve">Lorem ipsum dolor </w:t>
      </w:r>
      <w:proofErr w:type="gramStart"/>
      <w:r>
        <w:t>sit</w:t>
      </w:r>
      <w:proofErr w:type="gramEnd"/>
      <w:r>
        <w:t xml:space="preserve"> amet, consectetur adipiscing elit. Quisque ultrices posuere sapien ut rutrum. Vivamus venenatis volutpat metus ut tempus. Nullam pretium diam tortor, eget rhoncus sapien laoreet in. Vivamus luctus tortor auctor turpis dapibus, tempor rhoncus magna auctor. Donec egestas orci eget ipsum placerat placerat. Aenean et dignissim ex. Aenean fermentum iaculis diam, eget mattis elit cursus ac. Suspendisse gravida, sem ac volutpat mattis, justo purus aliquet arcu, ut egestas erat elit at dui. Nulla pellentesque aliquam risus, ut mollis dolor luctus gravida. Praesent non dictum ipsum.</w:t>
      </w:r>
    </w:p>
    <w:p w14:paraId="188DCB2A" w14:textId="77777777" w:rsidR="002F30F6" w:rsidRDefault="00000000">
      <w:pPr>
        <w:pStyle w:val="Heading1"/>
      </w:pPr>
      <w:bookmarkStart w:id="2" w:name="results"/>
      <w:r>
        <w:t>Results</w:t>
      </w:r>
      <w:bookmarkEnd w:id="2"/>
    </w:p>
    <w:p w14:paraId="12B7C7ED" w14:textId="77777777" w:rsidR="002F30F6" w:rsidRDefault="00000000" w:rsidP="008A628B">
      <w:pPr>
        <w:pStyle w:val="FirstParagraph"/>
        <w:jc w:val="both"/>
      </w:pPr>
      <w:r>
        <w:t xml:space="preserve">Lorem ipsum dolor sit amet, consectetur adipiscing elit. Quisque ultrices posuere sapien ut rutrum. Vivamus venenatis volutpat metus ut tempus. Nullam pretium diam tortor, eget rhoncus sapien laoreet in. Vivamus luctus tortor auctor turpis dapibus, tempor rhoncus magna auctor. Donec egestas orci eget ipsum placerat placerat. Aenean et dignissim ex. Aenean fermentum iaculis diam, eget mattis elit cursus ac. Suspendisse gravida, sem ac volutpat mattis, justo purus aliquet arcu, ut egestas erat elit at dui. Nulla pellentesque aliquam risus, ut mollis dolor luctus gravida. Praesent non dictum ipsum.Lorem ipsum dolor sit amet, consectetur adipiscing elit. Quisque ultrices posuere sapien ut rutrum. Vivamus venenatis volutpat metus ut tempus. Nullam pretium diam tortor, eget rhoncus sapien laoreet in. Vivamus luctus tortor auctor turpis dapibus, tempor rhoncus magna auctor. Donec egestas orci eget ipsum placerat placerat. Aenean et dignissim ex. Aenean fermentum iaculis diam, eget mattis elit cursus ac. Suspendisse gravida, sem ac volutpat mattis, justo purus aliquet arcu, ut egestas erat elit at dui. Nulla pellentesque aliquam risus, ut mollis dolor luctus gravida. </w:t>
      </w:r>
      <w:proofErr w:type="spellStart"/>
      <w:r>
        <w:t>Praesent</w:t>
      </w:r>
      <w:proofErr w:type="spellEnd"/>
      <w:r>
        <w:t xml:space="preserve"> non dictum ipsum.</w:t>
      </w:r>
    </w:p>
    <w:p w14:paraId="2CCDB170" w14:textId="024F653F" w:rsidR="00A03E65" w:rsidRPr="00A03E65" w:rsidRDefault="00A03E65" w:rsidP="00A03E65">
      <w:pPr>
        <w:spacing w:after="697" w:line="259" w:lineRule="auto"/>
        <w:ind w:left="353"/>
        <w:jc w:val="center"/>
      </w:pPr>
      <w:r>
        <w:rPr>
          <w:noProof/>
        </w:rPr>
        <w:lastRenderedPageBreak/>
        <mc:AlternateContent>
          <mc:Choice Requires="wpg">
            <w:drawing>
              <wp:inline distT="0" distB="0" distL="0" distR="0" wp14:anchorId="520E14DF" wp14:editId="014396CB">
                <wp:extent cx="5493144" cy="1434445"/>
                <wp:effectExtent l="0" t="0" r="0" b="0"/>
                <wp:docPr id="3245" name="Group 3245"/>
                <wp:cNvGraphicFramePr/>
                <a:graphic xmlns:a="http://schemas.openxmlformats.org/drawingml/2006/main">
                  <a:graphicData uri="http://schemas.microsoft.com/office/word/2010/wordprocessingGroup">
                    <wpg:wgp>
                      <wpg:cNvGrpSpPr/>
                      <wpg:grpSpPr>
                        <a:xfrm>
                          <a:off x="0" y="0"/>
                          <a:ext cx="5493144" cy="1434445"/>
                          <a:chOff x="0" y="0"/>
                          <a:chExt cx="5493144" cy="1434445"/>
                        </a:xfrm>
                      </wpg:grpSpPr>
                      <wps:wsp>
                        <wps:cNvPr id="48" name="Shape 48"/>
                        <wps:cNvSpPr/>
                        <wps:spPr>
                          <a:xfrm>
                            <a:off x="0" y="0"/>
                            <a:ext cx="941470" cy="444789"/>
                          </a:xfrm>
                          <a:custGeom>
                            <a:avLst/>
                            <a:gdLst/>
                            <a:ahLst/>
                            <a:cxnLst/>
                            <a:rect l="0" t="0" r="0" b="0"/>
                            <a:pathLst>
                              <a:path w="941470" h="444789">
                                <a:moveTo>
                                  <a:pt x="66718" y="0"/>
                                </a:moveTo>
                                <a:lnTo>
                                  <a:pt x="874752" y="0"/>
                                </a:lnTo>
                                <a:cubicBezTo>
                                  <a:pt x="879132" y="0"/>
                                  <a:pt x="883471" y="427"/>
                                  <a:pt x="887768" y="1282"/>
                                </a:cubicBezTo>
                                <a:cubicBezTo>
                                  <a:pt x="892064" y="2137"/>
                                  <a:pt x="896236" y="3402"/>
                                  <a:pt x="900283" y="5079"/>
                                </a:cubicBezTo>
                                <a:cubicBezTo>
                                  <a:pt x="904331" y="6755"/>
                                  <a:pt x="908176" y="8810"/>
                                  <a:pt x="911818" y="11244"/>
                                </a:cubicBezTo>
                                <a:cubicBezTo>
                                  <a:pt x="915461" y="13678"/>
                                  <a:pt x="918831" y="16444"/>
                                  <a:pt x="921928" y="19541"/>
                                </a:cubicBezTo>
                                <a:cubicBezTo>
                                  <a:pt x="925026" y="22639"/>
                                  <a:pt x="927792" y="26009"/>
                                  <a:pt x="930226" y="29652"/>
                                </a:cubicBezTo>
                                <a:cubicBezTo>
                                  <a:pt x="932660" y="33294"/>
                                  <a:pt x="934715" y="37139"/>
                                  <a:pt x="936391" y="41186"/>
                                </a:cubicBezTo>
                                <a:cubicBezTo>
                                  <a:pt x="938068" y="45234"/>
                                  <a:pt x="939333" y="49406"/>
                                  <a:pt x="940188" y="53702"/>
                                </a:cubicBezTo>
                                <a:cubicBezTo>
                                  <a:pt x="941043" y="57999"/>
                                  <a:pt x="941470" y="62338"/>
                                  <a:pt x="941470" y="66718"/>
                                </a:cubicBezTo>
                                <a:lnTo>
                                  <a:pt x="941470" y="378071"/>
                                </a:lnTo>
                                <a:cubicBezTo>
                                  <a:pt x="941470" y="382451"/>
                                  <a:pt x="941043" y="386790"/>
                                  <a:pt x="940188" y="391087"/>
                                </a:cubicBezTo>
                                <a:cubicBezTo>
                                  <a:pt x="939333" y="395383"/>
                                  <a:pt x="938068" y="399555"/>
                                  <a:pt x="936391" y="403603"/>
                                </a:cubicBezTo>
                                <a:cubicBezTo>
                                  <a:pt x="934715" y="407650"/>
                                  <a:pt x="932660" y="411495"/>
                                  <a:pt x="930226" y="415137"/>
                                </a:cubicBezTo>
                                <a:cubicBezTo>
                                  <a:pt x="927792" y="418780"/>
                                  <a:pt x="925026" y="422150"/>
                                  <a:pt x="921928" y="425248"/>
                                </a:cubicBezTo>
                                <a:cubicBezTo>
                                  <a:pt x="918831" y="428345"/>
                                  <a:pt x="915461" y="431111"/>
                                  <a:pt x="911818" y="433545"/>
                                </a:cubicBezTo>
                                <a:cubicBezTo>
                                  <a:pt x="908176" y="435979"/>
                                  <a:pt x="904331" y="438034"/>
                                  <a:pt x="900283" y="439710"/>
                                </a:cubicBezTo>
                                <a:cubicBezTo>
                                  <a:pt x="896236" y="441387"/>
                                  <a:pt x="892064" y="442652"/>
                                  <a:pt x="887768" y="443507"/>
                                </a:cubicBezTo>
                                <a:cubicBezTo>
                                  <a:pt x="883471" y="444362"/>
                                  <a:pt x="879132" y="444789"/>
                                  <a:pt x="874752" y="444789"/>
                                </a:cubicBezTo>
                                <a:lnTo>
                                  <a:pt x="66718" y="444789"/>
                                </a:lnTo>
                                <a:cubicBezTo>
                                  <a:pt x="62337" y="444789"/>
                                  <a:pt x="57999" y="444362"/>
                                  <a:pt x="53702" y="443507"/>
                                </a:cubicBezTo>
                                <a:cubicBezTo>
                                  <a:pt x="49406" y="442652"/>
                                  <a:pt x="45234" y="441387"/>
                                  <a:pt x="41186" y="439710"/>
                                </a:cubicBezTo>
                                <a:cubicBezTo>
                                  <a:pt x="37139" y="438034"/>
                                  <a:pt x="33294" y="435979"/>
                                  <a:pt x="29652" y="433545"/>
                                </a:cubicBezTo>
                                <a:cubicBezTo>
                                  <a:pt x="26009" y="431111"/>
                                  <a:pt x="22639" y="428345"/>
                                  <a:pt x="19541" y="425248"/>
                                </a:cubicBezTo>
                                <a:cubicBezTo>
                                  <a:pt x="16444" y="422150"/>
                                  <a:pt x="13678" y="418780"/>
                                  <a:pt x="11244" y="415137"/>
                                </a:cubicBezTo>
                                <a:cubicBezTo>
                                  <a:pt x="8810" y="411495"/>
                                  <a:pt x="6755" y="407650"/>
                                  <a:pt x="5079" y="403603"/>
                                </a:cubicBezTo>
                                <a:cubicBezTo>
                                  <a:pt x="3402" y="399555"/>
                                  <a:pt x="2136" y="395383"/>
                                  <a:pt x="1282" y="391087"/>
                                </a:cubicBezTo>
                                <a:cubicBezTo>
                                  <a:pt x="427" y="386790"/>
                                  <a:pt x="0" y="382451"/>
                                  <a:pt x="0" y="378071"/>
                                </a:cubicBezTo>
                                <a:lnTo>
                                  <a:pt x="0" y="66718"/>
                                </a:lnTo>
                                <a:cubicBezTo>
                                  <a:pt x="0" y="62338"/>
                                  <a:pt x="427" y="57999"/>
                                  <a:pt x="1282" y="53702"/>
                                </a:cubicBezTo>
                                <a:cubicBezTo>
                                  <a:pt x="2136" y="49406"/>
                                  <a:pt x="3402" y="45234"/>
                                  <a:pt x="5079" y="41186"/>
                                </a:cubicBezTo>
                                <a:cubicBezTo>
                                  <a:pt x="6755" y="37139"/>
                                  <a:pt x="8810" y="33294"/>
                                  <a:pt x="11244" y="29652"/>
                                </a:cubicBezTo>
                                <a:cubicBezTo>
                                  <a:pt x="13678" y="26009"/>
                                  <a:pt x="16444" y="22639"/>
                                  <a:pt x="19541" y="19541"/>
                                </a:cubicBezTo>
                                <a:cubicBezTo>
                                  <a:pt x="22639" y="16444"/>
                                  <a:pt x="26009" y="13678"/>
                                  <a:pt x="29652" y="11244"/>
                                </a:cubicBezTo>
                                <a:cubicBezTo>
                                  <a:pt x="33294" y="8810"/>
                                  <a:pt x="37139" y="6755"/>
                                  <a:pt x="41186" y="5079"/>
                                </a:cubicBezTo>
                                <a:cubicBezTo>
                                  <a:pt x="45234" y="3402"/>
                                  <a:pt x="49406" y="2137"/>
                                  <a:pt x="53702" y="1282"/>
                                </a:cubicBezTo>
                                <a:cubicBezTo>
                                  <a:pt x="57999" y="427"/>
                                  <a:pt x="62337" y="0"/>
                                  <a:pt x="66718" y="0"/>
                                </a:cubicBezTo>
                                <a:close/>
                              </a:path>
                            </a:pathLst>
                          </a:custGeom>
                          <a:ln w="7413" cap="flat">
                            <a:miter lim="100000"/>
                          </a:ln>
                        </wps:spPr>
                        <wps:style>
                          <a:lnRef idx="1">
                            <a:srgbClr val="000000"/>
                          </a:lnRef>
                          <a:fillRef idx="0">
                            <a:srgbClr val="000000">
                              <a:alpha val="0"/>
                            </a:srgbClr>
                          </a:fillRef>
                          <a:effectRef idx="0">
                            <a:scrgbClr r="0" g="0" b="0"/>
                          </a:effectRef>
                          <a:fontRef idx="none"/>
                        </wps:style>
                        <wps:bodyPr/>
                      </wps:wsp>
                      <wps:wsp>
                        <wps:cNvPr id="49" name="Rectangle 49"/>
                        <wps:cNvSpPr/>
                        <wps:spPr>
                          <a:xfrm>
                            <a:off x="34517" y="54173"/>
                            <a:ext cx="1150229" cy="129743"/>
                          </a:xfrm>
                          <a:prstGeom prst="rect">
                            <a:avLst/>
                          </a:prstGeom>
                          <a:ln>
                            <a:noFill/>
                          </a:ln>
                        </wps:spPr>
                        <wps:txbx>
                          <w:txbxContent>
                            <w:p w14:paraId="718B71D1" w14:textId="77777777" w:rsidR="00A03E65" w:rsidRDefault="00A03E65" w:rsidP="00A03E65">
                              <w:pPr>
                                <w:spacing w:after="160" w:line="259" w:lineRule="auto"/>
                              </w:pPr>
                              <w:r>
                                <w:rPr>
                                  <w:rFonts w:ascii="Arial" w:eastAsia="Arial" w:hAnsi="Arial" w:cs="Arial"/>
                                  <w:b/>
                                  <w:sz w:val="16"/>
                                </w:rPr>
                                <w:t>Account Opening</w:t>
                              </w:r>
                            </w:p>
                          </w:txbxContent>
                        </wps:txbx>
                        <wps:bodyPr horzOverflow="overflow" vert="horz" lIns="0" tIns="0" rIns="0" bIns="0" rtlCol="0">
                          <a:noAutofit/>
                        </wps:bodyPr>
                      </wps:wsp>
                      <wps:wsp>
                        <wps:cNvPr id="50" name="Rectangle 50"/>
                        <wps:cNvSpPr/>
                        <wps:spPr>
                          <a:xfrm>
                            <a:off x="201777" y="180197"/>
                            <a:ext cx="705531" cy="129742"/>
                          </a:xfrm>
                          <a:prstGeom prst="rect">
                            <a:avLst/>
                          </a:prstGeom>
                          <a:ln>
                            <a:noFill/>
                          </a:ln>
                        </wps:spPr>
                        <wps:txbx>
                          <w:txbxContent>
                            <w:p w14:paraId="766884EC" w14:textId="77777777" w:rsidR="00A03E65" w:rsidRDefault="00A03E65" w:rsidP="00A03E65">
                              <w:pPr>
                                <w:spacing w:after="160" w:line="259" w:lineRule="auto"/>
                              </w:pPr>
                              <w:r>
                                <w:rPr>
                                  <w:rFonts w:ascii="Arial" w:eastAsia="Arial" w:hAnsi="Arial" w:cs="Arial"/>
                                  <w:b/>
                                  <w:sz w:val="16"/>
                                </w:rPr>
                                <w:t>and Digital</w:t>
                              </w:r>
                            </w:p>
                          </w:txbxContent>
                        </wps:txbx>
                        <wps:bodyPr horzOverflow="overflow" vert="horz" lIns="0" tIns="0" rIns="0" bIns="0" rtlCol="0">
                          <a:noAutofit/>
                        </wps:bodyPr>
                      </wps:wsp>
                      <wps:wsp>
                        <wps:cNvPr id="51" name="Rectangle 51"/>
                        <wps:cNvSpPr/>
                        <wps:spPr>
                          <a:xfrm>
                            <a:off x="57568" y="306220"/>
                            <a:ext cx="1089031" cy="129742"/>
                          </a:xfrm>
                          <a:prstGeom prst="rect">
                            <a:avLst/>
                          </a:prstGeom>
                          <a:ln>
                            <a:noFill/>
                          </a:ln>
                        </wps:spPr>
                        <wps:txbx>
                          <w:txbxContent>
                            <w:p w14:paraId="4528ABF9" w14:textId="77777777" w:rsidR="00A03E65" w:rsidRDefault="00A03E65" w:rsidP="00A03E65">
                              <w:pPr>
                                <w:spacing w:after="160" w:line="259" w:lineRule="auto"/>
                              </w:pPr>
                              <w:r>
                                <w:rPr>
                                  <w:rFonts w:ascii="Arial" w:eastAsia="Arial" w:hAnsi="Arial" w:cs="Arial"/>
                                  <w:b/>
                                  <w:sz w:val="16"/>
                                </w:rPr>
                                <w:t>Identity Creation</w:t>
                              </w:r>
                            </w:p>
                          </w:txbxContent>
                        </wps:txbx>
                        <wps:bodyPr horzOverflow="overflow" vert="horz" lIns="0" tIns="0" rIns="0" bIns="0" rtlCol="0">
                          <a:noAutofit/>
                        </wps:bodyPr>
                      </wps:wsp>
                      <wps:wsp>
                        <wps:cNvPr id="53" name="Shape 53"/>
                        <wps:cNvSpPr/>
                        <wps:spPr>
                          <a:xfrm>
                            <a:off x="1193517" y="0"/>
                            <a:ext cx="852512" cy="444789"/>
                          </a:xfrm>
                          <a:custGeom>
                            <a:avLst/>
                            <a:gdLst/>
                            <a:ahLst/>
                            <a:cxnLst/>
                            <a:rect l="0" t="0" r="0" b="0"/>
                            <a:pathLst>
                              <a:path w="852512" h="444789">
                                <a:moveTo>
                                  <a:pt x="66718" y="0"/>
                                </a:moveTo>
                                <a:lnTo>
                                  <a:pt x="785794" y="0"/>
                                </a:lnTo>
                                <a:cubicBezTo>
                                  <a:pt x="790175" y="0"/>
                                  <a:pt x="794514" y="427"/>
                                  <a:pt x="798810" y="1282"/>
                                </a:cubicBezTo>
                                <a:cubicBezTo>
                                  <a:pt x="803106" y="2137"/>
                                  <a:pt x="807278" y="3402"/>
                                  <a:pt x="811326" y="5079"/>
                                </a:cubicBezTo>
                                <a:cubicBezTo>
                                  <a:pt x="815374" y="6755"/>
                                  <a:pt x="819218" y="8810"/>
                                  <a:pt x="822861" y="11244"/>
                                </a:cubicBezTo>
                                <a:cubicBezTo>
                                  <a:pt x="826503" y="13678"/>
                                  <a:pt x="829873" y="16444"/>
                                  <a:pt x="832971" y="19541"/>
                                </a:cubicBezTo>
                                <a:cubicBezTo>
                                  <a:pt x="836069" y="22639"/>
                                  <a:pt x="838834" y="26009"/>
                                  <a:pt x="841268" y="29652"/>
                                </a:cubicBezTo>
                                <a:cubicBezTo>
                                  <a:pt x="843702" y="33294"/>
                                  <a:pt x="845757" y="37139"/>
                                  <a:pt x="847434" y="41186"/>
                                </a:cubicBezTo>
                                <a:cubicBezTo>
                                  <a:pt x="849110" y="45234"/>
                                  <a:pt x="850376" y="49406"/>
                                  <a:pt x="851231" y="53702"/>
                                </a:cubicBezTo>
                                <a:cubicBezTo>
                                  <a:pt x="852085" y="57999"/>
                                  <a:pt x="852512" y="62338"/>
                                  <a:pt x="852512" y="66718"/>
                                </a:cubicBezTo>
                                <a:lnTo>
                                  <a:pt x="852512" y="378071"/>
                                </a:lnTo>
                                <a:cubicBezTo>
                                  <a:pt x="852512" y="382451"/>
                                  <a:pt x="852085" y="386790"/>
                                  <a:pt x="851231" y="391087"/>
                                </a:cubicBezTo>
                                <a:cubicBezTo>
                                  <a:pt x="850376" y="395383"/>
                                  <a:pt x="849110" y="399555"/>
                                  <a:pt x="847434" y="403603"/>
                                </a:cubicBezTo>
                                <a:cubicBezTo>
                                  <a:pt x="845757" y="407650"/>
                                  <a:pt x="843702" y="411495"/>
                                  <a:pt x="841268" y="415137"/>
                                </a:cubicBezTo>
                                <a:cubicBezTo>
                                  <a:pt x="838834" y="418780"/>
                                  <a:pt x="836069" y="422150"/>
                                  <a:pt x="832971" y="425248"/>
                                </a:cubicBezTo>
                                <a:cubicBezTo>
                                  <a:pt x="829873" y="428345"/>
                                  <a:pt x="826503" y="431111"/>
                                  <a:pt x="822861" y="433545"/>
                                </a:cubicBezTo>
                                <a:cubicBezTo>
                                  <a:pt x="819218" y="435979"/>
                                  <a:pt x="815374" y="438034"/>
                                  <a:pt x="811326" y="439710"/>
                                </a:cubicBezTo>
                                <a:cubicBezTo>
                                  <a:pt x="807278" y="441387"/>
                                  <a:pt x="803106" y="442652"/>
                                  <a:pt x="798810" y="443507"/>
                                </a:cubicBezTo>
                                <a:cubicBezTo>
                                  <a:pt x="794514" y="444362"/>
                                  <a:pt x="790175" y="444789"/>
                                  <a:pt x="785794" y="444789"/>
                                </a:cubicBezTo>
                                <a:lnTo>
                                  <a:pt x="66718" y="444789"/>
                                </a:lnTo>
                                <a:cubicBezTo>
                                  <a:pt x="62338" y="444789"/>
                                  <a:pt x="57999" y="444362"/>
                                  <a:pt x="53702" y="443507"/>
                                </a:cubicBezTo>
                                <a:cubicBezTo>
                                  <a:pt x="49406" y="442652"/>
                                  <a:pt x="45234" y="441387"/>
                                  <a:pt x="41186" y="439710"/>
                                </a:cubicBezTo>
                                <a:cubicBezTo>
                                  <a:pt x="37139" y="438034"/>
                                  <a:pt x="33294" y="435979"/>
                                  <a:pt x="29652" y="433545"/>
                                </a:cubicBezTo>
                                <a:cubicBezTo>
                                  <a:pt x="26009" y="431111"/>
                                  <a:pt x="22639" y="428345"/>
                                  <a:pt x="19541" y="425248"/>
                                </a:cubicBezTo>
                                <a:cubicBezTo>
                                  <a:pt x="16444" y="422150"/>
                                  <a:pt x="13678" y="418780"/>
                                  <a:pt x="11244" y="415137"/>
                                </a:cubicBezTo>
                                <a:cubicBezTo>
                                  <a:pt x="8810" y="411495"/>
                                  <a:pt x="6755" y="407650"/>
                                  <a:pt x="5079" y="403603"/>
                                </a:cubicBezTo>
                                <a:cubicBezTo>
                                  <a:pt x="3402" y="399555"/>
                                  <a:pt x="2137" y="395383"/>
                                  <a:pt x="1282" y="391087"/>
                                </a:cubicBezTo>
                                <a:cubicBezTo>
                                  <a:pt x="427" y="386790"/>
                                  <a:pt x="0" y="382451"/>
                                  <a:pt x="0" y="378071"/>
                                </a:cubicBezTo>
                                <a:lnTo>
                                  <a:pt x="0" y="66718"/>
                                </a:lnTo>
                                <a:cubicBezTo>
                                  <a:pt x="0" y="62338"/>
                                  <a:pt x="427" y="57999"/>
                                  <a:pt x="1282" y="53702"/>
                                </a:cubicBezTo>
                                <a:cubicBezTo>
                                  <a:pt x="2137" y="49406"/>
                                  <a:pt x="3402" y="45234"/>
                                  <a:pt x="5079" y="41186"/>
                                </a:cubicBezTo>
                                <a:cubicBezTo>
                                  <a:pt x="6755" y="37139"/>
                                  <a:pt x="8810" y="33294"/>
                                  <a:pt x="11244" y="29652"/>
                                </a:cubicBezTo>
                                <a:cubicBezTo>
                                  <a:pt x="13678" y="26009"/>
                                  <a:pt x="16444" y="22639"/>
                                  <a:pt x="19541" y="19541"/>
                                </a:cubicBezTo>
                                <a:cubicBezTo>
                                  <a:pt x="22639" y="16444"/>
                                  <a:pt x="26009" y="13678"/>
                                  <a:pt x="29652" y="11244"/>
                                </a:cubicBezTo>
                                <a:cubicBezTo>
                                  <a:pt x="33294" y="8810"/>
                                  <a:pt x="37139" y="6755"/>
                                  <a:pt x="41186" y="5079"/>
                                </a:cubicBezTo>
                                <a:cubicBezTo>
                                  <a:pt x="45234" y="3402"/>
                                  <a:pt x="49406" y="2137"/>
                                  <a:pt x="53702" y="1282"/>
                                </a:cubicBezTo>
                                <a:cubicBezTo>
                                  <a:pt x="57999" y="427"/>
                                  <a:pt x="62338" y="0"/>
                                  <a:pt x="66718" y="0"/>
                                </a:cubicBezTo>
                                <a:close/>
                              </a:path>
                            </a:pathLst>
                          </a:custGeom>
                          <a:ln w="7413" cap="flat">
                            <a:miter lim="100000"/>
                          </a:ln>
                        </wps:spPr>
                        <wps:style>
                          <a:lnRef idx="1">
                            <a:srgbClr val="000000"/>
                          </a:lnRef>
                          <a:fillRef idx="0">
                            <a:srgbClr val="000000">
                              <a:alpha val="0"/>
                            </a:srgbClr>
                          </a:fillRef>
                          <a:effectRef idx="0">
                            <a:scrgbClr r="0" g="0" b="0"/>
                          </a:effectRef>
                          <a:fontRef idx="none"/>
                        </wps:style>
                        <wps:bodyPr/>
                      </wps:wsp>
                      <wps:wsp>
                        <wps:cNvPr id="54" name="Rectangle 54"/>
                        <wps:cNvSpPr/>
                        <wps:spPr>
                          <a:xfrm>
                            <a:off x="1431549" y="54173"/>
                            <a:ext cx="490798" cy="129743"/>
                          </a:xfrm>
                          <a:prstGeom prst="rect">
                            <a:avLst/>
                          </a:prstGeom>
                          <a:ln>
                            <a:noFill/>
                          </a:ln>
                        </wps:spPr>
                        <wps:txbx>
                          <w:txbxContent>
                            <w:p w14:paraId="58C8C29D" w14:textId="77777777" w:rsidR="00A03E65" w:rsidRDefault="00A03E65" w:rsidP="00A03E65">
                              <w:pPr>
                                <w:spacing w:after="160" w:line="259" w:lineRule="auto"/>
                              </w:pPr>
                              <w:r>
                                <w:rPr>
                                  <w:rFonts w:ascii="Arial" w:eastAsia="Arial" w:hAnsi="Arial" w:cs="Arial"/>
                                  <w:b/>
                                  <w:sz w:val="16"/>
                                </w:rPr>
                                <w:t>Identity</w:t>
                              </w:r>
                            </w:p>
                          </w:txbxContent>
                        </wps:txbx>
                        <wps:bodyPr horzOverflow="overflow" vert="horz" lIns="0" tIns="0" rIns="0" bIns="0" rtlCol="0">
                          <a:noAutofit/>
                        </wps:bodyPr>
                      </wps:wsp>
                      <wps:wsp>
                        <wps:cNvPr id="55" name="Rectangle 55"/>
                        <wps:cNvSpPr/>
                        <wps:spPr>
                          <a:xfrm>
                            <a:off x="1284328" y="180197"/>
                            <a:ext cx="882184" cy="129742"/>
                          </a:xfrm>
                          <a:prstGeom prst="rect">
                            <a:avLst/>
                          </a:prstGeom>
                          <a:ln>
                            <a:noFill/>
                          </a:ln>
                        </wps:spPr>
                        <wps:txbx>
                          <w:txbxContent>
                            <w:p w14:paraId="0A655F32" w14:textId="77777777" w:rsidR="00A03E65" w:rsidRDefault="00A03E65" w:rsidP="00A03E65">
                              <w:pPr>
                                <w:spacing w:after="160" w:line="259" w:lineRule="auto"/>
                              </w:pPr>
                              <w:r>
                                <w:rPr>
                                  <w:rFonts w:ascii="Arial" w:eastAsia="Arial" w:hAnsi="Arial" w:cs="Arial"/>
                                  <w:b/>
                                  <w:sz w:val="16"/>
                                </w:rPr>
                                <w:t>Validation via</w:t>
                              </w:r>
                            </w:p>
                          </w:txbxContent>
                        </wps:txbx>
                        <wps:bodyPr horzOverflow="overflow" vert="horz" lIns="0" tIns="0" rIns="0" bIns="0" rtlCol="0">
                          <a:noAutofit/>
                        </wps:bodyPr>
                      </wps:wsp>
                      <wps:wsp>
                        <wps:cNvPr id="56" name="Rectangle 56"/>
                        <wps:cNvSpPr/>
                        <wps:spPr>
                          <a:xfrm>
                            <a:off x="1241124" y="306220"/>
                            <a:ext cx="997099" cy="129742"/>
                          </a:xfrm>
                          <a:prstGeom prst="rect">
                            <a:avLst/>
                          </a:prstGeom>
                          <a:ln>
                            <a:noFill/>
                          </a:ln>
                        </wps:spPr>
                        <wps:txbx>
                          <w:txbxContent>
                            <w:p w14:paraId="5187743E" w14:textId="77777777" w:rsidR="00A03E65" w:rsidRDefault="00A03E65" w:rsidP="00A03E65">
                              <w:pPr>
                                <w:spacing w:after="160" w:line="259" w:lineRule="auto"/>
                              </w:pPr>
                              <w:r>
                                <w:rPr>
                                  <w:rFonts w:ascii="Arial" w:eastAsia="Arial" w:hAnsi="Arial" w:cs="Arial"/>
                                  <w:b/>
                                  <w:sz w:val="16"/>
                                </w:rPr>
                                <w:t>Smart Contract</w:t>
                              </w:r>
                            </w:p>
                          </w:txbxContent>
                        </wps:txbx>
                        <wps:bodyPr horzOverflow="overflow" vert="horz" lIns="0" tIns="0" rIns="0" bIns="0" rtlCol="0">
                          <a:noAutofit/>
                        </wps:bodyPr>
                      </wps:wsp>
                      <wps:wsp>
                        <wps:cNvPr id="58" name="Shape 58"/>
                        <wps:cNvSpPr/>
                        <wps:spPr>
                          <a:xfrm>
                            <a:off x="2238771" y="0"/>
                            <a:ext cx="963710" cy="444789"/>
                          </a:xfrm>
                          <a:custGeom>
                            <a:avLst/>
                            <a:gdLst/>
                            <a:ahLst/>
                            <a:cxnLst/>
                            <a:rect l="0" t="0" r="0" b="0"/>
                            <a:pathLst>
                              <a:path w="963710" h="444789">
                                <a:moveTo>
                                  <a:pt x="66719" y="0"/>
                                </a:moveTo>
                                <a:lnTo>
                                  <a:pt x="896991" y="0"/>
                                </a:lnTo>
                                <a:cubicBezTo>
                                  <a:pt x="901372" y="0"/>
                                  <a:pt x="905711" y="427"/>
                                  <a:pt x="910007" y="1282"/>
                                </a:cubicBezTo>
                                <a:cubicBezTo>
                                  <a:pt x="914304" y="2137"/>
                                  <a:pt x="918475" y="3402"/>
                                  <a:pt x="922523" y="5079"/>
                                </a:cubicBezTo>
                                <a:cubicBezTo>
                                  <a:pt x="926571" y="6755"/>
                                  <a:pt x="930415" y="8810"/>
                                  <a:pt x="934058" y="11244"/>
                                </a:cubicBezTo>
                                <a:cubicBezTo>
                                  <a:pt x="937700" y="13678"/>
                                  <a:pt x="941070" y="16444"/>
                                  <a:pt x="944168" y="19541"/>
                                </a:cubicBezTo>
                                <a:cubicBezTo>
                                  <a:pt x="947265" y="22639"/>
                                  <a:pt x="950031" y="26009"/>
                                  <a:pt x="952465" y="29652"/>
                                </a:cubicBezTo>
                                <a:cubicBezTo>
                                  <a:pt x="954899" y="33294"/>
                                  <a:pt x="956954" y="37139"/>
                                  <a:pt x="958631" y="41186"/>
                                </a:cubicBezTo>
                                <a:cubicBezTo>
                                  <a:pt x="960307" y="45234"/>
                                  <a:pt x="961572" y="49406"/>
                                  <a:pt x="962427" y="53702"/>
                                </a:cubicBezTo>
                                <a:cubicBezTo>
                                  <a:pt x="963282" y="57999"/>
                                  <a:pt x="963709" y="62338"/>
                                  <a:pt x="963710" y="66718"/>
                                </a:cubicBezTo>
                                <a:lnTo>
                                  <a:pt x="963710" y="378071"/>
                                </a:lnTo>
                                <a:cubicBezTo>
                                  <a:pt x="963709" y="382451"/>
                                  <a:pt x="963282" y="386790"/>
                                  <a:pt x="962427" y="391087"/>
                                </a:cubicBezTo>
                                <a:cubicBezTo>
                                  <a:pt x="961572" y="395383"/>
                                  <a:pt x="960307" y="399555"/>
                                  <a:pt x="958631" y="403603"/>
                                </a:cubicBezTo>
                                <a:cubicBezTo>
                                  <a:pt x="956954" y="407650"/>
                                  <a:pt x="954899" y="411495"/>
                                  <a:pt x="952465" y="415137"/>
                                </a:cubicBezTo>
                                <a:cubicBezTo>
                                  <a:pt x="950031" y="418780"/>
                                  <a:pt x="947265" y="422150"/>
                                  <a:pt x="944168" y="425248"/>
                                </a:cubicBezTo>
                                <a:cubicBezTo>
                                  <a:pt x="941070" y="428345"/>
                                  <a:pt x="937700" y="431111"/>
                                  <a:pt x="934058" y="433545"/>
                                </a:cubicBezTo>
                                <a:cubicBezTo>
                                  <a:pt x="930415" y="435979"/>
                                  <a:pt x="926571" y="438034"/>
                                  <a:pt x="922523" y="439710"/>
                                </a:cubicBezTo>
                                <a:cubicBezTo>
                                  <a:pt x="918475" y="441387"/>
                                  <a:pt x="914304" y="442652"/>
                                  <a:pt x="910007" y="443507"/>
                                </a:cubicBezTo>
                                <a:cubicBezTo>
                                  <a:pt x="905711" y="444362"/>
                                  <a:pt x="901372" y="444789"/>
                                  <a:pt x="896991" y="444789"/>
                                </a:cubicBezTo>
                                <a:lnTo>
                                  <a:pt x="66719" y="444789"/>
                                </a:lnTo>
                                <a:cubicBezTo>
                                  <a:pt x="62338" y="444789"/>
                                  <a:pt x="57999" y="444362"/>
                                  <a:pt x="53703" y="443507"/>
                                </a:cubicBezTo>
                                <a:cubicBezTo>
                                  <a:pt x="49406" y="442652"/>
                                  <a:pt x="45234" y="441387"/>
                                  <a:pt x="41186" y="439710"/>
                                </a:cubicBezTo>
                                <a:cubicBezTo>
                                  <a:pt x="37139" y="438034"/>
                                  <a:pt x="33294" y="435979"/>
                                  <a:pt x="29652" y="433545"/>
                                </a:cubicBezTo>
                                <a:cubicBezTo>
                                  <a:pt x="26009" y="431111"/>
                                  <a:pt x="22639" y="428345"/>
                                  <a:pt x="19541" y="425248"/>
                                </a:cubicBezTo>
                                <a:cubicBezTo>
                                  <a:pt x="16444" y="422150"/>
                                  <a:pt x="13678" y="418780"/>
                                  <a:pt x="11244" y="415137"/>
                                </a:cubicBezTo>
                                <a:cubicBezTo>
                                  <a:pt x="8810" y="411495"/>
                                  <a:pt x="6755" y="407650"/>
                                  <a:pt x="5078" y="403603"/>
                                </a:cubicBezTo>
                                <a:cubicBezTo>
                                  <a:pt x="3402" y="399555"/>
                                  <a:pt x="2137" y="395383"/>
                                  <a:pt x="1282" y="391087"/>
                                </a:cubicBezTo>
                                <a:cubicBezTo>
                                  <a:pt x="427" y="386790"/>
                                  <a:pt x="0" y="382451"/>
                                  <a:pt x="0" y="378071"/>
                                </a:cubicBezTo>
                                <a:lnTo>
                                  <a:pt x="0" y="66718"/>
                                </a:lnTo>
                                <a:cubicBezTo>
                                  <a:pt x="0" y="62338"/>
                                  <a:pt x="427" y="57999"/>
                                  <a:pt x="1282" y="53702"/>
                                </a:cubicBezTo>
                                <a:cubicBezTo>
                                  <a:pt x="2137" y="49406"/>
                                  <a:pt x="3402" y="45234"/>
                                  <a:pt x="5078" y="41186"/>
                                </a:cubicBezTo>
                                <a:cubicBezTo>
                                  <a:pt x="6755" y="37139"/>
                                  <a:pt x="8810" y="33294"/>
                                  <a:pt x="11244" y="29652"/>
                                </a:cubicBezTo>
                                <a:cubicBezTo>
                                  <a:pt x="13678" y="26009"/>
                                  <a:pt x="16444" y="22639"/>
                                  <a:pt x="19541" y="19541"/>
                                </a:cubicBezTo>
                                <a:cubicBezTo>
                                  <a:pt x="22639" y="16444"/>
                                  <a:pt x="26009" y="13678"/>
                                  <a:pt x="29652" y="11244"/>
                                </a:cubicBezTo>
                                <a:cubicBezTo>
                                  <a:pt x="33294" y="8810"/>
                                  <a:pt x="37139" y="6755"/>
                                  <a:pt x="41186" y="5079"/>
                                </a:cubicBezTo>
                                <a:cubicBezTo>
                                  <a:pt x="45234" y="3402"/>
                                  <a:pt x="49406" y="2137"/>
                                  <a:pt x="53703" y="1282"/>
                                </a:cubicBezTo>
                                <a:cubicBezTo>
                                  <a:pt x="57999" y="427"/>
                                  <a:pt x="62338" y="0"/>
                                  <a:pt x="66719" y="0"/>
                                </a:cubicBezTo>
                                <a:close/>
                              </a:path>
                            </a:pathLst>
                          </a:custGeom>
                          <a:ln w="7413" cap="flat">
                            <a:miter lim="100000"/>
                          </a:ln>
                        </wps:spPr>
                        <wps:style>
                          <a:lnRef idx="1">
                            <a:srgbClr val="000000"/>
                          </a:lnRef>
                          <a:fillRef idx="0">
                            <a:srgbClr val="000000">
                              <a:alpha val="0"/>
                            </a:srgbClr>
                          </a:fillRef>
                          <a:effectRef idx="0">
                            <a:scrgbClr r="0" g="0" b="0"/>
                          </a:effectRef>
                          <a:fontRef idx="none"/>
                        </wps:style>
                        <wps:bodyPr/>
                      </wps:wsp>
                      <wps:wsp>
                        <wps:cNvPr id="59" name="Rectangle 59"/>
                        <wps:cNvSpPr/>
                        <wps:spPr>
                          <a:xfrm>
                            <a:off x="2284409" y="54173"/>
                            <a:ext cx="1150364" cy="129743"/>
                          </a:xfrm>
                          <a:prstGeom prst="rect">
                            <a:avLst/>
                          </a:prstGeom>
                          <a:ln>
                            <a:noFill/>
                          </a:ln>
                        </wps:spPr>
                        <wps:txbx>
                          <w:txbxContent>
                            <w:p w14:paraId="4C2E2170" w14:textId="77777777" w:rsidR="00A03E65" w:rsidRDefault="00A03E65" w:rsidP="00A03E65">
                              <w:pPr>
                                <w:spacing w:after="160" w:line="259" w:lineRule="auto"/>
                              </w:pPr>
                              <w:r>
                                <w:rPr>
                                  <w:rFonts w:ascii="Arial" w:eastAsia="Arial" w:hAnsi="Arial" w:cs="Arial"/>
                                  <w:b/>
                                  <w:sz w:val="16"/>
                                </w:rPr>
                                <w:t>Account Creation</w:t>
                              </w:r>
                            </w:p>
                          </w:txbxContent>
                        </wps:txbx>
                        <wps:bodyPr horzOverflow="overflow" vert="horz" lIns="0" tIns="0" rIns="0" bIns="0" rtlCol="0">
                          <a:noAutofit/>
                        </wps:bodyPr>
                      </wps:wsp>
                      <wps:wsp>
                        <wps:cNvPr id="60" name="Rectangle 60"/>
                        <wps:cNvSpPr/>
                        <wps:spPr>
                          <a:xfrm>
                            <a:off x="2281513" y="180197"/>
                            <a:ext cx="1158115" cy="129742"/>
                          </a:xfrm>
                          <a:prstGeom prst="rect">
                            <a:avLst/>
                          </a:prstGeom>
                          <a:ln>
                            <a:noFill/>
                          </a:ln>
                        </wps:spPr>
                        <wps:txbx>
                          <w:txbxContent>
                            <w:p w14:paraId="5A68B9FD" w14:textId="77777777" w:rsidR="00A03E65" w:rsidRDefault="00A03E65" w:rsidP="00A03E65">
                              <w:pPr>
                                <w:spacing w:after="160" w:line="259" w:lineRule="auto"/>
                              </w:pPr>
                              <w:r>
                                <w:rPr>
                                  <w:rFonts w:ascii="Arial" w:eastAsia="Arial" w:hAnsi="Arial" w:cs="Arial"/>
                                  <w:b/>
                                  <w:sz w:val="16"/>
                                </w:rPr>
                                <w:t>and Initial Record</w:t>
                              </w:r>
                            </w:p>
                          </w:txbxContent>
                        </wps:txbx>
                        <wps:bodyPr horzOverflow="overflow" vert="horz" lIns="0" tIns="0" rIns="0" bIns="0" rtlCol="0">
                          <a:noAutofit/>
                        </wps:bodyPr>
                      </wps:wsp>
                      <wps:wsp>
                        <wps:cNvPr id="61" name="Rectangle 61"/>
                        <wps:cNvSpPr/>
                        <wps:spPr>
                          <a:xfrm>
                            <a:off x="2584178" y="306220"/>
                            <a:ext cx="352833" cy="129742"/>
                          </a:xfrm>
                          <a:prstGeom prst="rect">
                            <a:avLst/>
                          </a:prstGeom>
                          <a:ln>
                            <a:noFill/>
                          </a:ln>
                        </wps:spPr>
                        <wps:txbx>
                          <w:txbxContent>
                            <w:p w14:paraId="5904734D" w14:textId="77777777" w:rsidR="00A03E65" w:rsidRDefault="00A03E65" w:rsidP="00A03E65">
                              <w:pPr>
                                <w:spacing w:after="160" w:line="259" w:lineRule="auto"/>
                              </w:pPr>
                              <w:r>
                                <w:rPr>
                                  <w:rFonts w:ascii="Arial" w:eastAsia="Arial" w:hAnsi="Arial" w:cs="Arial"/>
                                  <w:b/>
                                  <w:sz w:val="16"/>
                                </w:rPr>
                                <w:t>Entry</w:t>
                              </w:r>
                            </w:p>
                          </w:txbxContent>
                        </wps:txbx>
                        <wps:bodyPr horzOverflow="overflow" vert="horz" lIns="0" tIns="0" rIns="0" bIns="0" rtlCol="0">
                          <a:noAutofit/>
                        </wps:bodyPr>
                      </wps:wsp>
                      <wps:wsp>
                        <wps:cNvPr id="63" name="Shape 63"/>
                        <wps:cNvSpPr/>
                        <wps:spPr>
                          <a:xfrm>
                            <a:off x="3402636" y="0"/>
                            <a:ext cx="689423" cy="444789"/>
                          </a:xfrm>
                          <a:custGeom>
                            <a:avLst/>
                            <a:gdLst/>
                            <a:ahLst/>
                            <a:cxnLst/>
                            <a:rect l="0" t="0" r="0" b="0"/>
                            <a:pathLst>
                              <a:path w="689423" h="444789">
                                <a:moveTo>
                                  <a:pt x="66718" y="0"/>
                                </a:moveTo>
                                <a:lnTo>
                                  <a:pt x="622705" y="0"/>
                                </a:lnTo>
                                <a:cubicBezTo>
                                  <a:pt x="627085" y="0"/>
                                  <a:pt x="631424" y="427"/>
                                  <a:pt x="635721" y="1282"/>
                                </a:cubicBezTo>
                                <a:cubicBezTo>
                                  <a:pt x="640017" y="2137"/>
                                  <a:pt x="644189" y="3402"/>
                                  <a:pt x="648236" y="5079"/>
                                </a:cubicBezTo>
                                <a:cubicBezTo>
                                  <a:pt x="652283" y="6755"/>
                                  <a:pt x="656128" y="8810"/>
                                  <a:pt x="659771" y="11244"/>
                                </a:cubicBezTo>
                                <a:cubicBezTo>
                                  <a:pt x="663414" y="13678"/>
                                  <a:pt x="666784" y="16444"/>
                                  <a:pt x="669881" y="19541"/>
                                </a:cubicBezTo>
                                <a:cubicBezTo>
                                  <a:pt x="672979" y="22639"/>
                                  <a:pt x="675745" y="26009"/>
                                  <a:pt x="678178" y="29652"/>
                                </a:cubicBezTo>
                                <a:cubicBezTo>
                                  <a:pt x="680612" y="33294"/>
                                  <a:pt x="682667" y="37139"/>
                                  <a:pt x="684344" y="41186"/>
                                </a:cubicBezTo>
                                <a:cubicBezTo>
                                  <a:pt x="686020" y="45234"/>
                                  <a:pt x="687286" y="49406"/>
                                  <a:pt x="688140" y="53702"/>
                                </a:cubicBezTo>
                                <a:cubicBezTo>
                                  <a:pt x="688995" y="57999"/>
                                  <a:pt x="689423" y="62338"/>
                                  <a:pt x="689423" y="66718"/>
                                </a:cubicBezTo>
                                <a:lnTo>
                                  <a:pt x="689423" y="378071"/>
                                </a:lnTo>
                                <a:cubicBezTo>
                                  <a:pt x="689423" y="382451"/>
                                  <a:pt x="688995" y="386790"/>
                                  <a:pt x="688140" y="391087"/>
                                </a:cubicBezTo>
                                <a:cubicBezTo>
                                  <a:pt x="687286" y="395383"/>
                                  <a:pt x="686020" y="399555"/>
                                  <a:pt x="684344" y="403603"/>
                                </a:cubicBezTo>
                                <a:cubicBezTo>
                                  <a:pt x="682667" y="407650"/>
                                  <a:pt x="680612" y="411495"/>
                                  <a:pt x="678178" y="415137"/>
                                </a:cubicBezTo>
                                <a:cubicBezTo>
                                  <a:pt x="675745" y="418780"/>
                                  <a:pt x="672979" y="422150"/>
                                  <a:pt x="669881" y="425248"/>
                                </a:cubicBezTo>
                                <a:cubicBezTo>
                                  <a:pt x="666784" y="428345"/>
                                  <a:pt x="663414" y="431111"/>
                                  <a:pt x="659771" y="433545"/>
                                </a:cubicBezTo>
                                <a:cubicBezTo>
                                  <a:pt x="656128" y="435979"/>
                                  <a:pt x="652283" y="438034"/>
                                  <a:pt x="648236" y="439710"/>
                                </a:cubicBezTo>
                                <a:cubicBezTo>
                                  <a:pt x="644189" y="441387"/>
                                  <a:pt x="640017" y="442652"/>
                                  <a:pt x="635721" y="443507"/>
                                </a:cubicBezTo>
                                <a:cubicBezTo>
                                  <a:pt x="631424" y="444362"/>
                                  <a:pt x="627085" y="444789"/>
                                  <a:pt x="622705" y="444789"/>
                                </a:cubicBezTo>
                                <a:lnTo>
                                  <a:pt x="66718" y="444789"/>
                                </a:lnTo>
                                <a:cubicBezTo>
                                  <a:pt x="62337" y="444789"/>
                                  <a:pt x="57999" y="444362"/>
                                  <a:pt x="53702" y="443507"/>
                                </a:cubicBezTo>
                                <a:cubicBezTo>
                                  <a:pt x="49406" y="442652"/>
                                  <a:pt x="45233" y="441387"/>
                                  <a:pt x="41186" y="439710"/>
                                </a:cubicBezTo>
                                <a:cubicBezTo>
                                  <a:pt x="37138" y="438034"/>
                                  <a:pt x="33294" y="435979"/>
                                  <a:pt x="29651" y="433545"/>
                                </a:cubicBezTo>
                                <a:cubicBezTo>
                                  <a:pt x="26009" y="431111"/>
                                  <a:pt x="22639" y="428345"/>
                                  <a:pt x="19541" y="425248"/>
                                </a:cubicBezTo>
                                <a:cubicBezTo>
                                  <a:pt x="16444" y="422150"/>
                                  <a:pt x="13677" y="418780"/>
                                  <a:pt x="11244" y="415137"/>
                                </a:cubicBezTo>
                                <a:cubicBezTo>
                                  <a:pt x="8810" y="411495"/>
                                  <a:pt x="6755" y="407650"/>
                                  <a:pt x="5078" y="403603"/>
                                </a:cubicBezTo>
                                <a:cubicBezTo>
                                  <a:pt x="3402" y="399555"/>
                                  <a:pt x="2136" y="395383"/>
                                  <a:pt x="1282" y="391087"/>
                                </a:cubicBezTo>
                                <a:cubicBezTo>
                                  <a:pt x="427" y="386790"/>
                                  <a:pt x="0" y="382451"/>
                                  <a:pt x="0" y="378071"/>
                                </a:cubicBezTo>
                                <a:lnTo>
                                  <a:pt x="0" y="66718"/>
                                </a:lnTo>
                                <a:cubicBezTo>
                                  <a:pt x="0" y="62338"/>
                                  <a:pt x="427" y="57999"/>
                                  <a:pt x="1282" y="53702"/>
                                </a:cubicBezTo>
                                <a:cubicBezTo>
                                  <a:pt x="2136" y="49406"/>
                                  <a:pt x="3402" y="45234"/>
                                  <a:pt x="5078" y="41186"/>
                                </a:cubicBezTo>
                                <a:cubicBezTo>
                                  <a:pt x="6755" y="37139"/>
                                  <a:pt x="8810" y="33294"/>
                                  <a:pt x="11244" y="29652"/>
                                </a:cubicBezTo>
                                <a:cubicBezTo>
                                  <a:pt x="13677" y="26009"/>
                                  <a:pt x="16444" y="22639"/>
                                  <a:pt x="19541" y="19541"/>
                                </a:cubicBezTo>
                                <a:cubicBezTo>
                                  <a:pt x="22639" y="16444"/>
                                  <a:pt x="26009" y="13678"/>
                                  <a:pt x="29651" y="11244"/>
                                </a:cubicBezTo>
                                <a:cubicBezTo>
                                  <a:pt x="33294" y="8810"/>
                                  <a:pt x="37138" y="6755"/>
                                  <a:pt x="41186" y="5079"/>
                                </a:cubicBezTo>
                                <a:cubicBezTo>
                                  <a:pt x="45233" y="3402"/>
                                  <a:pt x="49406" y="2137"/>
                                  <a:pt x="53702" y="1282"/>
                                </a:cubicBezTo>
                                <a:cubicBezTo>
                                  <a:pt x="57999" y="427"/>
                                  <a:pt x="62337" y="0"/>
                                  <a:pt x="66718" y="0"/>
                                </a:cubicBezTo>
                                <a:close/>
                              </a:path>
                            </a:pathLst>
                          </a:custGeom>
                          <a:ln w="7413" cap="flat">
                            <a:miter lim="100000"/>
                          </a:ln>
                        </wps:spPr>
                        <wps:style>
                          <a:lnRef idx="1">
                            <a:srgbClr val="000000"/>
                          </a:lnRef>
                          <a:fillRef idx="0">
                            <a:srgbClr val="000000">
                              <a:alpha val="0"/>
                            </a:srgbClr>
                          </a:fillRef>
                          <a:effectRef idx="0">
                            <a:scrgbClr r="0" g="0" b="0"/>
                          </a:effectRef>
                          <a:fontRef idx="none"/>
                        </wps:style>
                        <wps:bodyPr/>
                      </wps:wsp>
                      <wps:wsp>
                        <wps:cNvPr id="64" name="Rectangle 64"/>
                        <wps:cNvSpPr/>
                        <wps:spPr>
                          <a:xfrm>
                            <a:off x="3518698" y="54173"/>
                            <a:ext cx="598300" cy="129743"/>
                          </a:xfrm>
                          <a:prstGeom prst="rect">
                            <a:avLst/>
                          </a:prstGeom>
                          <a:ln>
                            <a:noFill/>
                          </a:ln>
                        </wps:spPr>
                        <wps:txbx>
                          <w:txbxContent>
                            <w:p w14:paraId="0D55B145" w14:textId="77777777" w:rsidR="00A03E65" w:rsidRDefault="00A03E65" w:rsidP="00A03E65">
                              <w:pPr>
                                <w:spacing w:after="160" w:line="259" w:lineRule="auto"/>
                              </w:pPr>
                              <w:r>
                                <w:rPr>
                                  <w:rFonts w:ascii="Arial" w:eastAsia="Arial" w:hAnsi="Arial" w:cs="Arial"/>
                                  <w:b/>
                                  <w:sz w:val="16"/>
                                </w:rPr>
                                <w:t>Financial</w:t>
                              </w:r>
                            </w:p>
                          </w:txbxContent>
                        </wps:txbx>
                        <wps:bodyPr horzOverflow="overflow" vert="horz" lIns="0" tIns="0" rIns="0" bIns="0" rtlCol="0">
                          <a:noAutofit/>
                        </wps:bodyPr>
                      </wps:wsp>
                      <wps:wsp>
                        <wps:cNvPr id="65" name="Rectangle 65"/>
                        <wps:cNvSpPr/>
                        <wps:spPr>
                          <a:xfrm>
                            <a:off x="3452327" y="180197"/>
                            <a:ext cx="774750" cy="129742"/>
                          </a:xfrm>
                          <a:prstGeom prst="rect">
                            <a:avLst/>
                          </a:prstGeom>
                          <a:ln>
                            <a:noFill/>
                          </a:ln>
                        </wps:spPr>
                        <wps:txbx>
                          <w:txbxContent>
                            <w:p w14:paraId="2B2A6790" w14:textId="77777777" w:rsidR="00A03E65" w:rsidRDefault="00A03E65" w:rsidP="00A03E65">
                              <w:pPr>
                                <w:spacing w:after="160" w:line="259" w:lineRule="auto"/>
                              </w:pPr>
                              <w:r>
                                <w:rPr>
                                  <w:rFonts w:ascii="Arial" w:eastAsia="Arial" w:hAnsi="Arial" w:cs="Arial"/>
                                  <w:b/>
                                  <w:sz w:val="16"/>
                                </w:rPr>
                                <w:t>Transaction</w:t>
                              </w:r>
                            </w:p>
                          </w:txbxContent>
                        </wps:txbx>
                        <wps:bodyPr horzOverflow="overflow" vert="horz" lIns="0" tIns="0" rIns="0" bIns="0" rtlCol="0">
                          <a:noAutofit/>
                        </wps:bodyPr>
                      </wps:wsp>
                      <wps:wsp>
                        <wps:cNvPr id="66" name="Rectangle 66"/>
                        <wps:cNvSpPr/>
                        <wps:spPr>
                          <a:xfrm>
                            <a:off x="3527386" y="306220"/>
                            <a:ext cx="575047" cy="129742"/>
                          </a:xfrm>
                          <a:prstGeom prst="rect">
                            <a:avLst/>
                          </a:prstGeom>
                          <a:ln>
                            <a:noFill/>
                          </a:ln>
                        </wps:spPr>
                        <wps:txbx>
                          <w:txbxContent>
                            <w:p w14:paraId="1CA09177" w14:textId="77777777" w:rsidR="00A03E65" w:rsidRDefault="00A03E65" w:rsidP="00A03E65">
                              <w:pPr>
                                <w:spacing w:after="160" w:line="259" w:lineRule="auto"/>
                              </w:pPr>
                              <w:r>
                                <w:rPr>
                                  <w:rFonts w:ascii="Arial" w:eastAsia="Arial" w:hAnsi="Arial" w:cs="Arial"/>
                                  <w:b/>
                                  <w:sz w:val="16"/>
                                </w:rPr>
                                <w:t>Initiation</w:t>
                              </w:r>
                            </w:p>
                          </w:txbxContent>
                        </wps:txbx>
                        <wps:bodyPr horzOverflow="overflow" vert="horz" lIns="0" tIns="0" rIns="0" bIns="0" rtlCol="0">
                          <a:noAutofit/>
                        </wps:bodyPr>
                      </wps:wsp>
                      <wps:wsp>
                        <wps:cNvPr id="68" name="Shape 68"/>
                        <wps:cNvSpPr/>
                        <wps:spPr>
                          <a:xfrm>
                            <a:off x="4292213" y="7413"/>
                            <a:ext cx="1200931" cy="444789"/>
                          </a:xfrm>
                          <a:custGeom>
                            <a:avLst/>
                            <a:gdLst/>
                            <a:ahLst/>
                            <a:cxnLst/>
                            <a:rect l="0" t="0" r="0" b="0"/>
                            <a:pathLst>
                              <a:path w="1200931" h="444789">
                                <a:moveTo>
                                  <a:pt x="66719" y="0"/>
                                </a:moveTo>
                                <a:lnTo>
                                  <a:pt x="1134213" y="0"/>
                                </a:lnTo>
                                <a:cubicBezTo>
                                  <a:pt x="1138594" y="0"/>
                                  <a:pt x="1142932" y="427"/>
                                  <a:pt x="1147229" y="1282"/>
                                </a:cubicBezTo>
                                <a:cubicBezTo>
                                  <a:pt x="1151526" y="2136"/>
                                  <a:pt x="1155697" y="3402"/>
                                  <a:pt x="1159744" y="5079"/>
                                </a:cubicBezTo>
                                <a:cubicBezTo>
                                  <a:pt x="1163791" y="6755"/>
                                  <a:pt x="1167637" y="8810"/>
                                  <a:pt x="1171279" y="11244"/>
                                </a:cubicBezTo>
                                <a:cubicBezTo>
                                  <a:pt x="1174922" y="13678"/>
                                  <a:pt x="1178291" y="16444"/>
                                  <a:pt x="1181390" y="19541"/>
                                </a:cubicBezTo>
                                <a:cubicBezTo>
                                  <a:pt x="1184487" y="22639"/>
                                  <a:pt x="1187253" y="26009"/>
                                  <a:pt x="1189686" y="29651"/>
                                </a:cubicBezTo>
                                <a:cubicBezTo>
                                  <a:pt x="1192120" y="33294"/>
                                  <a:pt x="1194176" y="37139"/>
                                  <a:pt x="1195851" y="41186"/>
                                </a:cubicBezTo>
                                <a:cubicBezTo>
                                  <a:pt x="1197528" y="45234"/>
                                  <a:pt x="1198794" y="49406"/>
                                  <a:pt x="1199649" y="53702"/>
                                </a:cubicBezTo>
                                <a:cubicBezTo>
                                  <a:pt x="1200503" y="57999"/>
                                  <a:pt x="1200931" y="62337"/>
                                  <a:pt x="1200931" y="66718"/>
                                </a:cubicBezTo>
                                <a:lnTo>
                                  <a:pt x="1200931" y="378071"/>
                                </a:lnTo>
                                <a:cubicBezTo>
                                  <a:pt x="1200931" y="382451"/>
                                  <a:pt x="1200504" y="386790"/>
                                  <a:pt x="1199649" y="391087"/>
                                </a:cubicBezTo>
                                <a:cubicBezTo>
                                  <a:pt x="1198794" y="395383"/>
                                  <a:pt x="1197528" y="399555"/>
                                  <a:pt x="1195851" y="403603"/>
                                </a:cubicBezTo>
                                <a:cubicBezTo>
                                  <a:pt x="1194176" y="407650"/>
                                  <a:pt x="1192120" y="411495"/>
                                  <a:pt x="1189687" y="415137"/>
                                </a:cubicBezTo>
                                <a:cubicBezTo>
                                  <a:pt x="1187253" y="418780"/>
                                  <a:pt x="1184487" y="422150"/>
                                  <a:pt x="1181390" y="425248"/>
                                </a:cubicBezTo>
                                <a:cubicBezTo>
                                  <a:pt x="1178291" y="428345"/>
                                  <a:pt x="1174922" y="431111"/>
                                  <a:pt x="1171279" y="433545"/>
                                </a:cubicBezTo>
                                <a:cubicBezTo>
                                  <a:pt x="1167636" y="435979"/>
                                  <a:pt x="1163791" y="438034"/>
                                  <a:pt x="1159744" y="439710"/>
                                </a:cubicBezTo>
                                <a:cubicBezTo>
                                  <a:pt x="1155697" y="441387"/>
                                  <a:pt x="1151526" y="442652"/>
                                  <a:pt x="1147228" y="443507"/>
                                </a:cubicBezTo>
                                <a:cubicBezTo>
                                  <a:pt x="1142932" y="444362"/>
                                  <a:pt x="1138594" y="444789"/>
                                  <a:pt x="1134213" y="444789"/>
                                </a:cubicBezTo>
                                <a:lnTo>
                                  <a:pt x="66719" y="444789"/>
                                </a:lnTo>
                                <a:cubicBezTo>
                                  <a:pt x="62338" y="444789"/>
                                  <a:pt x="58000" y="444362"/>
                                  <a:pt x="53703" y="443507"/>
                                </a:cubicBezTo>
                                <a:cubicBezTo>
                                  <a:pt x="49406" y="442652"/>
                                  <a:pt x="45234" y="441387"/>
                                  <a:pt x="41186" y="439710"/>
                                </a:cubicBezTo>
                                <a:cubicBezTo>
                                  <a:pt x="37139" y="438034"/>
                                  <a:pt x="33294" y="435979"/>
                                  <a:pt x="29652" y="433545"/>
                                </a:cubicBezTo>
                                <a:cubicBezTo>
                                  <a:pt x="26010" y="431111"/>
                                  <a:pt x="22640" y="428345"/>
                                  <a:pt x="19541" y="425248"/>
                                </a:cubicBezTo>
                                <a:cubicBezTo>
                                  <a:pt x="16444" y="422150"/>
                                  <a:pt x="13678" y="418780"/>
                                  <a:pt x="11244" y="415137"/>
                                </a:cubicBezTo>
                                <a:cubicBezTo>
                                  <a:pt x="8810" y="411495"/>
                                  <a:pt x="6755" y="407650"/>
                                  <a:pt x="5078" y="403603"/>
                                </a:cubicBezTo>
                                <a:cubicBezTo>
                                  <a:pt x="3402" y="399555"/>
                                  <a:pt x="2137" y="395383"/>
                                  <a:pt x="1282" y="391087"/>
                                </a:cubicBezTo>
                                <a:cubicBezTo>
                                  <a:pt x="427" y="386790"/>
                                  <a:pt x="0" y="382451"/>
                                  <a:pt x="0" y="378071"/>
                                </a:cubicBezTo>
                                <a:lnTo>
                                  <a:pt x="0" y="66718"/>
                                </a:lnTo>
                                <a:cubicBezTo>
                                  <a:pt x="0" y="62337"/>
                                  <a:pt x="427" y="57999"/>
                                  <a:pt x="1282" y="53702"/>
                                </a:cubicBezTo>
                                <a:cubicBezTo>
                                  <a:pt x="2137" y="49406"/>
                                  <a:pt x="3402" y="45234"/>
                                  <a:pt x="5078" y="41186"/>
                                </a:cubicBezTo>
                                <a:cubicBezTo>
                                  <a:pt x="6755" y="37139"/>
                                  <a:pt x="8810" y="33294"/>
                                  <a:pt x="11244" y="29651"/>
                                </a:cubicBezTo>
                                <a:cubicBezTo>
                                  <a:pt x="13678" y="26009"/>
                                  <a:pt x="16444" y="22639"/>
                                  <a:pt x="19541" y="19541"/>
                                </a:cubicBezTo>
                                <a:cubicBezTo>
                                  <a:pt x="22640" y="16444"/>
                                  <a:pt x="26010" y="13678"/>
                                  <a:pt x="29652" y="11244"/>
                                </a:cubicBezTo>
                                <a:cubicBezTo>
                                  <a:pt x="33294" y="8810"/>
                                  <a:pt x="37139" y="6755"/>
                                  <a:pt x="41186" y="5079"/>
                                </a:cubicBezTo>
                                <a:cubicBezTo>
                                  <a:pt x="45234" y="3402"/>
                                  <a:pt x="49406" y="2136"/>
                                  <a:pt x="53703" y="1282"/>
                                </a:cubicBezTo>
                                <a:cubicBezTo>
                                  <a:pt x="58000" y="427"/>
                                  <a:pt x="62338" y="0"/>
                                  <a:pt x="66719" y="0"/>
                                </a:cubicBezTo>
                                <a:close/>
                              </a:path>
                            </a:pathLst>
                          </a:custGeom>
                          <a:ln w="7413" cap="flat">
                            <a:miter lim="100000"/>
                          </a:ln>
                        </wps:spPr>
                        <wps:style>
                          <a:lnRef idx="1">
                            <a:srgbClr val="000000"/>
                          </a:lnRef>
                          <a:fillRef idx="0">
                            <a:srgbClr val="000000">
                              <a:alpha val="0"/>
                            </a:srgbClr>
                          </a:fillRef>
                          <a:effectRef idx="0">
                            <a:scrgbClr r="0" g="0" b="0"/>
                          </a:effectRef>
                          <a:fontRef idx="none"/>
                        </wps:style>
                        <wps:bodyPr/>
                      </wps:wsp>
                      <wps:wsp>
                        <wps:cNvPr id="69" name="Rectangle 69"/>
                        <wps:cNvSpPr/>
                        <wps:spPr>
                          <a:xfrm>
                            <a:off x="4335303" y="61587"/>
                            <a:ext cx="1472732" cy="129742"/>
                          </a:xfrm>
                          <a:prstGeom prst="rect">
                            <a:avLst/>
                          </a:prstGeom>
                          <a:ln>
                            <a:noFill/>
                          </a:ln>
                        </wps:spPr>
                        <wps:txbx>
                          <w:txbxContent>
                            <w:p w14:paraId="342ED42A" w14:textId="77777777" w:rsidR="00A03E65" w:rsidRDefault="00A03E65" w:rsidP="00A03E65">
                              <w:pPr>
                                <w:spacing w:after="160" w:line="259" w:lineRule="auto"/>
                              </w:pPr>
                              <w:r>
                                <w:rPr>
                                  <w:rFonts w:ascii="Arial" w:eastAsia="Arial" w:hAnsi="Arial" w:cs="Arial"/>
                                  <w:b/>
                                  <w:sz w:val="16"/>
                                </w:rPr>
                                <w:t>Transaction Execution</w:t>
                              </w:r>
                            </w:p>
                          </w:txbxContent>
                        </wps:txbx>
                        <wps:bodyPr horzOverflow="overflow" vert="horz" lIns="0" tIns="0" rIns="0" bIns="0" rtlCol="0">
                          <a:noAutofit/>
                        </wps:bodyPr>
                      </wps:wsp>
                      <wps:wsp>
                        <wps:cNvPr id="70" name="Rectangle 70"/>
                        <wps:cNvSpPr/>
                        <wps:spPr>
                          <a:xfrm>
                            <a:off x="4505458" y="187610"/>
                            <a:ext cx="1020149" cy="129743"/>
                          </a:xfrm>
                          <a:prstGeom prst="rect">
                            <a:avLst/>
                          </a:prstGeom>
                          <a:ln>
                            <a:noFill/>
                          </a:ln>
                        </wps:spPr>
                        <wps:txbx>
                          <w:txbxContent>
                            <w:p w14:paraId="7EF0FF94" w14:textId="77777777" w:rsidR="00A03E65" w:rsidRDefault="00A03E65" w:rsidP="00A03E65">
                              <w:pPr>
                                <w:spacing w:after="160" w:line="259" w:lineRule="auto"/>
                              </w:pPr>
                              <w:r>
                                <w:rPr>
                                  <w:rFonts w:ascii="Arial" w:eastAsia="Arial" w:hAnsi="Arial" w:cs="Arial"/>
                                  <w:b/>
                                  <w:sz w:val="16"/>
                                </w:rPr>
                                <w:t>and Blockchain</w:t>
                              </w:r>
                            </w:p>
                          </w:txbxContent>
                        </wps:txbx>
                        <wps:bodyPr horzOverflow="overflow" vert="horz" lIns="0" tIns="0" rIns="0" bIns="0" rtlCol="0">
                          <a:noAutofit/>
                        </wps:bodyPr>
                      </wps:wsp>
                      <wps:wsp>
                        <wps:cNvPr id="71" name="Rectangle 71"/>
                        <wps:cNvSpPr/>
                        <wps:spPr>
                          <a:xfrm>
                            <a:off x="4632292" y="313634"/>
                            <a:ext cx="682548" cy="129743"/>
                          </a:xfrm>
                          <a:prstGeom prst="rect">
                            <a:avLst/>
                          </a:prstGeom>
                          <a:ln>
                            <a:noFill/>
                          </a:ln>
                        </wps:spPr>
                        <wps:txbx>
                          <w:txbxContent>
                            <w:p w14:paraId="0902C1C2" w14:textId="77777777" w:rsidR="00A03E65" w:rsidRDefault="00A03E65" w:rsidP="00A03E65">
                              <w:pPr>
                                <w:spacing w:after="160" w:line="259" w:lineRule="auto"/>
                              </w:pPr>
                              <w:r>
                                <w:rPr>
                                  <w:rFonts w:ascii="Arial" w:eastAsia="Arial" w:hAnsi="Arial" w:cs="Arial"/>
                                  <w:b/>
                                  <w:sz w:val="16"/>
                                </w:rPr>
                                <w:t>Recording</w:t>
                              </w:r>
                            </w:p>
                          </w:txbxContent>
                        </wps:txbx>
                        <wps:bodyPr horzOverflow="overflow" vert="horz" lIns="0" tIns="0" rIns="0" bIns="0" rtlCol="0">
                          <a:noAutofit/>
                        </wps:bodyPr>
                      </wps:wsp>
                      <wps:wsp>
                        <wps:cNvPr id="72" name="Shape 72"/>
                        <wps:cNvSpPr/>
                        <wps:spPr>
                          <a:xfrm>
                            <a:off x="941470" y="222394"/>
                            <a:ext cx="191852" cy="0"/>
                          </a:xfrm>
                          <a:custGeom>
                            <a:avLst/>
                            <a:gdLst/>
                            <a:ahLst/>
                            <a:cxnLst/>
                            <a:rect l="0" t="0" r="0" b="0"/>
                            <a:pathLst>
                              <a:path w="191852">
                                <a:moveTo>
                                  <a:pt x="0" y="0"/>
                                </a:moveTo>
                                <a:lnTo>
                                  <a:pt x="191852" y="0"/>
                                </a:lnTo>
                              </a:path>
                            </a:pathLst>
                          </a:custGeom>
                          <a:ln w="7413" cap="flat">
                            <a:miter lim="127000"/>
                          </a:ln>
                        </wps:spPr>
                        <wps:style>
                          <a:lnRef idx="1">
                            <a:srgbClr val="000000"/>
                          </a:lnRef>
                          <a:fillRef idx="0">
                            <a:srgbClr val="000000">
                              <a:alpha val="0"/>
                            </a:srgbClr>
                          </a:fillRef>
                          <a:effectRef idx="0">
                            <a:scrgbClr r="0" g="0" b="0"/>
                          </a:effectRef>
                          <a:fontRef idx="none"/>
                        </wps:style>
                        <wps:bodyPr/>
                      </wps:wsp>
                      <wps:wsp>
                        <wps:cNvPr id="73" name="Shape 73"/>
                        <wps:cNvSpPr/>
                        <wps:spPr>
                          <a:xfrm>
                            <a:off x="1133322" y="196448"/>
                            <a:ext cx="51892" cy="51892"/>
                          </a:xfrm>
                          <a:custGeom>
                            <a:avLst/>
                            <a:gdLst/>
                            <a:ahLst/>
                            <a:cxnLst/>
                            <a:rect l="0" t="0" r="0" b="0"/>
                            <a:pathLst>
                              <a:path w="51892" h="51892">
                                <a:moveTo>
                                  <a:pt x="0" y="0"/>
                                </a:moveTo>
                                <a:lnTo>
                                  <a:pt x="51892" y="25946"/>
                                </a:lnTo>
                                <a:lnTo>
                                  <a:pt x="0" y="51892"/>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4" name="Shape 74"/>
                        <wps:cNvSpPr/>
                        <wps:spPr>
                          <a:xfrm>
                            <a:off x="1133322" y="196448"/>
                            <a:ext cx="51892" cy="51892"/>
                          </a:xfrm>
                          <a:custGeom>
                            <a:avLst/>
                            <a:gdLst/>
                            <a:ahLst/>
                            <a:cxnLst/>
                            <a:rect l="0" t="0" r="0" b="0"/>
                            <a:pathLst>
                              <a:path w="51892" h="51892">
                                <a:moveTo>
                                  <a:pt x="51892" y="25946"/>
                                </a:moveTo>
                                <a:lnTo>
                                  <a:pt x="0" y="51892"/>
                                </a:lnTo>
                                <a:lnTo>
                                  <a:pt x="0" y="0"/>
                                </a:lnTo>
                                <a:lnTo>
                                  <a:pt x="51892" y="25946"/>
                                </a:lnTo>
                                <a:close/>
                              </a:path>
                            </a:pathLst>
                          </a:custGeom>
                          <a:ln w="7413" cap="flat">
                            <a:miter lim="127000"/>
                          </a:ln>
                        </wps:spPr>
                        <wps:style>
                          <a:lnRef idx="1">
                            <a:srgbClr val="000000"/>
                          </a:lnRef>
                          <a:fillRef idx="0">
                            <a:srgbClr val="000000">
                              <a:alpha val="0"/>
                            </a:srgbClr>
                          </a:fillRef>
                          <a:effectRef idx="0">
                            <a:scrgbClr r="0" g="0" b="0"/>
                          </a:effectRef>
                          <a:fontRef idx="none"/>
                        </wps:style>
                        <wps:bodyPr/>
                      </wps:wsp>
                      <wps:wsp>
                        <wps:cNvPr id="75" name="Shape 75"/>
                        <wps:cNvSpPr/>
                        <wps:spPr>
                          <a:xfrm>
                            <a:off x="2046029" y="222394"/>
                            <a:ext cx="132547" cy="0"/>
                          </a:xfrm>
                          <a:custGeom>
                            <a:avLst/>
                            <a:gdLst/>
                            <a:ahLst/>
                            <a:cxnLst/>
                            <a:rect l="0" t="0" r="0" b="0"/>
                            <a:pathLst>
                              <a:path w="132547">
                                <a:moveTo>
                                  <a:pt x="0" y="0"/>
                                </a:moveTo>
                                <a:lnTo>
                                  <a:pt x="132547" y="0"/>
                                </a:lnTo>
                              </a:path>
                            </a:pathLst>
                          </a:custGeom>
                          <a:ln w="7413" cap="flat">
                            <a:miter lim="127000"/>
                          </a:ln>
                        </wps:spPr>
                        <wps:style>
                          <a:lnRef idx="1">
                            <a:srgbClr val="000000"/>
                          </a:lnRef>
                          <a:fillRef idx="0">
                            <a:srgbClr val="000000">
                              <a:alpha val="0"/>
                            </a:srgbClr>
                          </a:fillRef>
                          <a:effectRef idx="0">
                            <a:scrgbClr r="0" g="0" b="0"/>
                          </a:effectRef>
                          <a:fontRef idx="none"/>
                        </wps:style>
                        <wps:bodyPr/>
                      </wps:wsp>
                      <wps:wsp>
                        <wps:cNvPr id="76" name="Shape 76"/>
                        <wps:cNvSpPr/>
                        <wps:spPr>
                          <a:xfrm>
                            <a:off x="2178577" y="196448"/>
                            <a:ext cx="51892" cy="51892"/>
                          </a:xfrm>
                          <a:custGeom>
                            <a:avLst/>
                            <a:gdLst/>
                            <a:ahLst/>
                            <a:cxnLst/>
                            <a:rect l="0" t="0" r="0" b="0"/>
                            <a:pathLst>
                              <a:path w="51892" h="51892">
                                <a:moveTo>
                                  <a:pt x="0" y="0"/>
                                </a:moveTo>
                                <a:lnTo>
                                  <a:pt x="51892" y="25946"/>
                                </a:lnTo>
                                <a:lnTo>
                                  <a:pt x="0" y="51892"/>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 name="Shape 77"/>
                        <wps:cNvSpPr/>
                        <wps:spPr>
                          <a:xfrm>
                            <a:off x="2178577" y="196448"/>
                            <a:ext cx="51892" cy="51892"/>
                          </a:xfrm>
                          <a:custGeom>
                            <a:avLst/>
                            <a:gdLst/>
                            <a:ahLst/>
                            <a:cxnLst/>
                            <a:rect l="0" t="0" r="0" b="0"/>
                            <a:pathLst>
                              <a:path w="51892" h="51892">
                                <a:moveTo>
                                  <a:pt x="51892" y="25946"/>
                                </a:moveTo>
                                <a:lnTo>
                                  <a:pt x="0" y="51892"/>
                                </a:lnTo>
                                <a:lnTo>
                                  <a:pt x="0" y="0"/>
                                </a:lnTo>
                                <a:lnTo>
                                  <a:pt x="51892" y="25946"/>
                                </a:lnTo>
                                <a:close/>
                              </a:path>
                            </a:pathLst>
                          </a:custGeom>
                          <a:ln w="7413" cap="flat">
                            <a:miter lim="127000"/>
                          </a:ln>
                        </wps:spPr>
                        <wps:style>
                          <a:lnRef idx="1">
                            <a:srgbClr val="000000"/>
                          </a:lnRef>
                          <a:fillRef idx="0">
                            <a:srgbClr val="000000">
                              <a:alpha val="0"/>
                            </a:srgbClr>
                          </a:fillRef>
                          <a:effectRef idx="0">
                            <a:scrgbClr r="0" g="0" b="0"/>
                          </a:effectRef>
                          <a:fontRef idx="none"/>
                        </wps:style>
                        <wps:bodyPr/>
                      </wps:wsp>
                      <wps:wsp>
                        <wps:cNvPr id="78" name="Shape 78"/>
                        <wps:cNvSpPr/>
                        <wps:spPr>
                          <a:xfrm>
                            <a:off x="3202481" y="222394"/>
                            <a:ext cx="139960" cy="0"/>
                          </a:xfrm>
                          <a:custGeom>
                            <a:avLst/>
                            <a:gdLst/>
                            <a:ahLst/>
                            <a:cxnLst/>
                            <a:rect l="0" t="0" r="0" b="0"/>
                            <a:pathLst>
                              <a:path w="139960">
                                <a:moveTo>
                                  <a:pt x="0" y="0"/>
                                </a:moveTo>
                                <a:lnTo>
                                  <a:pt x="139960" y="0"/>
                                </a:lnTo>
                              </a:path>
                            </a:pathLst>
                          </a:custGeom>
                          <a:ln w="7413" cap="flat">
                            <a:miter lim="127000"/>
                          </a:ln>
                        </wps:spPr>
                        <wps:style>
                          <a:lnRef idx="1">
                            <a:srgbClr val="000000"/>
                          </a:lnRef>
                          <a:fillRef idx="0">
                            <a:srgbClr val="000000">
                              <a:alpha val="0"/>
                            </a:srgbClr>
                          </a:fillRef>
                          <a:effectRef idx="0">
                            <a:scrgbClr r="0" g="0" b="0"/>
                          </a:effectRef>
                          <a:fontRef idx="none"/>
                        </wps:style>
                        <wps:bodyPr/>
                      </wps:wsp>
                      <wps:wsp>
                        <wps:cNvPr id="79" name="Shape 79"/>
                        <wps:cNvSpPr/>
                        <wps:spPr>
                          <a:xfrm>
                            <a:off x="3342441" y="196448"/>
                            <a:ext cx="51892" cy="51892"/>
                          </a:xfrm>
                          <a:custGeom>
                            <a:avLst/>
                            <a:gdLst/>
                            <a:ahLst/>
                            <a:cxnLst/>
                            <a:rect l="0" t="0" r="0" b="0"/>
                            <a:pathLst>
                              <a:path w="51892" h="51892">
                                <a:moveTo>
                                  <a:pt x="0" y="0"/>
                                </a:moveTo>
                                <a:lnTo>
                                  <a:pt x="51892" y="25946"/>
                                </a:lnTo>
                                <a:lnTo>
                                  <a:pt x="0" y="51892"/>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0" name="Shape 80"/>
                        <wps:cNvSpPr/>
                        <wps:spPr>
                          <a:xfrm>
                            <a:off x="3342441" y="196448"/>
                            <a:ext cx="51892" cy="51892"/>
                          </a:xfrm>
                          <a:custGeom>
                            <a:avLst/>
                            <a:gdLst/>
                            <a:ahLst/>
                            <a:cxnLst/>
                            <a:rect l="0" t="0" r="0" b="0"/>
                            <a:pathLst>
                              <a:path w="51892" h="51892">
                                <a:moveTo>
                                  <a:pt x="51892" y="25946"/>
                                </a:moveTo>
                                <a:lnTo>
                                  <a:pt x="0" y="51892"/>
                                </a:lnTo>
                                <a:lnTo>
                                  <a:pt x="0" y="0"/>
                                </a:lnTo>
                                <a:lnTo>
                                  <a:pt x="51892" y="25946"/>
                                </a:lnTo>
                                <a:close/>
                              </a:path>
                            </a:pathLst>
                          </a:custGeom>
                          <a:ln w="7413" cap="flat">
                            <a:miter lim="127000"/>
                          </a:ln>
                        </wps:spPr>
                        <wps:style>
                          <a:lnRef idx="1">
                            <a:srgbClr val="000000"/>
                          </a:lnRef>
                          <a:fillRef idx="0">
                            <a:srgbClr val="000000">
                              <a:alpha val="0"/>
                            </a:srgbClr>
                          </a:fillRef>
                          <a:effectRef idx="0">
                            <a:scrgbClr r="0" g="0" b="0"/>
                          </a:effectRef>
                          <a:fontRef idx="none"/>
                        </wps:style>
                        <wps:bodyPr/>
                      </wps:wsp>
                      <wps:wsp>
                        <wps:cNvPr id="81" name="Shape 81"/>
                        <wps:cNvSpPr/>
                        <wps:spPr>
                          <a:xfrm>
                            <a:off x="4092059" y="224618"/>
                            <a:ext cx="139960" cy="890"/>
                          </a:xfrm>
                          <a:custGeom>
                            <a:avLst/>
                            <a:gdLst/>
                            <a:ahLst/>
                            <a:cxnLst/>
                            <a:rect l="0" t="0" r="0" b="0"/>
                            <a:pathLst>
                              <a:path w="139960" h="890">
                                <a:moveTo>
                                  <a:pt x="0" y="0"/>
                                </a:moveTo>
                                <a:lnTo>
                                  <a:pt x="139960" y="890"/>
                                </a:lnTo>
                              </a:path>
                            </a:pathLst>
                          </a:custGeom>
                          <a:ln w="7413" cap="flat">
                            <a:miter lim="127000"/>
                          </a:ln>
                        </wps:spPr>
                        <wps:style>
                          <a:lnRef idx="1">
                            <a:srgbClr val="000000"/>
                          </a:lnRef>
                          <a:fillRef idx="0">
                            <a:srgbClr val="000000">
                              <a:alpha val="0"/>
                            </a:srgbClr>
                          </a:fillRef>
                          <a:effectRef idx="0">
                            <a:scrgbClr r="0" g="0" b="0"/>
                          </a:effectRef>
                          <a:fontRef idx="none"/>
                        </wps:style>
                        <wps:bodyPr/>
                      </wps:wsp>
                      <wps:wsp>
                        <wps:cNvPr id="82" name="Shape 82"/>
                        <wps:cNvSpPr/>
                        <wps:spPr>
                          <a:xfrm>
                            <a:off x="4231871" y="199562"/>
                            <a:ext cx="52040" cy="51892"/>
                          </a:xfrm>
                          <a:custGeom>
                            <a:avLst/>
                            <a:gdLst/>
                            <a:ahLst/>
                            <a:cxnLst/>
                            <a:rect l="0" t="0" r="0" b="0"/>
                            <a:pathLst>
                              <a:path w="52040" h="51892">
                                <a:moveTo>
                                  <a:pt x="296" y="0"/>
                                </a:moveTo>
                                <a:lnTo>
                                  <a:pt x="52040" y="26317"/>
                                </a:lnTo>
                                <a:lnTo>
                                  <a:pt x="0" y="51892"/>
                                </a:lnTo>
                                <a:lnTo>
                                  <a:pt x="296"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3" name="Shape 83"/>
                        <wps:cNvSpPr/>
                        <wps:spPr>
                          <a:xfrm>
                            <a:off x="4231871" y="199562"/>
                            <a:ext cx="52040" cy="51892"/>
                          </a:xfrm>
                          <a:custGeom>
                            <a:avLst/>
                            <a:gdLst/>
                            <a:ahLst/>
                            <a:cxnLst/>
                            <a:rect l="0" t="0" r="0" b="0"/>
                            <a:pathLst>
                              <a:path w="52040" h="51892">
                                <a:moveTo>
                                  <a:pt x="52040" y="26317"/>
                                </a:moveTo>
                                <a:lnTo>
                                  <a:pt x="0" y="51892"/>
                                </a:lnTo>
                                <a:lnTo>
                                  <a:pt x="296" y="0"/>
                                </a:lnTo>
                                <a:lnTo>
                                  <a:pt x="52040" y="26317"/>
                                </a:lnTo>
                                <a:close/>
                              </a:path>
                            </a:pathLst>
                          </a:custGeom>
                          <a:ln w="7413" cap="flat">
                            <a:miter lim="127000"/>
                          </a:ln>
                        </wps:spPr>
                        <wps:style>
                          <a:lnRef idx="1">
                            <a:srgbClr val="000000"/>
                          </a:lnRef>
                          <a:fillRef idx="0">
                            <a:srgbClr val="000000">
                              <a:alpha val="0"/>
                            </a:srgbClr>
                          </a:fillRef>
                          <a:effectRef idx="0">
                            <a:scrgbClr r="0" g="0" b="0"/>
                          </a:effectRef>
                          <a:fontRef idx="none"/>
                        </wps:style>
                        <wps:bodyPr/>
                      </wps:wsp>
                      <wps:wsp>
                        <wps:cNvPr id="84" name="Shape 84"/>
                        <wps:cNvSpPr/>
                        <wps:spPr>
                          <a:xfrm>
                            <a:off x="2720626" y="492011"/>
                            <a:ext cx="0" cy="218762"/>
                          </a:xfrm>
                          <a:custGeom>
                            <a:avLst/>
                            <a:gdLst/>
                            <a:ahLst/>
                            <a:cxnLst/>
                            <a:rect l="0" t="0" r="0" b="0"/>
                            <a:pathLst>
                              <a:path h="218762">
                                <a:moveTo>
                                  <a:pt x="0" y="218762"/>
                                </a:moveTo>
                                <a:lnTo>
                                  <a:pt x="0" y="0"/>
                                </a:lnTo>
                              </a:path>
                            </a:pathLst>
                          </a:custGeom>
                          <a:ln w="7413" cap="flat">
                            <a:miter lim="127000"/>
                          </a:ln>
                        </wps:spPr>
                        <wps:style>
                          <a:lnRef idx="1">
                            <a:srgbClr val="000000"/>
                          </a:lnRef>
                          <a:fillRef idx="0">
                            <a:srgbClr val="000000">
                              <a:alpha val="0"/>
                            </a:srgbClr>
                          </a:fillRef>
                          <a:effectRef idx="0">
                            <a:scrgbClr r="0" g="0" b="0"/>
                          </a:effectRef>
                          <a:fontRef idx="none"/>
                        </wps:style>
                        <wps:bodyPr/>
                      </wps:wsp>
                      <wps:wsp>
                        <wps:cNvPr id="85" name="Shape 85"/>
                        <wps:cNvSpPr/>
                        <wps:spPr>
                          <a:xfrm>
                            <a:off x="2703354" y="710773"/>
                            <a:ext cx="34545" cy="51892"/>
                          </a:xfrm>
                          <a:custGeom>
                            <a:avLst/>
                            <a:gdLst/>
                            <a:ahLst/>
                            <a:cxnLst/>
                            <a:rect l="0" t="0" r="0" b="0"/>
                            <a:pathLst>
                              <a:path w="34545" h="51892">
                                <a:moveTo>
                                  <a:pt x="0" y="0"/>
                                </a:moveTo>
                                <a:lnTo>
                                  <a:pt x="34545" y="0"/>
                                </a:lnTo>
                                <a:lnTo>
                                  <a:pt x="17273" y="51892"/>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 name="Shape 86"/>
                        <wps:cNvSpPr/>
                        <wps:spPr>
                          <a:xfrm>
                            <a:off x="2703354" y="710773"/>
                            <a:ext cx="34545" cy="51892"/>
                          </a:xfrm>
                          <a:custGeom>
                            <a:avLst/>
                            <a:gdLst/>
                            <a:ahLst/>
                            <a:cxnLst/>
                            <a:rect l="0" t="0" r="0" b="0"/>
                            <a:pathLst>
                              <a:path w="34545" h="51892">
                                <a:moveTo>
                                  <a:pt x="17273" y="51892"/>
                                </a:moveTo>
                                <a:lnTo>
                                  <a:pt x="0" y="0"/>
                                </a:lnTo>
                                <a:lnTo>
                                  <a:pt x="34545" y="0"/>
                                </a:lnTo>
                                <a:lnTo>
                                  <a:pt x="17273" y="51892"/>
                                </a:lnTo>
                                <a:close/>
                              </a:path>
                            </a:pathLst>
                          </a:custGeom>
                          <a:ln w="7413" cap="flat">
                            <a:miter lim="127000"/>
                          </a:ln>
                        </wps:spPr>
                        <wps:style>
                          <a:lnRef idx="1">
                            <a:srgbClr val="000000"/>
                          </a:lnRef>
                          <a:fillRef idx="0">
                            <a:srgbClr val="000000">
                              <a:alpha val="0"/>
                            </a:srgbClr>
                          </a:fillRef>
                          <a:effectRef idx="0">
                            <a:scrgbClr r="0" g="0" b="0"/>
                          </a:effectRef>
                          <a:fontRef idx="none"/>
                        </wps:style>
                        <wps:bodyPr/>
                      </wps:wsp>
                      <wps:wsp>
                        <wps:cNvPr id="87" name="Shape 87"/>
                        <wps:cNvSpPr/>
                        <wps:spPr>
                          <a:xfrm>
                            <a:off x="2694680" y="453092"/>
                            <a:ext cx="51892" cy="51892"/>
                          </a:xfrm>
                          <a:custGeom>
                            <a:avLst/>
                            <a:gdLst/>
                            <a:ahLst/>
                            <a:cxnLst/>
                            <a:rect l="0" t="0" r="0" b="0"/>
                            <a:pathLst>
                              <a:path w="51892" h="51892">
                                <a:moveTo>
                                  <a:pt x="25946" y="0"/>
                                </a:moveTo>
                                <a:lnTo>
                                  <a:pt x="51892" y="51892"/>
                                </a:lnTo>
                                <a:lnTo>
                                  <a:pt x="25946" y="38919"/>
                                </a:lnTo>
                                <a:lnTo>
                                  <a:pt x="0" y="51892"/>
                                </a:lnTo>
                                <a:lnTo>
                                  <a:pt x="25946"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8" name="Shape 88"/>
                        <wps:cNvSpPr/>
                        <wps:spPr>
                          <a:xfrm>
                            <a:off x="2694680" y="453092"/>
                            <a:ext cx="51892" cy="51892"/>
                          </a:xfrm>
                          <a:custGeom>
                            <a:avLst/>
                            <a:gdLst/>
                            <a:ahLst/>
                            <a:cxnLst/>
                            <a:rect l="0" t="0" r="0" b="0"/>
                            <a:pathLst>
                              <a:path w="51892" h="51892">
                                <a:moveTo>
                                  <a:pt x="25946" y="0"/>
                                </a:moveTo>
                                <a:lnTo>
                                  <a:pt x="51892" y="51892"/>
                                </a:lnTo>
                                <a:lnTo>
                                  <a:pt x="25946" y="38919"/>
                                </a:lnTo>
                                <a:lnTo>
                                  <a:pt x="0" y="51892"/>
                                </a:lnTo>
                                <a:lnTo>
                                  <a:pt x="25946" y="0"/>
                                </a:lnTo>
                                <a:close/>
                              </a:path>
                            </a:pathLst>
                          </a:custGeom>
                          <a:ln w="7413" cap="flat">
                            <a:miter lim="127000"/>
                          </a:ln>
                        </wps:spPr>
                        <wps:style>
                          <a:lnRef idx="1">
                            <a:srgbClr val="000000"/>
                          </a:lnRef>
                          <a:fillRef idx="0">
                            <a:srgbClr val="000000">
                              <a:alpha val="0"/>
                            </a:srgbClr>
                          </a:fillRef>
                          <a:effectRef idx="0">
                            <a:scrgbClr r="0" g="0" b="0"/>
                          </a:effectRef>
                          <a:fontRef idx="none"/>
                        </wps:style>
                        <wps:bodyPr/>
                      </wps:wsp>
                      <wps:wsp>
                        <wps:cNvPr id="89" name="Shape 89"/>
                        <wps:cNvSpPr/>
                        <wps:spPr>
                          <a:xfrm>
                            <a:off x="2716919" y="502167"/>
                            <a:ext cx="0" cy="204010"/>
                          </a:xfrm>
                          <a:custGeom>
                            <a:avLst/>
                            <a:gdLst/>
                            <a:ahLst/>
                            <a:cxnLst/>
                            <a:rect l="0" t="0" r="0" b="0"/>
                            <a:pathLst>
                              <a:path h="204010">
                                <a:moveTo>
                                  <a:pt x="0" y="204010"/>
                                </a:moveTo>
                                <a:lnTo>
                                  <a:pt x="0" y="0"/>
                                </a:lnTo>
                              </a:path>
                            </a:pathLst>
                          </a:custGeom>
                          <a:ln w="14826" cap="flat">
                            <a:miter lim="127000"/>
                          </a:ln>
                        </wps:spPr>
                        <wps:style>
                          <a:lnRef idx="1">
                            <a:srgbClr val="000000"/>
                          </a:lnRef>
                          <a:fillRef idx="0">
                            <a:srgbClr val="000000">
                              <a:alpha val="0"/>
                            </a:srgbClr>
                          </a:fillRef>
                          <a:effectRef idx="0">
                            <a:scrgbClr r="0" g="0" b="0"/>
                          </a:effectRef>
                          <a:fontRef idx="none"/>
                        </wps:style>
                        <wps:bodyPr/>
                      </wps:wsp>
                      <wps:wsp>
                        <wps:cNvPr id="90" name="Shape 90"/>
                        <wps:cNvSpPr/>
                        <wps:spPr>
                          <a:xfrm>
                            <a:off x="2687267" y="691350"/>
                            <a:ext cx="59306" cy="59305"/>
                          </a:xfrm>
                          <a:custGeom>
                            <a:avLst/>
                            <a:gdLst/>
                            <a:ahLst/>
                            <a:cxnLst/>
                            <a:rect l="0" t="0" r="0" b="0"/>
                            <a:pathLst>
                              <a:path w="59306" h="59305">
                                <a:moveTo>
                                  <a:pt x="0" y="0"/>
                                </a:moveTo>
                                <a:lnTo>
                                  <a:pt x="29653" y="14826"/>
                                </a:lnTo>
                                <a:lnTo>
                                  <a:pt x="59306" y="0"/>
                                </a:lnTo>
                                <a:lnTo>
                                  <a:pt x="29653" y="59305"/>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1" name="Shape 91"/>
                        <wps:cNvSpPr/>
                        <wps:spPr>
                          <a:xfrm>
                            <a:off x="2687267" y="691350"/>
                            <a:ext cx="59306" cy="59305"/>
                          </a:xfrm>
                          <a:custGeom>
                            <a:avLst/>
                            <a:gdLst/>
                            <a:ahLst/>
                            <a:cxnLst/>
                            <a:rect l="0" t="0" r="0" b="0"/>
                            <a:pathLst>
                              <a:path w="59306" h="59305">
                                <a:moveTo>
                                  <a:pt x="29653" y="59305"/>
                                </a:moveTo>
                                <a:lnTo>
                                  <a:pt x="0" y="0"/>
                                </a:lnTo>
                                <a:lnTo>
                                  <a:pt x="29653" y="14826"/>
                                </a:lnTo>
                                <a:lnTo>
                                  <a:pt x="59306" y="0"/>
                                </a:lnTo>
                                <a:lnTo>
                                  <a:pt x="29653" y="59305"/>
                                </a:lnTo>
                                <a:close/>
                              </a:path>
                            </a:pathLst>
                          </a:custGeom>
                          <a:ln w="14826" cap="flat">
                            <a:miter lim="127000"/>
                          </a:ln>
                        </wps:spPr>
                        <wps:style>
                          <a:lnRef idx="1">
                            <a:srgbClr val="000000"/>
                          </a:lnRef>
                          <a:fillRef idx="0">
                            <a:srgbClr val="000000">
                              <a:alpha val="0"/>
                            </a:srgbClr>
                          </a:fillRef>
                          <a:effectRef idx="0">
                            <a:scrgbClr r="0" g="0" b="0"/>
                          </a:effectRef>
                          <a:fontRef idx="none"/>
                        </wps:style>
                        <wps:bodyPr/>
                      </wps:wsp>
                      <wps:wsp>
                        <wps:cNvPr id="92" name="Shape 92"/>
                        <wps:cNvSpPr/>
                        <wps:spPr>
                          <a:xfrm>
                            <a:off x="2687267" y="457688"/>
                            <a:ext cx="59306" cy="59305"/>
                          </a:xfrm>
                          <a:custGeom>
                            <a:avLst/>
                            <a:gdLst/>
                            <a:ahLst/>
                            <a:cxnLst/>
                            <a:rect l="0" t="0" r="0" b="0"/>
                            <a:pathLst>
                              <a:path w="59306" h="59305">
                                <a:moveTo>
                                  <a:pt x="29653" y="0"/>
                                </a:moveTo>
                                <a:lnTo>
                                  <a:pt x="59306" y="59305"/>
                                </a:lnTo>
                                <a:lnTo>
                                  <a:pt x="29653" y="44479"/>
                                </a:lnTo>
                                <a:lnTo>
                                  <a:pt x="0" y="59305"/>
                                </a:lnTo>
                                <a:lnTo>
                                  <a:pt x="2965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 name="Shape 93"/>
                        <wps:cNvSpPr/>
                        <wps:spPr>
                          <a:xfrm>
                            <a:off x="2687267" y="457688"/>
                            <a:ext cx="59306" cy="59305"/>
                          </a:xfrm>
                          <a:custGeom>
                            <a:avLst/>
                            <a:gdLst/>
                            <a:ahLst/>
                            <a:cxnLst/>
                            <a:rect l="0" t="0" r="0" b="0"/>
                            <a:pathLst>
                              <a:path w="59306" h="59305">
                                <a:moveTo>
                                  <a:pt x="29653" y="0"/>
                                </a:moveTo>
                                <a:lnTo>
                                  <a:pt x="59306" y="59305"/>
                                </a:lnTo>
                                <a:lnTo>
                                  <a:pt x="29653" y="44479"/>
                                </a:lnTo>
                                <a:lnTo>
                                  <a:pt x="0" y="59305"/>
                                </a:lnTo>
                                <a:lnTo>
                                  <a:pt x="29653" y="0"/>
                                </a:lnTo>
                                <a:close/>
                              </a:path>
                            </a:pathLst>
                          </a:custGeom>
                          <a:ln w="14826" cap="flat">
                            <a:miter lim="127000"/>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95" name="Picture 95"/>
                          <pic:cNvPicPr/>
                        </pic:nvPicPr>
                        <pic:blipFill>
                          <a:blip r:embed="rId8"/>
                          <a:stretch>
                            <a:fillRect/>
                          </a:stretch>
                        </pic:blipFill>
                        <pic:spPr>
                          <a:xfrm>
                            <a:off x="2383328" y="767261"/>
                            <a:ext cx="667184" cy="667184"/>
                          </a:xfrm>
                          <a:prstGeom prst="rect">
                            <a:avLst/>
                          </a:prstGeom>
                        </pic:spPr>
                      </pic:pic>
                      <wps:wsp>
                        <wps:cNvPr id="96" name="Shape 96"/>
                        <wps:cNvSpPr/>
                        <wps:spPr>
                          <a:xfrm>
                            <a:off x="3111596" y="509580"/>
                            <a:ext cx="1777377" cy="758069"/>
                          </a:xfrm>
                          <a:custGeom>
                            <a:avLst/>
                            <a:gdLst/>
                            <a:ahLst/>
                            <a:cxnLst/>
                            <a:rect l="0" t="0" r="0" b="0"/>
                            <a:pathLst>
                              <a:path w="1777377" h="758069">
                                <a:moveTo>
                                  <a:pt x="0" y="758069"/>
                                </a:moveTo>
                                <a:lnTo>
                                  <a:pt x="1777377" y="758069"/>
                                </a:lnTo>
                                <a:lnTo>
                                  <a:pt x="1777377" y="0"/>
                                </a:lnTo>
                              </a:path>
                            </a:pathLst>
                          </a:custGeom>
                          <a:ln w="14826" cap="flat">
                            <a:miter lim="127000"/>
                          </a:ln>
                        </wps:spPr>
                        <wps:style>
                          <a:lnRef idx="1">
                            <a:srgbClr val="000000"/>
                          </a:lnRef>
                          <a:fillRef idx="0">
                            <a:srgbClr val="000000">
                              <a:alpha val="0"/>
                            </a:srgbClr>
                          </a:fillRef>
                          <a:effectRef idx="0">
                            <a:scrgbClr r="0" g="0" b="0"/>
                          </a:effectRef>
                          <a:fontRef idx="none"/>
                        </wps:style>
                        <wps:bodyPr/>
                      </wps:wsp>
                      <wps:wsp>
                        <wps:cNvPr id="97" name="Shape 97"/>
                        <wps:cNvSpPr/>
                        <wps:spPr>
                          <a:xfrm>
                            <a:off x="3067116" y="1237996"/>
                            <a:ext cx="59306" cy="59305"/>
                          </a:xfrm>
                          <a:custGeom>
                            <a:avLst/>
                            <a:gdLst/>
                            <a:ahLst/>
                            <a:cxnLst/>
                            <a:rect l="0" t="0" r="0" b="0"/>
                            <a:pathLst>
                              <a:path w="59306" h="59305">
                                <a:moveTo>
                                  <a:pt x="59306" y="0"/>
                                </a:moveTo>
                                <a:lnTo>
                                  <a:pt x="44479" y="29652"/>
                                </a:lnTo>
                                <a:lnTo>
                                  <a:pt x="59306" y="59305"/>
                                </a:lnTo>
                                <a:lnTo>
                                  <a:pt x="0" y="29652"/>
                                </a:lnTo>
                                <a:lnTo>
                                  <a:pt x="59306"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8" name="Shape 98"/>
                        <wps:cNvSpPr/>
                        <wps:spPr>
                          <a:xfrm>
                            <a:off x="3067116" y="1237996"/>
                            <a:ext cx="59306" cy="59305"/>
                          </a:xfrm>
                          <a:custGeom>
                            <a:avLst/>
                            <a:gdLst/>
                            <a:ahLst/>
                            <a:cxnLst/>
                            <a:rect l="0" t="0" r="0" b="0"/>
                            <a:pathLst>
                              <a:path w="59306" h="59305">
                                <a:moveTo>
                                  <a:pt x="0" y="29652"/>
                                </a:moveTo>
                                <a:lnTo>
                                  <a:pt x="59306" y="0"/>
                                </a:lnTo>
                                <a:lnTo>
                                  <a:pt x="44479" y="29652"/>
                                </a:lnTo>
                                <a:lnTo>
                                  <a:pt x="59306" y="59305"/>
                                </a:lnTo>
                                <a:lnTo>
                                  <a:pt x="0" y="29652"/>
                                </a:lnTo>
                                <a:close/>
                              </a:path>
                            </a:pathLst>
                          </a:custGeom>
                          <a:ln w="14826" cap="flat">
                            <a:miter lim="127000"/>
                          </a:ln>
                        </wps:spPr>
                        <wps:style>
                          <a:lnRef idx="1">
                            <a:srgbClr val="000000"/>
                          </a:lnRef>
                          <a:fillRef idx="0">
                            <a:srgbClr val="000000">
                              <a:alpha val="0"/>
                            </a:srgbClr>
                          </a:fillRef>
                          <a:effectRef idx="0">
                            <a:scrgbClr r="0" g="0" b="0"/>
                          </a:effectRef>
                          <a:fontRef idx="none"/>
                        </wps:style>
                        <wps:bodyPr/>
                      </wps:wsp>
                      <wps:wsp>
                        <wps:cNvPr id="99" name="Shape 99"/>
                        <wps:cNvSpPr/>
                        <wps:spPr>
                          <a:xfrm>
                            <a:off x="4859320" y="465101"/>
                            <a:ext cx="59305" cy="59305"/>
                          </a:xfrm>
                          <a:custGeom>
                            <a:avLst/>
                            <a:gdLst/>
                            <a:ahLst/>
                            <a:cxnLst/>
                            <a:rect l="0" t="0" r="0" b="0"/>
                            <a:pathLst>
                              <a:path w="59305" h="59305">
                                <a:moveTo>
                                  <a:pt x="29652" y="0"/>
                                </a:moveTo>
                                <a:lnTo>
                                  <a:pt x="59305" y="59305"/>
                                </a:lnTo>
                                <a:lnTo>
                                  <a:pt x="29652" y="44479"/>
                                </a:lnTo>
                                <a:lnTo>
                                  <a:pt x="0" y="59305"/>
                                </a:lnTo>
                                <a:lnTo>
                                  <a:pt x="2965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00" name="Shape 100"/>
                        <wps:cNvSpPr/>
                        <wps:spPr>
                          <a:xfrm>
                            <a:off x="4859320" y="465101"/>
                            <a:ext cx="59305" cy="59305"/>
                          </a:xfrm>
                          <a:custGeom>
                            <a:avLst/>
                            <a:gdLst/>
                            <a:ahLst/>
                            <a:cxnLst/>
                            <a:rect l="0" t="0" r="0" b="0"/>
                            <a:pathLst>
                              <a:path w="59305" h="59305">
                                <a:moveTo>
                                  <a:pt x="29652" y="0"/>
                                </a:moveTo>
                                <a:lnTo>
                                  <a:pt x="59305" y="59305"/>
                                </a:lnTo>
                                <a:lnTo>
                                  <a:pt x="29652" y="44479"/>
                                </a:lnTo>
                                <a:lnTo>
                                  <a:pt x="0" y="59305"/>
                                </a:lnTo>
                                <a:lnTo>
                                  <a:pt x="29652" y="0"/>
                                </a:lnTo>
                                <a:close/>
                              </a:path>
                            </a:pathLst>
                          </a:custGeom>
                          <a:ln w="14826" cap="flat">
                            <a:miter lim="127000"/>
                          </a:ln>
                        </wps:spPr>
                        <wps:style>
                          <a:lnRef idx="1">
                            <a:srgbClr val="000000"/>
                          </a:lnRef>
                          <a:fillRef idx="0">
                            <a:srgbClr val="000000">
                              <a:alpha val="0"/>
                            </a:srgbClr>
                          </a:fillRef>
                          <a:effectRef idx="0">
                            <a:scrgbClr r="0" g="0" b="0"/>
                          </a:effectRef>
                          <a:fontRef idx="none"/>
                        </wps:style>
                        <wps:bodyPr/>
                      </wps:wsp>
                      <wps:wsp>
                        <wps:cNvPr id="101" name="Shape 101"/>
                        <wps:cNvSpPr/>
                        <wps:spPr>
                          <a:xfrm>
                            <a:off x="467028" y="502167"/>
                            <a:ext cx="1855215" cy="765482"/>
                          </a:xfrm>
                          <a:custGeom>
                            <a:avLst/>
                            <a:gdLst/>
                            <a:ahLst/>
                            <a:cxnLst/>
                            <a:rect l="0" t="0" r="0" b="0"/>
                            <a:pathLst>
                              <a:path w="1855215" h="765482">
                                <a:moveTo>
                                  <a:pt x="1855215" y="765482"/>
                                </a:moveTo>
                                <a:lnTo>
                                  <a:pt x="0" y="765482"/>
                                </a:lnTo>
                                <a:lnTo>
                                  <a:pt x="0" y="0"/>
                                </a:lnTo>
                              </a:path>
                            </a:pathLst>
                          </a:custGeom>
                          <a:ln w="14826" cap="flat">
                            <a:miter lim="127000"/>
                          </a:ln>
                        </wps:spPr>
                        <wps:style>
                          <a:lnRef idx="1">
                            <a:srgbClr val="000000"/>
                          </a:lnRef>
                          <a:fillRef idx="0">
                            <a:srgbClr val="000000">
                              <a:alpha val="0"/>
                            </a:srgbClr>
                          </a:fillRef>
                          <a:effectRef idx="0">
                            <a:scrgbClr r="0" g="0" b="0"/>
                          </a:effectRef>
                          <a:fontRef idx="none"/>
                        </wps:style>
                        <wps:bodyPr/>
                      </wps:wsp>
                      <wps:wsp>
                        <wps:cNvPr id="102" name="Shape 102"/>
                        <wps:cNvSpPr/>
                        <wps:spPr>
                          <a:xfrm>
                            <a:off x="2307417" y="1237996"/>
                            <a:ext cx="59306" cy="59305"/>
                          </a:xfrm>
                          <a:custGeom>
                            <a:avLst/>
                            <a:gdLst/>
                            <a:ahLst/>
                            <a:cxnLst/>
                            <a:rect l="0" t="0" r="0" b="0"/>
                            <a:pathLst>
                              <a:path w="59306" h="59305">
                                <a:moveTo>
                                  <a:pt x="0" y="0"/>
                                </a:moveTo>
                                <a:lnTo>
                                  <a:pt x="59306" y="29652"/>
                                </a:lnTo>
                                <a:lnTo>
                                  <a:pt x="0" y="59305"/>
                                </a:lnTo>
                                <a:lnTo>
                                  <a:pt x="14827" y="29652"/>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03" name="Shape 103"/>
                        <wps:cNvSpPr/>
                        <wps:spPr>
                          <a:xfrm>
                            <a:off x="2307417" y="1237996"/>
                            <a:ext cx="59306" cy="59305"/>
                          </a:xfrm>
                          <a:custGeom>
                            <a:avLst/>
                            <a:gdLst/>
                            <a:ahLst/>
                            <a:cxnLst/>
                            <a:rect l="0" t="0" r="0" b="0"/>
                            <a:pathLst>
                              <a:path w="59306" h="59305">
                                <a:moveTo>
                                  <a:pt x="59306" y="29652"/>
                                </a:moveTo>
                                <a:lnTo>
                                  <a:pt x="0" y="59305"/>
                                </a:lnTo>
                                <a:lnTo>
                                  <a:pt x="14827" y="29652"/>
                                </a:lnTo>
                                <a:lnTo>
                                  <a:pt x="0" y="0"/>
                                </a:lnTo>
                                <a:lnTo>
                                  <a:pt x="59306" y="29652"/>
                                </a:lnTo>
                                <a:close/>
                              </a:path>
                            </a:pathLst>
                          </a:custGeom>
                          <a:ln w="14826" cap="flat">
                            <a:miter lim="127000"/>
                          </a:ln>
                        </wps:spPr>
                        <wps:style>
                          <a:lnRef idx="1">
                            <a:srgbClr val="000000"/>
                          </a:lnRef>
                          <a:fillRef idx="0">
                            <a:srgbClr val="000000">
                              <a:alpha val="0"/>
                            </a:srgbClr>
                          </a:fillRef>
                          <a:effectRef idx="0">
                            <a:scrgbClr r="0" g="0" b="0"/>
                          </a:effectRef>
                          <a:fontRef idx="none"/>
                        </wps:style>
                        <wps:bodyPr/>
                      </wps:wsp>
                      <wps:wsp>
                        <wps:cNvPr id="104" name="Shape 104"/>
                        <wps:cNvSpPr/>
                        <wps:spPr>
                          <a:xfrm>
                            <a:off x="437376" y="457688"/>
                            <a:ext cx="59305" cy="59305"/>
                          </a:xfrm>
                          <a:custGeom>
                            <a:avLst/>
                            <a:gdLst/>
                            <a:ahLst/>
                            <a:cxnLst/>
                            <a:rect l="0" t="0" r="0" b="0"/>
                            <a:pathLst>
                              <a:path w="59305" h="59305">
                                <a:moveTo>
                                  <a:pt x="29653" y="0"/>
                                </a:moveTo>
                                <a:lnTo>
                                  <a:pt x="59305" y="59305"/>
                                </a:lnTo>
                                <a:lnTo>
                                  <a:pt x="29653" y="44479"/>
                                </a:lnTo>
                                <a:lnTo>
                                  <a:pt x="0" y="59305"/>
                                </a:lnTo>
                                <a:lnTo>
                                  <a:pt x="2965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05" name="Shape 105"/>
                        <wps:cNvSpPr/>
                        <wps:spPr>
                          <a:xfrm>
                            <a:off x="437376" y="457688"/>
                            <a:ext cx="59305" cy="59305"/>
                          </a:xfrm>
                          <a:custGeom>
                            <a:avLst/>
                            <a:gdLst/>
                            <a:ahLst/>
                            <a:cxnLst/>
                            <a:rect l="0" t="0" r="0" b="0"/>
                            <a:pathLst>
                              <a:path w="59305" h="59305">
                                <a:moveTo>
                                  <a:pt x="29653" y="0"/>
                                </a:moveTo>
                                <a:lnTo>
                                  <a:pt x="59305" y="59305"/>
                                </a:lnTo>
                                <a:lnTo>
                                  <a:pt x="29653" y="44479"/>
                                </a:lnTo>
                                <a:lnTo>
                                  <a:pt x="0" y="59305"/>
                                </a:lnTo>
                                <a:lnTo>
                                  <a:pt x="29653" y="0"/>
                                </a:lnTo>
                                <a:close/>
                              </a:path>
                            </a:pathLst>
                          </a:custGeom>
                          <a:ln w="14826" cap="flat">
                            <a:miter lim="127000"/>
                          </a:ln>
                        </wps:spPr>
                        <wps:style>
                          <a:lnRef idx="1">
                            <a:srgbClr val="000000"/>
                          </a:lnRef>
                          <a:fillRef idx="0">
                            <a:srgbClr val="000000">
                              <a:alpha val="0"/>
                            </a:srgbClr>
                          </a:fillRef>
                          <a:effectRef idx="0">
                            <a:scrgbClr r="0" g="0" b="0"/>
                          </a:effectRef>
                          <a:fontRef idx="none"/>
                        </wps:style>
                        <wps:bodyPr/>
                      </wps:wsp>
                      <wps:wsp>
                        <wps:cNvPr id="106" name="Shape 106"/>
                        <wps:cNvSpPr/>
                        <wps:spPr>
                          <a:xfrm>
                            <a:off x="1616067" y="502167"/>
                            <a:ext cx="706177" cy="598686"/>
                          </a:xfrm>
                          <a:custGeom>
                            <a:avLst/>
                            <a:gdLst/>
                            <a:ahLst/>
                            <a:cxnLst/>
                            <a:rect l="0" t="0" r="0" b="0"/>
                            <a:pathLst>
                              <a:path w="706177" h="598686">
                                <a:moveTo>
                                  <a:pt x="706177" y="598686"/>
                                </a:moveTo>
                                <a:lnTo>
                                  <a:pt x="0" y="598686"/>
                                </a:lnTo>
                                <a:lnTo>
                                  <a:pt x="0" y="0"/>
                                </a:lnTo>
                              </a:path>
                            </a:pathLst>
                          </a:custGeom>
                          <a:ln w="14826" cap="flat">
                            <a:miter lim="127000"/>
                          </a:ln>
                        </wps:spPr>
                        <wps:style>
                          <a:lnRef idx="1">
                            <a:srgbClr val="000000"/>
                          </a:lnRef>
                          <a:fillRef idx="0">
                            <a:srgbClr val="000000">
                              <a:alpha val="0"/>
                            </a:srgbClr>
                          </a:fillRef>
                          <a:effectRef idx="0">
                            <a:scrgbClr r="0" g="0" b="0"/>
                          </a:effectRef>
                          <a:fontRef idx="none"/>
                        </wps:style>
                        <wps:bodyPr/>
                      </wps:wsp>
                      <wps:wsp>
                        <wps:cNvPr id="107" name="Shape 107"/>
                        <wps:cNvSpPr/>
                        <wps:spPr>
                          <a:xfrm>
                            <a:off x="2307417" y="1071200"/>
                            <a:ext cx="59306" cy="59305"/>
                          </a:xfrm>
                          <a:custGeom>
                            <a:avLst/>
                            <a:gdLst/>
                            <a:ahLst/>
                            <a:cxnLst/>
                            <a:rect l="0" t="0" r="0" b="0"/>
                            <a:pathLst>
                              <a:path w="59306" h="59305">
                                <a:moveTo>
                                  <a:pt x="0" y="0"/>
                                </a:moveTo>
                                <a:lnTo>
                                  <a:pt x="59306" y="29653"/>
                                </a:lnTo>
                                <a:lnTo>
                                  <a:pt x="0" y="59305"/>
                                </a:lnTo>
                                <a:lnTo>
                                  <a:pt x="14827" y="2965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08" name="Shape 108"/>
                        <wps:cNvSpPr/>
                        <wps:spPr>
                          <a:xfrm>
                            <a:off x="2307417" y="1071200"/>
                            <a:ext cx="59306" cy="59305"/>
                          </a:xfrm>
                          <a:custGeom>
                            <a:avLst/>
                            <a:gdLst/>
                            <a:ahLst/>
                            <a:cxnLst/>
                            <a:rect l="0" t="0" r="0" b="0"/>
                            <a:pathLst>
                              <a:path w="59306" h="59305">
                                <a:moveTo>
                                  <a:pt x="59306" y="29653"/>
                                </a:moveTo>
                                <a:lnTo>
                                  <a:pt x="0" y="59305"/>
                                </a:lnTo>
                                <a:lnTo>
                                  <a:pt x="14827" y="29653"/>
                                </a:lnTo>
                                <a:lnTo>
                                  <a:pt x="0" y="0"/>
                                </a:lnTo>
                                <a:lnTo>
                                  <a:pt x="59306" y="29653"/>
                                </a:lnTo>
                                <a:close/>
                              </a:path>
                            </a:pathLst>
                          </a:custGeom>
                          <a:ln w="14826" cap="flat">
                            <a:miter lim="127000"/>
                          </a:ln>
                        </wps:spPr>
                        <wps:style>
                          <a:lnRef idx="1">
                            <a:srgbClr val="000000"/>
                          </a:lnRef>
                          <a:fillRef idx="0">
                            <a:srgbClr val="000000">
                              <a:alpha val="0"/>
                            </a:srgbClr>
                          </a:fillRef>
                          <a:effectRef idx="0">
                            <a:scrgbClr r="0" g="0" b="0"/>
                          </a:effectRef>
                          <a:fontRef idx="none"/>
                        </wps:style>
                        <wps:bodyPr/>
                      </wps:wsp>
                      <wps:wsp>
                        <wps:cNvPr id="109" name="Shape 109"/>
                        <wps:cNvSpPr/>
                        <wps:spPr>
                          <a:xfrm>
                            <a:off x="1586414" y="457688"/>
                            <a:ext cx="59305" cy="59305"/>
                          </a:xfrm>
                          <a:custGeom>
                            <a:avLst/>
                            <a:gdLst/>
                            <a:ahLst/>
                            <a:cxnLst/>
                            <a:rect l="0" t="0" r="0" b="0"/>
                            <a:pathLst>
                              <a:path w="59305" h="59305">
                                <a:moveTo>
                                  <a:pt x="29652" y="0"/>
                                </a:moveTo>
                                <a:lnTo>
                                  <a:pt x="59305" y="59305"/>
                                </a:lnTo>
                                <a:lnTo>
                                  <a:pt x="29652" y="44479"/>
                                </a:lnTo>
                                <a:lnTo>
                                  <a:pt x="0" y="59305"/>
                                </a:lnTo>
                                <a:lnTo>
                                  <a:pt x="2965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0" name="Shape 110"/>
                        <wps:cNvSpPr/>
                        <wps:spPr>
                          <a:xfrm>
                            <a:off x="1586414" y="457688"/>
                            <a:ext cx="59305" cy="59305"/>
                          </a:xfrm>
                          <a:custGeom>
                            <a:avLst/>
                            <a:gdLst/>
                            <a:ahLst/>
                            <a:cxnLst/>
                            <a:rect l="0" t="0" r="0" b="0"/>
                            <a:pathLst>
                              <a:path w="59305" h="59305">
                                <a:moveTo>
                                  <a:pt x="29652" y="0"/>
                                </a:moveTo>
                                <a:lnTo>
                                  <a:pt x="59305" y="59305"/>
                                </a:lnTo>
                                <a:lnTo>
                                  <a:pt x="29652" y="44479"/>
                                </a:lnTo>
                                <a:lnTo>
                                  <a:pt x="0" y="59305"/>
                                </a:lnTo>
                                <a:lnTo>
                                  <a:pt x="29652" y="0"/>
                                </a:lnTo>
                                <a:close/>
                              </a:path>
                            </a:pathLst>
                          </a:custGeom>
                          <a:ln w="14826" cap="flat">
                            <a:miter lim="127000"/>
                          </a:ln>
                        </wps:spPr>
                        <wps:style>
                          <a:lnRef idx="1">
                            <a:srgbClr val="000000"/>
                          </a:lnRef>
                          <a:fillRef idx="0">
                            <a:srgbClr val="000000">
                              <a:alpha val="0"/>
                            </a:srgbClr>
                          </a:fillRef>
                          <a:effectRef idx="0">
                            <a:scrgbClr r="0" g="0" b="0"/>
                          </a:effectRef>
                          <a:fontRef idx="none"/>
                        </wps:style>
                        <wps:bodyPr/>
                      </wps:wsp>
                      <wps:wsp>
                        <wps:cNvPr id="111" name="Shape 111"/>
                        <wps:cNvSpPr/>
                        <wps:spPr>
                          <a:xfrm>
                            <a:off x="3111596" y="502167"/>
                            <a:ext cx="632045" cy="598686"/>
                          </a:xfrm>
                          <a:custGeom>
                            <a:avLst/>
                            <a:gdLst/>
                            <a:ahLst/>
                            <a:cxnLst/>
                            <a:rect l="0" t="0" r="0" b="0"/>
                            <a:pathLst>
                              <a:path w="632045" h="598686">
                                <a:moveTo>
                                  <a:pt x="0" y="598686"/>
                                </a:moveTo>
                                <a:lnTo>
                                  <a:pt x="632045" y="598686"/>
                                </a:lnTo>
                                <a:lnTo>
                                  <a:pt x="632045" y="0"/>
                                </a:lnTo>
                              </a:path>
                            </a:pathLst>
                          </a:custGeom>
                          <a:ln w="14826" cap="flat">
                            <a:miter lim="127000"/>
                          </a:ln>
                        </wps:spPr>
                        <wps:style>
                          <a:lnRef idx="1">
                            <a:srgbClr val="000000"/>
                          </a:lnRef>
                          <a:fillRef idx="0">
                            <a:srgbClr val="000000">
                              <a:alpha val="0"/>
                            </a:srgbClr>
                          </a:fillRef>
                          <a:effectRef idx="0">
                            <a:scrgbClr r="0" g="0" b="0"/>
                          </a:effectRef>
                          <a:fontRef idx="none"/>
                        </wps:style>
                        <wps:bodyPr/>
                      </wps:wsp>
                      <wps:wsp>
                        <wps:cNvPr id="112" name="Shape 112"/>
                        <wps:cNvSpPr/>
                        <wps:spPr>
                          <a:xfrm>
                            <a:off x="3067116" y="1071200"/>
                            <a:ext cx="59306" cy="59305"/>
                          </a:xfrm>
                          <a:custGeom>
                            <a:avLst/>
                            <a:gdLst/>
                            <a:ahLst/>
                            <a:cxnLst/>
                            <a:rect l="0" t="0" r="0" b="0"/>
                            <a:pathLst>
                              <a:path w="59306" h="59305">
                                <a:moveTo>
                                  <a:pt x="59306" y="0"/>
                                </a:moveTo>
                                <a:lnTo>
                                  <a:pt x="44479" y="29653"/>
                                </a:lnTo>
                                <a:lnTo>
                                  <a:pt x="59306" y="59305"/>
                                </a:lnTo>
                                <a:lnTo>
                                  <a:pt x="0" y="29653"/>
                                </a:lnTo>
                                <a:lnTo>
                                  <a:pt x="59306"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3" name="Shape 113"/>
                        <wps:cNvSpPr/>
                        <wps:spPr>
                          <a:xfrm>
                            <a:off x="3067116" y="1071200"/>
                            <a:ext cx="59306" cy="59305"/>
                          </a:xfrm>
                          <a:custGeom>
                            <a:avLst/>
                            <a:gdLst/>
                            <a:ahLst/>
                            <a:cxnLst/>
                            <a:rect l="0" t="0" r="0" b="0"/>
                            <a:pathLst>
                              <a:path w="59306" h="59305">
                                <a:moveTo>
                                  <a:pt x="0" y="29653"/>
                                </a:moveTo>
                                <a:lnTo>
                                  <a:pt x="59306" y="0"/>
                                </a:lnTo>
                                <a:lnTo>
                                  <a:pt x="44479" y="29653"/>
                                </a:lnTo>
                                <a:lnTo>
                                  <a:pt x="59306" y="59305"/>
                                </a:lnTo>
                                <a:lnTo>
                                  <a:pt x="0" y="29653"/>
                                </a:lnTo>
                                <a:close/>
                              </a:path>
                            </a:pathLst>
                          </a:custGeom>
                          <a:ln w="14826" cap="flat">
                            <a:miter lim="127000"/>
                          </a:ln>
                        </wps:spPr>
                        <wps:style>
                          <a:lnRef idx="1">
                            <a:srgbClr val="000000"/>
                          </a:lnRef>
                          <a:fillRef idx="0">
                            <a:srgbClr val="000000">
                              <a:alpha val="0"/>
                            </a:srgbClr>
                          </a:fillRef>
                          <a:effectRef idx="0">
                            <a:scrgbClr r="0" g="0" b="0"/>
                          </a:effectRef>
                          <a:fontRef idx="none"/>
                        </wps:style>
                        <wps:bodyPr/>
                      </wps:wsp>
                      <wps:wsp>
                        <wps:cNvPr id="114" name="Shape 114"/>
                        <wps:cNvSpPr/>
                        <wps:spPr>
                          <a:xfrm>
                            <a:off x="3713988" y="457688"/>
                            <a:ext cx="59305" cy="59305"/>
                          </a:xfrm>
                          <a:custGeom>
                            <a:avLst/>
                            <a:gdLst/>
                            <a:ahLst/>
                            <a:cxnLst/>
                            <a:rect l="0" t="0" r="0" b="0"/>
                            <a:pathLst>
                              <a:path w="59305" h="59305">
                                <a:moveTo>
                                  <a:pt x="29652" y="0"/>
                                </a:moveTo>
                                <a:lnTo>
                                  <a:pt x="59305" y="59305"/>
                                </a:lnTo>
                                <a:lnTo>
                                  <a:pt x="29652" y="44479"/>
                                </a:lnTo>
                                <a:lnTo>
                                  <a:pt x="0" y="59305"/>
                                </a:lnTo>
                                <a:lnTo>
                                  <a:pt x="2965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5" name="Shape 115"/>
                        <wps:cNvSpPr/>
                        <wps:spPr>
                          <a:xfrm>
                            <a:off x="3713988" y="457688"/>
                            <a:ext cx="59305" cy="59305"/>
                          </a:xfrm>
                          <a:custGeom>
                            <a:avLst/>
                            <a:gdLst/>
                            <a:ahLst/>
                            <a:cxnLst/>
                            <a:rect l="0" t="0" r="0" b="0"/>
                            <a:pathLst>
                              <a:path w="59305" h="59305">
                                <a:moveTo>
                                  <a:pt x="29652" y="0"/>
                                </a:moveTo>
                                <a:lnTo>
                                  <a:pt x="59305" y="59305"/>
                                </a:lnTo>
                                <a:lnTo>
                                  <a:pt x="29652" y="44479"/>
                                </a:lnTo>
                                <a:lnTo>
                                  <a:pt x="0" y="59305"/>
                                </a:lnTo>
                                <a:lnTo>
                                  <a:pt x="29652" y="0"/>
                                </a:lnTo>
                                <a:close/>
                              </a:path>
                            </a:pathLst>
                          </a:custGeom>
                          <a:ln w="14826"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520E14DF" id="Group 3245" o:spid="_x0000_s1026" style="width:432.55pt;height:112.95pt;mso-position-horizontal-relative:char;mso-position-vertical-relative:line" coordsize="54931,143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">
                <v:shape id="Shape 48" o:spid="_x0000_s1027" style="position:absolute;width:9414;height:4447;visibility:visible;mso-wrap-style:square;v-text-anchor:top" coordsize="941470,444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" path="m66718,l874752,v4380,,8719,427,13016,1282c892064,2137,896236,3402,900283,5079v4048,1676,7893,3731,11535,6165c915461,13678,918831,16444,921928,19541v3098,3098,5864,6468,8298,10111c932660,33294,934715,37139,936391,41186v1677,4048,2942,8220,3797,12516c941043,57999,941470,62338,941470,66718r,311353c941470,382451,941043,386790,940188,391087v-855,4296,-2120,8468,-3797,12516c934715,407650,932660,411495,930226,415137v-2434,3643,-5200,7013,-8298,10111c918831,428345,915461,431111,911818,433545v-3642,2434,-7487,4489,-11535,6165c896236,441387,892064,442652,887768,443507v-4297,855,-8636,1282,-13016,1282l66718,444789v-4381,,-8719,-427,-13016,-1282c49406,442652,45234,441387,41186,439710v-4047,-1676,-7892,-3731,-11534,-6165c26009,431111,22639,428345,19541,425248v-3097,-3098,-5863,-6468,-8297,-10111c8810,411495,6755,407650,5079,403603,3402,399555,2136,395383,1282,391087,427,386790,,382451,,378071l,66718c,62338,427,57999,1282,53702,2136,49406,3402,45234,5079,41186,6755,37139,8810,33294,11244,29652v2434,-3643,5200,-7013,8297,-10111c22639,16444,26009,13678,29652,11244,33294,8810,37139,6755,41186,5079,45234,3402,49406,2137,53702,1282,57999,427,62337,,66718,xe" filled="f" strokeweight=".20592mm">
                  <v:stroke miterlimit="1" joinstyle="miter"/>
                  <v:path arrowok="t" textboxrect="0,0,941470,444789"/>
                </v:shape>
                <v:rect id="Rectangle 49" o:spid="_x0000_s1028" style="position:absolute;left:345;top:541;width:11502;height:1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XSAwwAAANsAAAAPAAAAZHJzL2Rvd25yZXYueG1sRI9Bi8Iw&#10;FITvgv8hPMGbpi4i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sHV0gMMAAADbAAAADwAA&#10;AAAAAAAAAAAAAAAHAgAAZHJzL2Rvd25yZXYueG1sUEsFBgAAAAADAAMAtwAAAPcCAAAAAA==&#10;" filled="f" stroked="f">
                  <v:textbox inset="0,0,0,0">
                    <w:txbxContent>
                      <w:p w14:paraId="718B71D1" w14:textId="77777777" w:rsidR="00A03E65" w:rsidRDefault="00A03E65" w:rsidP="00A03E65">
                        <w:pPr>
                          <w:spacing w:after="160" w:line="259" w:lineRule="auto"/>
                        </w:pPr>
                        <w:r>
                          <w:rPr>
                            <w:rFonts w:ascii="Arial" w:eastAsia="Arial" w:hAnsi="Arial" w:cs="Arial"/>
                            <w:b/>
                            <w:sz w:val="16"/>
                          </w:rPr>
                          <w:t>Account Opening</w:t>
                        </w:r>
                      </w:p>
                    </w:txbxContent>
                  </v:textbox>
                </v:rect>
                <v:rect id="Rectangle 50" o:spid="_x0000_s1029" style="position:absolute;left:2017;top:1801;width:7056;height:1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kvAwQAAANsAAAAPAAAAZHJzL2Rvd25yZXYueG1sRE/LisIw&#10;FN0P+A/hCrMbUwUH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KSWS8DBAAAA2wAAAA8AAAAA&#10;AAAAAAAAAAAABwIAAGRycy9kb3ducmV2LnhtbFBLBQYAAAAAAwADALcAAAD1AgAAAAA=&#10;" filled="f" stroked="f">
                  <v:textbox inset="0,0,0,0">
                    <w:txbxContent>
                      <w:p w14:paraId="766884EC" w14:textId="77777777" w:rsidR="00A03E65" w:rsidRDefault="00A03E65" w:rsidP="00A03E65">
                        <w:pPr>
                          <w:spacing w:after="160" w:line="259" w:lineRule="auto"/>
                        </w:pPr>
                        <w:r>
                          <w:rPr>
                            <w:rFonts w:ascii="Arial" w:eastAsia="Arial" w:hAnsi="Arial" w:cs="Arial"/>
                            <w:b/>
                            <w:sz w:val="16"/>
                          </w:rPr>
                          <w:t>and Digital</w:t>
                        </w:r>
                      </w:p>
                    </w:txbxContent>
                  </v:textbox>
                </v:rect>
                <v:rect id="Rectangle 51" o:spid="_x0000_s1030" style="position:absolute;left:575;top:3062;width:10890;height:1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u5bxQAAANsAAAAPAAAAZHJzL2Rvd25yZXYueG1sRI9Ba8JA&#10;FITvgv9heUJvurGg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DL2u5bxQAAANsAAAAP&#10;AAAAAAAAAAAAAAAAAAcCAABkcnMvZG93bnJldi54bWxQSwUGAAAAAAMAAwC3AAAA+QIAAAAA&#10;" filled="f" stroked="f">
                  <v:textbox inset="0,0,0,0">
                    <w:txbxContent>
                      <w:p w14:paraId="4528ABF9" w14:textId="77777777" w:rsidR="00A03E65" w:rsidRDefault="00A03E65" w:rsidP="00A03E65">
                        <w:pPr>
                          <w:spacing w:after="160" w:line="259" w:lineRule="auto"/>
                        </w:pPr>
                        <w:r>
                          <w:rPr>
                            <w:rFonts w:ascii="Arial" w:eastAsia="Arial" w:hAnsi="Arial" w:cs="Arial"/>
                            <w:b/>
                            <w:sz w:val="16"/>
                          </w:rPr>
                          <w:t>Identity Creation</w:t>
                        </w:r>
                      </w:p>
                    </w:txbxContent>
                  </v:textbox>
                </v:rect>
                <v:shape id="Shape 53" o:spid="_x0000_s1031" style="position:absolute;left:11935;width:8525;height:4447;visibility:visible;mso-wrap-style:square;v-text-anchor:top" coordsize="852512,444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" path="m66718,l785794,v4381,,8720,427,13016,1282c803106,2137,807278,3402,811326,5079v4048,1676,7892,3731,11535,6165c826503,13678,829873,16444,832971,19541v3098,3098,5863,6468,8297,10111c843702,33294,845757,37139,847434,41186v1676,4048,2942,8220,3797,12516c852085,57999,852512,62338,852512,66718r,311353c852512,382451,852085,386790,851231,391087v-855,4296,-2121,8468,-3797,12516c845757,407650,843702,411495,841268,415137v-2434,3643,-5199,7013,-8297,10111c829873,428345,826503,431111,822861,433545v-3643,2434,-7487,4489,-11535,6165c807278,441387,803106,442652,798810,443507v-4296,855,-8635,1282,-13016,1282l66718,444789v-4380,,-8719,-427,-13016,-1282c49406,442652,45234,441387,41186,439710v-4047,-1676,-7892,-3731,-11534,-6165c26009,431111,22639,428345,19541,425248v-3097,-3098,-5863,-6468,-8297,-10111c8810,411495,6755,407650,5079,403603,3402,399555,2137,395383,1282,391087,427,386790,,382451,,378071l,66718c,62338,427,57999,1282,53702,2137,49406,3402,45234,5079,41186,6755,37139,8810,33294,11244,29652v2434,-3643,5200,-7013,8297,-10111c22639,16444,26009,13678,29652,11244,33294,8810,37139,6755,41186,5079,45234,3402,49406,2137,53702,1282,57999,427,62338,,66718,xe" filled="f" strokeweight=".20592mm">
                  <v:stroke miterlimit="1" joinstyle="miter"/>
                  <v:path arrowok="t" textboxrect="0,0,852512,444789"/>
                </v:shape>
                <v:rect id="Rectangle 54" o:spid="_x0000_s1032" style="position:absolute;left:14315;top:541;width:4908;height:1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U3DwwAAANsAAAAPAAAAZHJzL2Rvd25yZXYueG1sRI9Li8JA&#10;EITvgv9haMGbTlxU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261Nw8MAAADbAAAADwAA&#10;AAAAAAAAAAAAAAAHAgAAZHJzL2Rvd25yZXYueG1sUEsFBgAAAAADAAMAtwAAAPcCAAAAAA==&#10;" filled="f" stroked="f">
                  <v:textbox inset="0,0,0,0">
                    <w:txbxContent>
                      <w:p w14:paraId="58C8C29D" w14:textId="77777777" w:rsidR="00A03E65" w:rsidRDefault="00A03E65" w:rsidP="00A03E65">
                        <w:pPr>
                          <w:spacing w:after="160" w:line="259" w:lineRule="auto"/>
                        </w:pPr>
                        <w:r>
                          <w:rPr>
                            <w:rFonts w:ascii="Arial" w:eastAsia="Arial" w:hAnsi="Arial" w:cs="Arial"/>
                            <w:b/>
                            <w:sz w:val="16"/>
                          </w:rPr>
                          <w:t>Identity</w:t>
                        </w:r>
                      </w:p>
                    </w:txbxContent>
                  </v:textbox>
                </v:rect>
                <v:rect id="Rectangle 55" o:spid="_x0000_s1033" style="position:absolute;left:12843;top:1801;width:8822;height:1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ehYxQAAANsAAAAPAAAAZHJzL2Rvd25yZXYueG1sRI9Ba8JA&#10;FITvBf/D8oTemo2F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04ehYxQAAANsAAAAP&#10;AAAAAAAAAAAAAAAAAAcCAABkcnMvZG93bnJldi54bWxQSwUGAAAAAAMAAwC3AAAA+QIAAAAA&#10;" filled="f" stroked="f">
                  <v:textbox inset="0,0,0,0">
                    <w:txbxContent>
                      <w:p w14:paraId="0A655F32" w14:textId="77777777" w:rsidR="00A03E65" w:rsidRDefault="00A03E65" w:rsidP="00A03E65">
                        <w:pPr>
                          <w:spacing w:after="160" w:line="259" w:lineRule="auto"/>
                        </w:pPr>
                        <w:r>
                          <w:rPr>
                            <w:rFonts w:ascii="Arial" w:eastAsia="Arial" w:hAnsi="Arial" w:cs="Arial"/>
                            <w:b/>
                            <w:sz w:val="16"/>
                          </w:rPr>
                          <w:t>Validation via</w:t>
                        </w:r>
                      </w:p>
                    </w:txbxContent>
                  </v:textbox>
                </v:rect>
                <v:rect id="Rectangle 56" o:spid="_x0000_s1034" style="position:absolute;left:12411;top:3062;width:9971;height:1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3YvwwAAANsAAAAPAAAAZHJzL2Rvd25yZXYueG1sRI9Bi8Iw&#10;FITvC/sfwlvwtqYrK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RDN2L8MAAADbAAAADwAA&#10;AAAAAAAAAAAAAAAHAgAAZHJzL2Rvd25yZXYueG1sUEsFBgAAAAADAAMAtwAAAPcCAAAAAA==&#10;" filled="f" stroked="f">
                  <v:textbox inset="0,0,0,0">
                    <w:txbxContent>
                      <w:p w14:paraId="5187743E" w14:textId="77777777" w:rsidR="00A03E65" w:rsidRDefault="00A03E65" w:rsidP="00A03E65">
                        <w:pPr>
                          <w:spacing w:after="160" w:line="259" w:lineRule="auto"/>
                        </w:pPr>
                        <w:r>
                          <w:rPr>
                            <w:rFonts w:ascii="Arial" w:eastAsia="Arial" w:hAnsi="Arial" w:cs="Arial"/>
                            <w:b/>
                            <w:sz w:val="16"/>
                          </w:rPr>
                          <w:t>Smart Contract</w:t>
                        </w:r>
                      </w:p>
                    </w:txbxContent>
                  </v:textbox>
                </v:rect>
                <v:shape id="Shape 58" o:spid="_x0000_s1035" style="position:absolute;left:22387;width:9637;height:4447;visibility:visible;mso-wrap-style:square;v-text-anchor:top" coordsize="963710,444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" path="m66719,l896991,v4381,,8720,427,13016,1282c914304,2137,918475,3402,922523,5079v4048,1676,7892,3731,11535,6165c937700,13678,941070,16444,944168,19541v3097,3098,5863,6468,8297,10111c954899,33294,956954,37139,958631,41186v1676,4048,2941,8220,3796,12516c963282,57999,963709,62338,963710,66718r,311353c963709,382451,963282,386790,962427,391087v-855,4296,-2120,8468,-3796,12516c956954,407650,954899,411495,952465,415137v-2434,3643,-5200,7013,-8297,10111c941070,428345,937700,431111,934058,433545v-3643,2434,-7487,4489,-11535,6165c918475,441387,914304,442652,910007,443507v-4296,855,-8635,1282,-13016,1282l66719,444789v-4381,,-8720,-427,-13016,-1282c49406,442652,45234,441387,41186,439710v-4047,-1676,-7892,-3731,-11534,-6165c26009,431111,22639,428345,19541,425248v-3097,-3098,-5863,-6468,-8297,-10111c8810,411495,6755,407650,5078,403603,3402,399555,2137,395383,1282,391087,427,386790,,382451,,378071l,66718c,62338,427,57999,1282,53702,2137,49406,3402,45234,5078,41186,6755,37139,8810,33294,11244,29652v2434,-3643,5200,-7013,8297,-10111c22639,16444,26009,13678,29652,11244,33294,8810,37139,6755,41186,5079,45234,3402,49406,2137,53703,1282,57999,427,62338,,66719,xe" filled="f" strokeweight=".20592mm">
                  <v:stroke miterlimit="1" joinstyle="miter"/>
                  <v:path arrowok="t" textboxrect="0,0,963710,444789"/>
                </v:shape>
                <v:rect id="Rectangle 59" o:spid="_x0000_s1036" style="position:absolute;left:22844;top:541;width:11503;height:1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OJdwwAAANsAAAAPAAAAZHJzL2Rvd25yZXYueG1sRI9Bi8Iw&#10;FITvgv8hPMGbpi4o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NaziXcMAAADbAAAADwAA&#10;AAAAAAAAAAAAAAAHAgAAZHJzL2Rvd25yZXYueG1sUEsFBgAAAAADAAMAtwAAAPcCAAAAAA==&#10;" filled="f" stroked="f">
                  <v:textbox inset="0,0,0,0">
                    <w:txbxContent>
                      <w:p w14:paraId="4C2E2170" w14:textId="77777777" w:rsidR="00A03E65" w:rsidRDefault="00A03E65" w:rsidP="00A03E65">
                        <w:pPr>
                          <w:spacing w:after="160" w:line="259" w:lineRule="auto"/>
                        </w:pPr>
                        <w:r>
                          <w:rPr>
                            <w:rFonts w:ascii="Arial" w:eastAsia="Arial" w:hAnsi="Arial" w:cs="Arial"/>
                            <w:b/>
                            <w:sz w:val="16"/>
                          </w:rPr>
                          <w:t>Account Creation</w:t>
                        </w:r>
                      </w:p>
                    </w:txbxContent>
                  </v:textbox>
                </v:rect>
                <v:rect id="Rectangle 60" o:spid="_x0000_s1037" style="position:absolute;left:22815;top:1801;width:11581;height:1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" filled="f" stroked="f">
                  <v:textbox inset="0,0,0,0">
                    <w:txbxContent>
                      <w:p w14:paraId="5A68B9FD" w14:textId="77777777" w:rsidR="00A03E65" w:rsidRDefault="00A03E65" w:rsidP="00A03E65">
                        <w:pPr>
                          <w:spacing w:after="160" w:line="259" w:lineRule="auto"/>
                        </w:pPr>
                        <w:r>
                          <w:rPr>
                            <w:rFonts w:ascii="Arial" w:eastAsia="Arial" w:hAnsi="Arial" w:cs="Arial"/>
                            <w:b/>
                            <w:sz w:val="16"/>
                          </w:rPr>
                          <w:t>and Initial Record</w:t>
                        </w:r>
                      </w:p>
                    </w:txbxContent>
                  </v:textbox>
                </v:rect>
                <v:rect id="Rectangle 61" o:spid="_x0000_s1038" style="position:absolute;left:25841;top:3062;width:3529;height:1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" filled="f" stroked="f">
                  <v:textbox inset="0,0,0,0">
                    <w:txbxContent>
                      <w:p w14:paraId="5904734D" w14:textId="77777777" w:rsidR="00A03E65" w:rsidRDefault="00A03E65" w:rsidP="00A03E65">
                        <w:pPr>
                          <w:spacing w:after="160" w:line="259" w:lineRule="auto"/>
                        </w:pPr>
                        <w:r>
                          <w:rPr>
                            <w:rFonts w:ascii="Arial" w:eastAsia="Arial" w:hAnsi="Arial" w:cs="Arial"/>
                            <w:b/>
                            <w:sz w:val="16"/>
                          </w:rPr>
                          <w:t>Entry</w:t>
                        </w:r>
                      </w:p>
                    </w:txbxContent>
                  </v:textbox>
                </v:rect>
                <v:shape id="Shape 63" o:spid="_x0000_s1039" style="position:absolute;left:34026;width:6894;height:4447;visibility:visible;mso-wrap-style:square;v-text-anchor:top" coordsize="689423,444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" path="m66718,l622705,v4380,,8719,427,13016,1282c640017,2137,644189,3402,648236,5079v4047,1676,7892,3731,11535,6165c663414,13678,666784,16444,669881,19541v3098,3098,5864,6468,8297,10111c680612,33294,682667,37139,684344,41186v1676,4048,2942,8220,3796,12516c688995,57999,689423,62338,689423,66718r,311353c689423,382451,688995,386790,688140,391087v-854,4296,-2120,8468,-3796,12516c682667,407650,680612,411495,678178,415137v-2433,3643,-5199,7013,-8297,10111c666784,428345,663414,431111,659771,433545v-3643,2434,-7488,4489,-11535,6165c644189,441387,640017,442652,635721,443507v-4297,855,-8636,1282,-13016,1282l66718,444789v-4381,,-8719,-427,-13016,-1282c49406,442652,45233,441387,41186,439710v-4048,-1676,-7892,-3731,-11535,-6165c26009,431111,22639,428345,19541,425248v-3097,-3098,-5864,-6468,-8297,-10111c8810,411495,6755,407650,5078,403603,3402,399555,2136,395383,1282,391087,427,386790,,382451,,378071l,66718c,62338,427,57999,1282,53702,2136,49406,3402,45234,5078,41186,6755,37139,8810,33294,11244,29652v2433,-3643,5200,-7013,8297,-10111c22639,16444,26009,13678,29651,11244,33294,8810,37138,6755,41186,5079,45233,3402,49406,2137,53702,1282,57999,427,62337,,66718,xe" filled="f" strokeweight=".20592mm">
                  <v:stroke miterlimit="1" joinstyle="miter"/>
                  <v:path arrowok="t" textboxrect="0,0,689423,444789"/>
                </v:shape>
                <v:rect id="Rectangle 64" o:spid="_x0000_s1040" style="position:absolute;left:35186;top:541;width:5983;height:1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Yd+wwAAANsAAAAPAAAAZHJzL2Rvd25yZXYueG1sRI9Bi8Iw&#10;FITvC/sfwlvwtqYrIl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FcGHfsMAAADbAAAADwAA&#10;AAAAAAAAAAAAAAAHAgAAZHJzL2Rvd25yZXYueG1sUEsFBgAAAAADAAMAtwAAAPcCAAAAAA==&#10;" filled="f" stroked="f">
                  <v:textbox inset="0,0,0,0">
                    <w:txbxContent>
                      <w:p w14:paraId="0D55B145" w14:textId="77777777" w:rsidR="00A03E65" w:rsidRDefault="00A03E65" w:rsidP="00A03E65">
                        <w:pPr>
                          <w:spacing w:after="160" w:line="259" w:lineRule="auto"/>
                        </w:pPr>
                        <w:r>
                          <w:rPr>
                            <w:rFonts w:ascii="Arial" w:eastAsia="Arial" w:hAnsi="Arial" w:cs="Arial"/>
                            <w:b/>
                            <w:sz w:val="16"/>
                          </w:rPr>
                          <w:t>Financial</w:t>
                        </w:r>
                      </w:p>
                    </w:txbxContent>
                  </v:textbox>
                </v:rect>
                <v:rect id="Rectangle 65" o:spid="_x0000_s1041" style="position:absolute;left:34523;top:1801;width:7747;height:1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SLlwwAAANsAAAAPAAAAZHJzL2Rvd25yZXYueG1sRI9Bi8Iw&#10;FITvC/sfwlvwtqYrK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eo0i5cMAAADbAAAADwAA&#10;AAAAAAAAAAAAAAAHAgAAZHJzL2Rvd25yZXYueG1sUEsFBgAAAAADAAMAtwAAAPcCAAAAAA==&#10;" filled="f" stroked="f">
                  <v:textbox inset="0,0,0,0">
                    <w:txbxContent>
                      <w:p w14:paraId="2B2A6790" w14:textId="77777777" w:rsidR="00A03E65" w:rsidRDefault="00A03E65" w:rsidP="00A03E65">
                        <w:pPr>
                          <w:spacing w:after="160" w:line="259" w:lineRule="auto"/>
                        </w:pPr>
                        <w:r>
                          <w:rPr>
                            <w:rFonts w:ascii="Arial" w:eastAsia="Arial" w:hAnsi="Arial" w:cs="Arial"/>
                            <w:b/>
                            <w:sz w:val="16"/>
                          </w:rPr>
                          <w:t>Transaction</w:t>
                        </w:r>
                      </w:p>
                    </w:txbxContent>
                  </v:textbox>
                </v:rect>
                <v:rect id="Rectangle 66" o:spid="_x0000_s1042" style="position:absolute;left:35273;top:3062;width:5751;height:1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" filled="f" stroked="f">
                  <v:textbox inset="0,0,0,0">
                    <w:txbxContent>
                      <w:p w14:paraId="1CA09177" w14:textId="77777777" w:rsidR="00A03E65" w:rsidRDefault="00A03E65" w:rsidP="00A03E65">
                        <w:pPr>
                          <w:spacing w:after="160" w:line="259" w:lineRule="auto"/>
                        </w:pPr>
                        <w:r>
                          <w:rPr>
                            <w:rFonts w:ascii="Arial" w:eastAsia="Arial" w:hAnsi="Arial" w:cs="Arial"/>
                            <w:b/>
                            <w:sz w:val="16"/>
                          </w:rPr>
                          <w:t>Initiation</w:t>
                        </w:r>
                      </w:p>
                    </w:txbxContent>
                  </v:textbox>
                </v:rect>
                <v:shape id="Shape 68" o:spid="_x0000_s1043" style="position:absolute;left:42922;top:74;width:12009;height:4448;visibility:visible;mso-wrap-style:square;v-text-anchor:top" coordsize="1200931,444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" path="m66719,l1134213,v4381,,8719,427,13016,1282c1151526,2136,1155697,3402,1159744,5079v4047,1676,7893,3731,11535,6165c1174922,13678,1178291,16444,1181390,19541v3097,3098,5863,6468,8296,10110c1192120,33294,1194176,37139,1195851,41186v1677,4048,2943,8220,3798,12516c1200503,57999,1200931,62337,1200931,66718r,311353c1200931,382451,1200504,386790,1199649,391087v-855,4296,-2121,8468,-3798,12516c1194176,407650,1192120,411495,1189687,415137v-2434,3643,-5200,7013,-8297,10111c1178291,428345,1174922,431111,1171279,433545v-3643,2434,-7488,4489,-11535,6165c1155697,441387,1151526,442652,1147228,443507v-4296,855,-8634,1282,-13015,1282l66719,444789v-4381,,-8719,-427,-13016,-1282c49406,442652,45234,441387,41186,439710v-4047,-1676,-7892,-3731,-11534,-6165c26010,431111,22640,428345,19541,425248v-3097,-3098,-5863,-6468,-8297,-10111c8810,411495,6755,407650,5078,403603,3402,399555,2137,395383,1282,391087,427,386790,,382451,,378071l,66718c,62337,427,57999,1282,53702,2137,49406,3402,45234,5078,41186,6755,37139,8810,33294,11244,29651v2434,-3642,5200,-7012,8297,-10110c22640,16444,26010,13678,29652,11244,33294,8810,37139,6755,41186,5079,45234,3402,49406,2136,53703,1282,58000,427,62338,,66719,xe" filled="f" strokeweight=".20592mm">
                  <v:stroke miterlimit="1" joinstyle="miter"/>
                  <v:path arrowok="t" textboxrect="0,0,1200931,444789"/>
                </v:shape>
                <v:rect id="Rectangle 69" o:spid="_x0000_s1044" style="position:absolute;left:43353;top:615;width:14727;height:1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" filled="f" stroked="f">
                  <v:textbox inset="0,0,0,0">
                    <w:txbxContent>
                      <w:p w14:paraId="342ED42A" w14:textId="77777777" w:rsidR="00A03E65" w:rsidRDefault="00A03E65" w:rsidP="00A03E65">
                        <w:pPr>
                          <w:spacing w:after="160" w:line="259" w:lineRule="auto"/>
                        </w:pPr>
                        <w:r>
                          <w:rPr>
                            <w:rFonts w:ascii="Arial" w:eastAsia="Arial" w:hAnsi="Arial" w:cs="Arial"/>
                            <w:b/>
                            <w:sz w:val="16"/>
                          </w:rPr>
                          <w:t>Transaction Execution</w:t>
                        </w:r>
                      </w:p>
                    </w:txbxContent>
                  </v:textbox>
                </v:rect>
                <v:rect id="Rectangle 70" o:spid="_x0000_s1045" style="position:absolute;left:45054;top:1876;width:10202;height:1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" filled="f" stroked="f">
                  <v:textbox inset="0,0,0,0">
                    <w:txbxContent>
                      <w:p w14:paraId="7EF0FF94" w14:textId="77777777" w:rsidR="00A03E65" w:rsidRDefault="00A03E65" w:rsidP="00A03E65">
                        <w:pPr>
                          <w:spacing w:after="160" w:line="259" w:lineRule="auto"/>
                        </w:pPr>
                        <w:r>
                          <w:rPr>
                            <w:rFonts w:ascii="Arial" w:eastAsia="Arial" w:hAnsi="Arial" w:cs="Arial"/>
                            <w:b/>
                            <w:sz w:val="16"/>
                          </w:rPr>
                          <w:t>and Blockchain</w:t>
                        </w:r>
                      </w:p>
                    </w:txbxContent>
                  </v:textbox>
                </v:rect>
                <v:rect id="Rectangle 71" o:spid="_x0000_s1046" style="position:absolute;left:46322;top:3136;width:6826;height:1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" filled="f" stroked="f">
                  <v:textbox inset="0,0,0,0">
                    <w:txbxContent>
                      <w:p w14:paraId="0902C1C2" w14:textId="77777777" w:rsidR="00A03E65" w:rsidRDefault="00A03E65" w:rsidP="00A03E65">
                        <w:pPr>
                          <w:spacing w:after="160" w:line="259" w:lineRule="auto"/>
                        </w:pPr>
                        <w:r>
                          <w:rPr>
                            <w:rFonts w:ascii="Arial" w:eastAsia="Arial" w:hAnsi="Arial" w:cs="Arial"/>
                            <w:b/>
                            <w:sz w:val="16"/>
                          </w:rPr>
                          <w:t>Recording</w:t>
                        </w:r>
                      </w:p>
                    </w:txbxContent>
                  </v:textbox>
                </v:rect>
                <v:shape id="Shape 72" o:spid="_x0000_s1047" style="position:absolute;left:9414;top:2223;width:1919;height:0;visibility:visible;mso-wrap-style:square;v-text-anchor:top" coordsize="1918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" path="m,l191852,e" filled="f" strokeweight=".20592mm">
                  <v:stroke miterlimit="83231f" joinstyle="miter"/>
                  <v:path arrowok="t" textboxrect="0,0,191852,0"/>
                </v:shape>
                <v:shape id="Shape 73" o:spid="_x0000_s1048" style="position:absolute;left:11333;top:1964;width:519;height:519;visibility:visible;mso-wrap-style:square;v-text-anchor:top" coordsize="51892,51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" path="m,l51892,25946,,51892,,xe" fillcolor="black" stroked="f" strokeweight="0">
                  <v:stroke miterlimit="83231f" joinstyle="miter"/>
                  <v:path arrowok="t" textboxrect="0,0,51892,51892"/>
                </v:shape>
                <v:shape id="Shape 74" o:spid="_x0000_s1049" style="position:absolute;left:11333;top:1964;width:519;height:519;visibility:visible;mso-wrap-style:square;v-text-anchor:top" coordsize="51892,51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" path="m51892,25946l,51892,,,51892,25946xe" filled="f" strokeweight=".20592mm">
                  <v:stroke miterlimit="83231f" joinstyle="miter"/>
                  <v:path arrowok="t" textboxrect="0,0,51892,51892"/>
                </v:shape>
                <v:shape id="Shape 75" o:spid="_x0000_s1050" style="position:absolute;left:20460;top:2223;width:1325;height:0;visibility:visible;mso-wrap-style:square;v-text-anchor:top" coordsize="1325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" path="m,l132547,e" filled="f" strokeweight=".20592mm">
                  <v:stroke miterlimit="83231f" joinstyle="miter"/>
                  <v:path arrowok="t" textboxrect="0,0,132547,0"/>
                </v:shape>
                <v:shape id="Shape 76" o:spid="_x0000_s1051" style="position:absolute;left:21785;top:1964;width:519;height:519;visibility:visible;mso-wrap-style:square;v-text-anchor:top" coordsize="51892,51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" path="m,l51892,25946,,51892,,xe" fillcolor="black" stroked="f" strokeweight="0">
                  <v:stroke miterlimit="83231f" joinstyle="miter"/>
                  <v:path arrowok="t" textboxrect="0,0,51892,51892"/>
                </v:shape>
                <v:shape id="Shape 77" o:spid="_x0000_s1052" style="position:absolute;left:21785;top:1964;width:519;height:519;visibility:visible;mso-wrap-style:square;v-text-anchor:top" coordsize="51892,51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" path="m51892,25946l,51892,,,51892,25946xe" filled="f" strokeweight=".20592mm">
                  <v:stroke miterlimit="83231f" joinstyle="miter"/>
                  <v:path arrowok="t" textboxrect="0,0,51892,51892"/>
                </v:shape>
                <v:shape id="Shape 78" o:spid="_x0000_s1053" style="position:absolute;left:32024;top:2223;width:1400;height:0;visibility:visible;mso-wrap-style:square;v-text-anchor:top" coordsize="1399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" path="m,l139960,e" filled="f" strokeweight=".20592mm">
                  <v:stroke miterlimit="83231f" joinstyle="miter"/>
                  <v:path arrowok="t" textboxrect="0,0,139960,0"/>
                </v:shape>
                <v:shape id="Shape 79" o:spid="_x0000_s1054" style="position:absolute;left:33424;top:1964;width:519;height:519;visibility:visible;mso-wrap-style:square;v-text-anchor:top" coordsize="51892,51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" path="m,l51892,25946,,51892,,xe" fillcolor="black" stroked="f" strokeweight="0">
                  <v:stroke miterlimit="83231f" joinstyle="miter"/>
                  <v:path arrowok="t" textboxrect="0,0,51892,51892"/>
                </v:shape>
                <v:shape id="Shape 80" o:spid="_x0000_s1055" style="position:absolute;left:33424;top:1964;width:519;height:519;visibility:visible;mso-wrap-style:square;v-text-anchor:top" coordsize="51892,51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" path="m51892,25946l,51892,,,51892,25946xe" filled="f" strokeweight=".20592mm">
                  <v:stroke miterlimit="83231f" joinstyle="miter"/>
                  <v:path arrowok="t" textboxrect="0,0,51892,51892"/>
                </v:shape>
                <v:shape id="Shape 81" o:spid="_x0000_s1056" style="position:absolute;left:40920;top:2246;width:1400;height:9;visibility:visible;mso-wrap-style:square;v-text-anchor:top" coordsize="139960,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" path="m,l139960,890e" filled="f" strokeweight=".20592mm">
                  <v:stroke miterlimit="83231f" joinstyle="miter"/>
                  <v:path arrowok="t" textboxrect="0,0,139960,890"/>
                </v:shape>
                <v:shape id="Shape 82" o:spid="_x0000_s1057" style="position:absolute;left:42318;top:1995;width:521;height:519;visibility:visible;mso-wrap-style:square;v-text-anchor:top" coordsize="52040,51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" path="m296,l52040,26317,,51892,296,xe" fillcolor="black" stroked="f" strokeweight="0">
                  <v:stroke miterlimit="83231f" joinstyle="miter"/>
                  <v:path arrowok="t" textboxrect="0,0,52040,51892"/>
                </v:shape>
                <v:shape id="Shape 83" o:spid="_x0000_s1058" style="position:absolute;left:42318;top:1995;width:521;height:519;visibility:visible;mso-wrap-style:square;v-text-anchor:top" coordsize="52040,51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" path="m52040,26317l,51892,296,,52040,26317xe" filled="f" strokeweight=".20592mm">
                  <v:stroke miterlimit="83231f" joinstyle="miter"/>
                  <v:path arrowok="t" textboxrect="0,0,52040,51892"/>
                </v:shape>
                <v:shape id="Shape 84" o:spid="_x0000_s1059" style="position:absolute;left:27206;top:4920;width:0;height:2187;visibility:visible;mso-wrap-style:square;v-text-anchor:top" coordsize="0,218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" path="m,218762l,e" filled="f" strokeweight=".20592mm">
                  <v:stroke miterlimit="83231f" joinstyle="miter"/>
                  <v:path arrowok="t" textboxrect="0,0,0,218762"/>
                </v:shape>
                <v:shape id="Shape 85" o:spid="_x0000_s1060" style="position:absolute;left:27033;top:7107;width:345;height:519;visibility:visible;mso-wrap-style:square;v-text-anchor:top" coordsize="34545,51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" path="m,l34545,,17273,51892,,xe" fillcolor="black" stroked="f" strokeweight="0">
                  <v:stroke miterlimit="83231f" joinstyle="miter"/>
                  <v:path arrowok="t" textboxrect="0,0,34545,51892"/>
                </v:shape>
                <v:shape id="Shape 86" o:spid="_x0000_s1061" style="position:absolute;left:27033;top:7107;width:345;height:519;visibility:visible;mso-wrap-style:square;v-text-anchor:top" coordsize="34545,51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" path="m17273,51892l,,34545,,17273,51892xe" filled="f" strokeweight=".20592mm">
                  <v:stroke miterlimit="83231f" joinstyle="miter"/>
                  <v:path arrowok="t" textboxrect="0,0,34545,51892"/>
                </v:shape>
                <v:shape id="Shape 87" o:spid="_x0000_s1062" style="position:absolute;left:26946;top:4530;width:519;height:519;visibility:visible;mso-wrap-style:square;v-text-anchor:top" coordsize="51892,51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" path="m25946,l51892,51892,25946,38919,,51892,25946,xe" fillcolor="black" stroked="f" strokeweight="0">
                  <v:stroke miterlimit="83231f" joinstyle="miter"/>
                  <v:path arrowok="t" textboxrect="0,0,51892,51892"/>
                </v:shape>
                <v:shape id="Shape 88" o:spid="_x0000_s1063" style="position:absolute;left:26946;top:4530;width:519;height:519;visibility:visible;mso-wrap-style:square;v-text-anchor:top" coordsize="51892,51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" path="m25946,l51892,51892,25946,38919,,51892,25946,xe" filled="f" strokeweight=".20592mm">
                  <v:stroke miterlimit="83231f" joinstyle="miter"/>
                  <v:path arrowok="t" textboxrect="0,0,51892,51892"/>
                </v:shape>
                <v:shape id="Shape 89" o:spid="_x0000_s1064" style="position:absolute;left:27169;top:5021;width:0;height:2040;visibility:visible;mso-wrap-style:square;v-text-anchor:top" coordsize="0,20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" path="m,204010l,e" filled="f" strokeweight=".41183mm">
                  <v:stroke miterlimit="83231f" joinstyle="miter"/>
                  <v:path arrowok="t" textboxrect="0,0,0,204010"/>
                </v:shape>
                <v:shape id="Shape 90" o:spid="_x0000_s1065" style="position:absolute;left:26872;top:6913;width:593;height:593;visibility:visible;mso-wrap-style:square;v-text-anchor:top" coordsize="59306,59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" path="m,l29653,14826,59306,,29653,59305,,xe" fillcolor="black" stroked="f" strokeweight="0">
                  <v:stroke miterlimit="83231f" joinstyle="miter"/>
                  <v:path arrowok="t" textboxrect="0,0,59306,59305"/>
                </v:shape>
                <v:shape id="Shape 91" o:spid="_x0000_s1066" style="position:absolute;left:26872;top:6913;width:593;height:593;visibility:visible;mso-wrap-style:square;v-text-anchor:top" coordsize="59306,59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" path="m29653,59305l,,29653,14826,59306,,29653,59305xe" filled="f" strokeweight=".41183mm">
                  <v:stroke miterlimit="83231f" joinstyle="miter"/>
                  <v:path arrowok="t" textboxrect="0,0,59306,59305"/>
                </v:shape>
                <v:shape id="Shape 92" o:spid="_x0000_s1067" style="position:absolute;left:26872;top:4576;width:593;height:593;visibility:visible;mso-wrap-style:square;v-text-anchor:top" coordsize="59306,59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" path="m29653,l59306,59305,29653,44479,,59305,29653,xe" fillcolor="black" stroked="f" strokeweight="0">
                  <v:stroke miterlimit="83231f" joinstyle="miter"/>
                  <v:path arrowok="t" textboxrect="0,0,59306,59305"/>
                </v:shape>
                <v:shape id="Shape 93" o:spid="_x0000_s1068" style="position:absolute;left:26872;top:4576;width:593;height:593;visibility:visible;mso-wrap-style:square;v-text-anchor:top" coordsize="59306,59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" path="m29653,l59306,59305,29653,44479,,59305,29653,xe" filled="f" strokeweight=".41183mm">
                  <v:stroke miterlimit="83231f" joinstyle="miter"/>
                  <v:path arrowok="t" textboxrect="0,0,59306,59305"/>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5" o:spid="_x0000_s1069" type="#_x0000_t75" style="position:absolute;left:23833;top:7672;width:6672;height:66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">
                  <v:imagedata r:id="rId9" o:title=""/>
                </v:shape>
                <v:shape id="Shape 96" o:spid="_x0000_s1070" style="position:absolute;left:31115;top:5095;width:17774;height:7581;visibility:visible;mso-wrap-style:square;v-text-anchor:top" coordsize="1777377,758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" path="m,758069r1777377,l1777377,e" filled="f" strokeweight=".41183mm">
                  <v:stroke miterlimit="83231f" joinstyle="miter"/>
                  <v:path arrowok="t" textboxrect="0,0,1777377,758069"/>
                </v:shape>
                <v:shape id="Shape 97" o:spid="_x0000_s1071" style="position:absolute;left:30671;top:12379;width:593;height:594;visibility:visible;mso-wrap-style:square;v-text-anchor:top" coordsize="59306,59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" path="m59306,l44479,29652,59306,59305,,29652,59306,xe" fillcolor="black" stroked="f" strokeweight="0">
                  <v:stroke miterlimit="83231f" joinstyle="miter"/>
                  <v:path arrowok="t" textboxrect="0,0,59306,59305"/>
                </v:shape>
                <v:shape id="Shape 98" o:spid="_x0000_s1072" style="position:absolute;left:30671;top:12379;width:593;height:594;visibility:visible;mso-wrap-style:square;v-text-anchor:top" coordsize="59306,59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" path="m,29652l59306,,44479,29652,59306,59305,,29652xe" filled="f" strokeweight=".41183mm">
                  <v:stroke miterlimit="83231f" joinstyle="miter"/>
                  <v:path arrowok="t" textboxrect="0,0,59306,59305"/>
                </v:shape>
                <v:shape id="Shape 99" o:spid="_x0000_s1073" style="position:absolute;left:48593;top:4651;width:593;height:593;visibility:visible;mso-wrap-style:square;v-text-anchor:top" coordsize="59305,59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" path="m29652,l59305,59305,29652,44479,,59305,29652,xe" fillcolor="black" stroked="f" strokeweight="0">
                  <v:stroke miterlimit="83231f" joinstyle="miter"/>
                  <v:path arrowok="t" textboxrect="0,0,59305,59305"/>
                </v:shape>
                <v:shape id="Shape 100" o:spid="_x0000_s1074" style="position:absolute;left:48593;top:4651;width:593;height:593;visibility:visible;mso-wrap-style:square;v-text-anchor:top" coordsize="59305,59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" path="m29652,l59305,59305,29652,44479,,59305,29652,xe" filled="f" strokeweight=".41183mm">
                  <v:stroke miterlimit="83231f" joinstyle="miter"/>
                  <v:path arrowok="t" textboxrect="0,0,59305,59305"/>
                </v:shape>
                <v:shape id="Shape 101" o:spid="_x0000_s1075" style="position:absolute;left:4670;top:5021;width:18552;height:7655;visibility:visible;mso-wrap-style:square;v-text-anchor:top" coordsize="1855215,765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" path="m1855215,765482l,765482,,e" filled="f" strokeweight=".41183mm">
                  <v:stroke miterlimit="83231f" joinstyle="miter"/>
                  <v:path arrowok="t" textboxrect="0,0,1855215,765482"/>
                </v:shape>
                <v:shape id="Shape 102" o:spid="_x0000_s1076" style="position:absolute;left:23074;top:12379;width:593;height:594;visibility:visible;mso-wrap-style:square;v-text-anchor:top" coordsize="59306,59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" path="m,l59306,29652,,59305,14827,29652,,xe" fillcolor="black" stroked="f" strokeweight="0">
                  <v:stroke miterlimit="83231f" joinstyle="miter"/>
                  <v:path arrowok="t" textboxrect="0,0,59306,59305"/>
                </v:shape>
                <v:shape id="Shape 103" o:spid="_x0000_s1077" style="position:absolute;left:23074;top:12379;width:593;height:594;visibility:visible;mso-wrap-style:square;v-text-anchor:top" coordsize="59306,59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" path="m59306,29652l,59305,14827,29652,,,59306,29652xe" filled="f" strokeweight=".41183mm">
                  <v:stroke miterlimit="83231f" joinstyle="miter"/>
                  <v:path arrowok="t" textboxrect="0,0,59306,59305"/>
                </v:shape>
                <v:shape id="Shape 104" o:spid="_x0000_s1078" style="position:absolute;left:4373;top:4576;width:593;height:593;visibility:visible;mso-wrap-style:square;v-text-anchor:top" coordsize="59305,59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" path="m29653,l59305,59305,29653,44479,,59305,29653,xe" fillcolor="black" stroked="f" strokeweight="0">
                  <v:stroke miterlimit="83231f" joinstyle="miter"/>
                  <v:path arrowok="t" textboxrect="0,0,59305,59305"/>
                </v:shape>
                <v:shape id="Shape 105" o:spid="_x0000_s1079" style="position:absolute;left:4373;top:4576;width:593;height:593;visibility:visible;mso-wrap-style:square;v-text-anchor:top" coordsize="59305,59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" path="m29653,l59305,59305,29653,44479,,59305,29653,xe" filled="f" strokeweight=".41183mm">
                  <v:stroke miterlimit="83231f" joinstyle="miter"/>
                  <v:path arrowok="t" textboxrect="0,0,59305,59305"/>
                </v:shape>
                <v:shape id="Shape 106" o:spid="_x0000_s1080" style="position:absolute;left:16160;top:5021;width:7062;height:5987;visibility:visible;mso-wrap-style:square;v-text-anchor:top" coordsize="706177,598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" path="m706177,598686l,598686,,e" filled="f" strokeweight=".41183mm">
                  <v:stroke miterlimit="83231f" joinstyle="miter"/>
                  <v:path arrowok="t" textboxrect="0,0,706177,598686"/>
                </v:shape>
                <v:shape id="Shape 107" o:spid="_x0000_s1081" style="position:absolute;left:23074;top:10712;width:593;height:593;visibility:visible;mso-wrap-style:square;v-text-anchor:top" coordsize="59306,59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" path="m,l59306,29653,,59305,14827,29653,,xe" fillcolor="black" stroked="f" strokeweight="0">
                  <v:stroke miterlimit="83231f" joinstyle="miter"/>
                  <v:path arrowok="t" textboxrect="0,0,59306,59305"/>
                </v:shape>
                <v:shape id="Shape 108" o:spid="_x0000_s1082" style="position:absolute;left:23074;top:10712;width:593;height:593;visibility:visible;mso-wrap-style:square;v-text-anchor:top" coordsize="59306,59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" path="m59306,29653l,59305,14827,29653,,,59306,29653xe" filled="f" strokeweight=".41183mm">
                  <v:stroke miterlimit="83231f" joinstyle="miter"/>
                  <v:path arrowok="t" textboxrect="0,0,59306,59305"/>
                </v:shape>
                <v:shape id="Shape 109" o:spid="_x0000_s1083" style="position:absolute;left:15864;top:4576;width:593;height:593;visibility:visible;mso-wrap-style:square;v-text-anchor:top" coordsize="59305,59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" path="m29652,l59305,59305,29652,44479,,59305,29652,xe" fillcolor="black" stroked="f" strokeweight="0">
                  <v:stroke miterlimit="83231f" joinstyle="miter"/>
                  <v:path arrowok="t" textboxrect="0,0,59305,59305"/>
                </v:shape>
                <v:shape id="Shape 110" o:spid="_x0000_s1084" style="position:absolute;left:15864;top:4576;width:593;height:593;visibility:visible;mso-wrap-style:square;v-text-anchor:top" coordsize="59305,59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" path="m29652,l59305,59305,29652,44479,,59305,29652,xe" filled="f" strokeweight=".41183mm">
                  <v:stroke miterlimit="83231f" joinstyle="miter"/>
                  <v:path arrowok="t" textboxrect="0,0,59305,59305"/>
                </v:shape>
                <v:shape id="Shape 111" o:spid="_x0000_s1085" style="position:absolute;left:31115;top:5021;width:6321;height:5987;visibility:visible;mso-wrap-style:square;v-text-anchor:top" coordsize="632045,598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" path="m,598686r632045,l632045,e" filled="f" strokeweight=".41183mm">
                  <v:stroke miterlimit="83231f" joinstyle="miter"/>
                  <v:path arrowok="t" textboxrect="0,0,632045,598686"/>
                </v:shape>
                <v:shape id="Shape 112" o:spid="_x0000_s1086" style="position:absolute;left:30671;top:10712;width:593;height:593;visibility:visible;mso-wrap-style:square;v-text-anchor:top" coordsize="59306,59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" path="m59306,l44479,29653,59306,59305,,29653,59306,xe" fillcolor="black" stroked="f" strokeweight="0">
                  <v:stroke miterlimit="83231f" joinstyle="miter"/>
                  <v:path arrowok="t" textboxrect="0,0,59306,59305"/>
                </v:shape>
                <v:shape id="Shape 113" o:spid="_x0000_s1087" style="position:absolute;left:30671;top:10712;width:593;height:593;visibility:visible;mso-wrap-style:square;v-text-anchor:top" coordsize="59306,59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" path="m,29653l59306,,44479,29653,59306,59305,,29653xe" filled="f" strokeweight=".41183mm">
                  <v:stroke miterlimit="83231f" joinstyle="miter"/>
                  <v:path arrowok="t" textboxrect="0,0,59306,59305"/>
                </v:shape>
                <v:shape id="Shape 114" o:spid="_x0000_s1088" style="position:absolute;left:37139;top:4576;width:593;height:593;visibility:visible;mso-wrap-style:square;v-text-anchor:top" coordsize="59305,59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" path="m29652,l59305,59305,29652,44479,,59305,29652,xe" fillcolor="black" stroked="f" strokeweight="0">
                  <v:stroke miterlimit="83231f" joinstyle="miter"/>
                  <v:path arrowok="t" textboxrect="0,0,59305,59305"/>
                </v:shape>
                <v:shape id="Shape 115" o:spid="_x0000_s1089" style="position:absolute;left:37139;top:4576;width:593;height:593;visibility:visible;mso-wrap-style:square;v-text-anchor:top" coordsize="59305,59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" path="m29652,l59305,59305,29652,44479,,59305,29652,xe" filled="f" strokeweight=".41183mm">
                  <v:stroke miterlimit="83231f" joinstyle="miter"/>
                  <v:path arrowok="t" textboxrect="0,0,59305,59305"/>
                </v:shape>
                <w10:anchorlock/>
              </v:group>
            </w:pict>
          </mc:Fallback>
        </mc:AlternateContent>
      </w:r>
      <w:r>
        <w:t>Figure 1: Sample Figure</w:t>
      </w:r>
    </w:p>
    <w:p w14:paraId="2F7D9562" w14:textId="77777777" w:rsidR="002F30F6" w:rsidRDefault="00000000" w:rsidP="008A628B">
      <w:pPr>
        <w:pStyle w:val="BodyText"/>
        <w:jc w:val="both"/>
      </w:pPr>
      <w:r>
        <w:t xml:space="preserve">Lorem ipsum dolor </w:t>
      </w:r>
      <w:proofErr w:type="gramStart"/>
      <w:r>
        <w:t>sit</w:t>
      </w:r>
      <w:proofErr w:type="gramEnd"/>
      <w:r>
        <w:t xml:space="preserve"> amet, consectetur adipiscing elit. Quisque ultrices posuere sapien ut rutrum. Vivamus venenatis volutpat metus ut tempus. Nullam pretium diam tortor, eget rhoncus sapien laoreet in. Vivamus luctus tortor auctor turpis dapibus, tempor rhoncus magna auctor. Donec egestas orci eget ipsum placerat placerat. Aenean et dignissim ex. Aenean fermentum iaculis diam, eget mattis elit cursus ac. Suspendisse gravida, sem ac volutpat mattis, justo purus aliquet arcu, ut egestas erat elit at dui. Nulla pellentesque aliquam risus, ut mollis dolor luctus gravida. Praesent non dictum ipsum.</w:t>
      </w:r>
    </w:p>
    <w:p w14:paraId="7FD8929C" w14:textId="77777777" w:rsidR="002F30F6" w:rsidRDefault="00000000" w:rsidP="008A628B">
      <w:pPr>
        <w:pStyle w:val="BodyText"/>
        <w:jc w:val="both"/>
      </w:pPr>
      <w:r>
        <w:t>Lorem ipsum dolor sit amet, consectetur adipiscing elit. Quisque ultrices posuere sapien ut rutrum. Vivamus venenatis volutpat metus ut tempus. Nullam pretium diam tortor, eget rhoncus sapien laoreet in. Vivamus luctus tortor auctor turpis dapibus, tempor rhoncus magna auctor. Donec egestas orci eget ipsum placerat placerat. Aenean et dignissim ex. Aenean fermentum iaculis diam, eget mattis elit cursus ac. Suspendisse gravida, sem ac volutpat mattis, justo purus aliquet arcu, ut egestas erat elit at dui. Nulla pellentesque aliquam risus, ut mollis dolor luctus gravida. Praesent non dictum ipsum.Lorem ipsum dolor sit amet, consectetur adipiscing elit. Quisque ultrices posuere sapien ut rutrum. Vivamus venenatis volutpat metus ut tempus. Nullam pretium diam tortor, eget rhoncus sapien laoreet in. Vivamus luctus tortor auctor turpis dapibus, tempor rhoncus magna auctor. Donec egestas orci eget ipsum placerat placerat. Aenean et dignissim ex. Aenean fermentum iaculis diam, eget mattis elit cursus ac. Suspendisse gravida, sem ac volutpat mattis, justo purus aliquet arcu, ut egestas erat elit at dui. Nulla pellentesque aliquam risus, ut mollis dolor luctus gravida. Praesent non dictum ipsum.Lorem ipsum dolor sit amet, consectetur adipiscing elit. Quisque ultrices posuere sapien ut rutrum. Vivamus venenatis volutpat metus ut tempus. Nullam pretium diam tortor, eget rhoncus sapien laoreet in. Vivamus luctus tortor auctor turpis dapibus, tempor rhoncus magna auctor. Donec egestas orci eget ipsum placerat placerat. Aenean et dignissim ex. Aenean fermentum iaculis diam, eget mattis elit cursus ac. Suspendisse gravida, sem ac volutpat mattis, justo purus aliquet arcu, ut egestas erat elit at dui. Nulla pellentesque aliquam risus, ut mollis dolor luctus gravida. Praesent non dictum ipsum.</w:t>
      </w:r>
    </w:p>
    <w:p w14:paraId="327D6BD9" w14:textId="77777777" w:rsidR="002F30F6" w:rsidRDefault="00000000">
      <w:pPr>
        <w:pStyle w:val="Heading1"/>
      </w:pPr>
      <w:bookmarkStart w:id="3" w:name="conclusions"/>
      <w:r>
        <w:t>Conclusions</w:t>
      </w:r>
      <w:bookmarkEnd w:id="3"/>
    </w:p>
    <w:p w14:paraId="109F435E" w14:textId="77777777" w:rsidR="002F30F6" w:rsidRDefault="00000000" w:rsidP="008A628B">
      <w:pPr>
        <w:pStyle w:val="FirstParagraph"/>
        <w:jc w:val="both"/>
      </w:pPr>
      <w:r>
        <w:t xml:space="preserve">Lorem ipsum dolor sit amet, consectetur adipiscing elit. Quisque ultrices posuere sapien ut rutrum. Vivamus venenatis volutpat metus ut tempus. Nullam pretium diam tortor, eget </w:t>
      </w:r>
      <w:r>
        <w:lastRenderedPageBreak/>
        <w:t>rhoncus sapien laoreet in. Vivamus luctus tortor auctor turpis dapibus, tempor rhoncus magna auctor. Donec egestas orci eget ipsum placerat placerat. Aenean et dignissim ex. Aenean fermentum iaculis diam, eget mattis elit cursus ac. Suspendisse gravida, sem ac volutpat mattis, justo purus aliquet arcu, ut egestas erat elit at dui. Nulla pellentesque aliquam risus, ut mollis dolor luctus gravida. Praesent non dictum ipsum.</w:t>
      </w:r>
    </w:p>
    <w:p w14:paraId="48E83754" w14:textId="77777777" w:rsidR="002F30F6" w:rsidRDefault="00000000">
      <w:pPr>
        <w:pStyle w:val="Heading1"/>
      </w:pPr>
      <w:bookmarkStart w:id="4" w:name="acknowledgements"/>
      <w:r>
        <w:t>Acknowledgements</w:t>
      </w:r>
      <w:bookmarkEnd w:id="4"/>
    </w:p>
    <w:p w14:paraId="0F9F649D" w14:textId="77777777" w:rsidR="002F30F6" w:rsidRDefault="00000000" w:rsidP="008A628B">
      <w:pPr>
        <w:numPr>
          <w:ilvl w:val="0"/>
          <w:numId w:val="2"/>
        </w:numPr>
        <w:jc w:val="both"/>
      </w:pPr>
      <w:r>
        <w:t>As a matter of courtesy we suggest you inform anyone whom you acknowledge.</w:t>
      </w:r>
    </w:p>
    <w:p w14:paraId="70E39F5E" w14:textId="318CA0C8" w:rsidR="002F30F6" w:rsidRDefault="002F30F6">
      <w:pPr>
        <w:pStyle w:val="FirstParagraph"/>
      </w:pPr>
    </w:p>
    <w:p w14:paraId="6765CC29" w14:textId="77777777" w:rsidR="002F30F6" w:rsidRDefault="00000000">
      <w:pPr>
        <w:pStyle w:val="Heading1"/>
      </w:pPr>
      <w:bookmarkStart w:id="5" w:name="references"/>
      <w:r>
        <w:t>References</w:t>
      </w:r>
      <w:bookmarkEnd w:id="5"/>
    </w:p>
    <w:p w14:paraId="47563A34" w14:textId="77777777" w:rsidR="002F30F6" w:rsidRDefault="00000000" w:rsidP="008A628B">
      <w:pPr>
        <w:pStyle w:val="FirstParagraph"/>
        <w:jc w:val="both"/>
      </w:pPr>
      <w:r>
        <w:t xml:space="preserve">Feynman, Richard P., Richard P. Feynman, and Steven Weinberg. n.d. “The Reason for Antiparticles”. In </w:t>
      </w:r>
      <w:r>
        <w:rPr>
          <w:i/>
        </w:rPr>
        <w:t>Elementary Particles and the Laws of Physics</w:t>
      </w:r>
      <w:r>
        <w:t xml:space="preserve">, 1–60. Cambridge University Press. </w:t>
      </w:r>
      <w:hyperlink r:id="rId10">
        <w:r w:rsidR="002F30F6">
          <w:rPr>
            <w:rStyle w:val="Hyperlink"/>
          </w:rPr>
          <w:t>https://doi.org/10.1017/cbo9781107590076.002.</w:t>
        </w:r>
      </w:hyperlink>
    </w:p>
    <w:sectPr w:rsidR="002F30F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850506" w14:textId="77777777" w:rsidR="00F14536" w:rsidRDefault="00F14536">
      <w:pPr>
        <w:spacing w:after="0"/>
      </w:pPr>
      <w:r>
        <w:separator/>
      </w:r>
    </w:p>
  </w:endnote>
  <w:endnote w:type="continuationSeparator" w:id="0">
    <w:p w14:paraId="7DF5C43B" w14:textId="77777777" w:rsidR="00F14536" w:rsidRDefault="00F145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E46AA4" w14:textId="77777777" w:rsidR="00F14536" w:rsidRDefault="00F14536">
      <w:r>
        <w:separator/>
      </w:r>
    </w:p>
  </w:footnote>
  <w:footnote w:type="continuationSeparator" w:id="0">
    <w:p w14:paraId="78EBC370" w14:textId="77777777" w:rsidR="00F14536" w:rsidRDefault="00F145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FF1A4A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1D13E4C"/>
    <w:multiLevelType w:val="hybridMultilevel"/>
    <w:tmpl w:val="4DAAED96"/>
    <w:lvl w:ilvl="0" w:tplc="2E12D040">
      <w:start w:val="1"/>
      <w:numFmt w:val="decimal"/>
      <w:lvlText w:val="%1."/>
      <w:lvlJc w:val="left"/>
      <w:pPr>
        <w:ind w:left="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E38E3C8">
      <w:start w:val="1"/>
      <w:numFmt w:val="lowerLetter"/>
      <w:lvlText w:val="%2"/>
      <w:lvlJc w:val="left"/>
      <w:pPr>
        <w:ind w:left="120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752FDB0">
      <w:start w:val="1"/>
      <w:numFmt w:val="lowerRoman"/>
      <w:lvlText w:val="%3"/>
      <w:lvlJc w:val="left"/>
      <w:pPr>
        <w:ind w:left="19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2E8DE6C">
      <w:start w:val="1"/>
      <w:numFmt w:val="decimal"/>
      <w:lvlText w:val="%4"/>
      <w:lvlJc w:val="left"/>
      <w:pPr>
        <w:ind w:left="264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8C2319A">
      <w:start w:val="1"/>
      <w:numFmt w:val="lowerLetter"/>
      <w:lvlText w:val="%5"/>
      <w:lvlJc w:val="left"/>
      <w:pPr>
        <w:ind w:left="33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4282738">
      <w:start w:val="1"/>
      <w:numFmt w:val="lowerRoman"/>
      <w:lvlText w:val="%6"/>
      <w:lvlJc w:val="left"/>
      <w:pPr>
        <w:ind w:left="40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D04C640">
      <w:start w:val="1"/>
      <w:numFmt w:val="decimal"/>
      <w:lvlText w:val="%7"/>
      <w:lvlJc w:val="left"/>
      <w:pPr>
        <w:ind w:left="480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2204076">
      <w:start w:val="1"/>
      <w:numFmt w:val="lowerLetter"/>
      <w:lvlText w:val="%8"/>
      <w:lvlJc w:val="left"/>
      <w:pPr>
        <w:ind w:left="55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53E3B2E">
      <w:start w:val="1"/>
      <w:numFmt w:val="lowerRoman"/>
      <w:lvlText w:val="%9"/>
      <w:lvlJc w:val="left"/>
      <w:pPr>
        <w:ind w:left="624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234428C6"/>
    <w:multiLevelType w:val="hybridMultilevel"/>
    <w:tmpl w:val="BF60788A"/>
    <w:lvl w:ilvl="0" w:tplc="B42435B6">
      <w:start w:val="1"/>
      <w:numFmt w:val="decimal"/>
      <w:lvlText w:val="%1."/>
      <w:lvlJc w:val="left"/>
      <w:pPr>
        <w:ind w:left="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34E4762">
      <w:start w:val="1"/>
      <w:numFmt w:val="lowerLetter"/>
      <w:lvlText w:val="%2"/>
      <w:lvlJc w:val="left"/>
      <w:pPr>
        <w:ind w:left="120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A8A7634">
      <w:start w:val="1"/>
      <w:numFmt w:val="lowerRoman"/>
      <w:lvlText w:val="%3"/>
      <w:lvlJc w:val="left"/>
      <w:pPr>
        <w:ind w:left="19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F148B4A">
      <w:start w:val="1"/>
      <w:numFmt w:val="decimal"/>
      <w:lvlText w:val="%4"/>
      <w:lvlJc w:val="left"/>
      <w:pPr>
        <w:ind w:left="264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9A49CFE">
      <w:start w:val="1"/>
      <w:numFmt w:val="lowerLetter"/>
      <w:lvlText w:val="%5"/>
      <w:lvlJc w:val="left"/>
      <w:pPr>
        <w:ind w:left="33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7946548">
      <w:start w:val="1"/>
      <w:numFmt w:val="lowerRoman"/>
      <w:lvlText w:val="%6"/>
      <w:lvlJc w:val="left"/>
      <w:pPr>
        <w:ind w:left="40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5B62054">
      <w:start w:val="1"/>
      <w:numFmt w:val="decimal"/>
      <w:lvlText w:val="%7"/>
      <w:lvlJc w:val="left"/>
      <w:pPr>
        <w:ind w:left="480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E6EB464">
      <w:start w:val="1"/>
      <w:numFmt w:val="lowerLetter"/>
      <w:lvlText w:val="%8"/>
      <w:lvlJc w:val="left"/>
      <w:pPr>
        <w:ind w:left="55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EBC9596">
      <w:start w:val="1"/>
      <w:numFmt w:val="lowerRoman"/>
      <w:lvlText w:val="%9"/>
      <w:lvlJc w:val="left"/>
      <w:pPr>
        <w:ind w:left="624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2C1AE401"/>
    <w:multiLevelType w:val="multilevel"/>
    <w:tmpl w:val="8FA89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3130035">
    <w:abstractNumId w:val="3"/>
  </w:num>
  <w:num w:numId="2" w16cid:durableId="58328339">
    <w:abstractNumId w:val="0"/>
  </w:num>
  <w:num w:numId="3" w16cid:durableId="1167087380">
    <w:abstractNumId w:val="2"/>
  </w:num>
  <w:num w:numId="4" w16cid:durableId="4792266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142A3"/>
    <w:rsid w:val="0023754B"/>
    <w:rsid w:val="002F30F6"/>
    <w:rsid w:val="004E29B3"/>
    <w:rsid w:val="005350E2"/>
    <w:rsid w:val="00590D07"/>
    <w:rsid w:val="00632D9C"/>
    <w:rsid w:val="00714172"/>
    <w:rsid w:val="00753EFE"/>
    <w:rsid w:val="007744CD"/>
    <w:rsid w:val="00784D58"/>
    <w:rsid w:val="008A628B"/>
    <w:rsid w:val="008D6863"/>
    <w:rsid w:val="00A03E65"/>
    <w:rsid w:val="00B2785C"/>
    <w:rsid w:val="00B86B75"/>
    <w:rsid w:val="00BC48D5"/>
    <w:rsid w:val="00C36279"/>
    <w:rsid w:val="00C637B6"/>
    <w:rsid w:val="00E315A3"/>
    <w:rsid w:val="00F14536"/>
    <w:rsid w:val="00F54A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C64AE"/>
  <w15:docId w15:val="{8EFEF036-3953-4013-9660-0FFB16031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customStyle="1" w:styleId="TableGrid">
    <w:name w:val="TableGrid"/>
    <w:rsid w:val="00A03E65"/>
    <w:pPr>
      <w:spacing w:after="0"/>
    </w:pPr>
    <w:rPr>
      <w:rFonts w:eastAsiaTheme="minorEastAsia"/>
      <w:kern w:val="2"/>
      <w:lang w:val="en-IN" w:eastAsia="en-IN"/>
      <w14:ligatures w14:val="standardContextua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doi.org/10.1017/cbo9781107590076.002."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C56F65-EDB2-4C5E-8217-AEAA9016AE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32</Words>
  <Characters>702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SSRN Template</vt:lpstr>
    </vt:vector>
  </TitlesOfParts>
  <Company/>
  <LinksUpToDate>false</LinksUpToDate>
  <CharactersWithSpaces>8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RN Template</dc:title>
  <dc:subject/>
  <dc:creator>Naveen Kumar Gupta</dc:creator>
  <cp:keywords/>
  <dc:description/>
  <cp:lastModifiedBy>Naveen Kumar Gupta</cp:lastModifiedBy>
  <cp:revision>2</cp:revision>
  <dcterms:created xsi:type="dcterms:W3CDTF">2026-01-18T03:55:00Z</dcterms:created>
  <dcterms:modified xsi:type="dcterms:W3CDTF">2026-01-18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7, 2026</vt:lpwstr>
  </property>
  <property fmtid="{D5CDD505-2E9C-101B-9397-08002B2CF9AE}" pid="3" name="GrammarlyDocumentId">
    <vt:lpwstr>d90a42e0-144e-49c5-9d52-806f8df6a156</vt:lpwstr>
  </property>
</Properties>
</file>